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55D0BBF" w14:textId="20279DAD" w:rsidR="00B76C57" w:rsidRPr="00770830" w:rsidRDefault="00770830" w:rsidP="00770830">
      <w:pPr>
        <w:pStyle w:val="Heading1"/>
      </w:pPr>
      <w:r w:rsidRPr="00770830">
        <w:t>Kommunikation allgemein &amp; Kaufverträge anbahnen</w:t>
      </w:r>
    </w:p>
    <w:p w14:paraId="2AD8AD39" w14:textId="5E64855A" w:rsidR="00770830" w:rsidRPr="00770830" w:rsidRDefault="00770830" w:rsidP="00770830">
      <w:pPr>
        <w:pStyle w:val="Heading2"/>
      </w:pPr>
      <w:r w:rsidRPr="00770830">
        <w:t>Erfolgreiches Kommunizieren</w:t>
      </w:r>
    </w:p>
    <w:p w14:paraId="571ABDE2" w14:textId="3215DD79" w:rsidR="00770830" w:rsidRPr="00770830" w:rsidRDefault="00770830" w:rsidP="00770830">
      <w:pPr>
        <w:pStyle w:val="Heading3"/>
      </w:pPr>
      <w:r>
        <w:rPr>
          <w:noProof/>
          <w:lang w:val="en-GB"/>
        </w:rPr>
        <mc:AlternateContent>
          <mc:Choice Requires="wpg">
            <w:drawing>
              <wp:anchor distT="0" distB="0" distL="114300" distR="114300" simplePos="0" relativeHeight="251665408" behindDoc="0" locked="0" layoutInCell="1" allowOverlap="1" wp14:anchorId="11A445BA" wp14:editId="357A8D21">
                <wp:simplePos x="0" y="0"/>
                <wp:positionH relativeFrom="margin">
                  <wp:align>center</wp:align>
                </wp:positionH>
                <wp:positionV relativeFrom="paragraph">
                  <wp:posOffset>420370</wp:posOffset>
                </wp:positionV>
                <wp:extent cx="4785055" cy="5436663"/>
                <wp:effectExtent l="0" t="0" r="6350" b="59690"/>
                <wp:wrapTopAndBottom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785055" cy="5436663"/>
                          <a:chOff x="0" y="0"/>
                          <a:chExt cx="4785055" cy="5436663"/>
                        </a:xfrm>
                      </wpg:grpSpPr>
                      <wps:wsp>
                        <wps:cNvPr id="8" name="Rectangle 7">
                          <a:extLst>
                            <a:ext uri="{FF2B5EF4-FFF2-40B4-BE49-F238E27FC236}">
                              <a16:creationId xmlns:a16="http://schemas.microsoft.com/office/drawing/2014/main" id="{DB702C64-77EF-4D49-8B8F-7B61CBF0B532}"/>
                            </a:ext>
                          </a:extLst>
                        </wps:cNvPr>
                        <wps:cNvSpPr/>
                        <wps:spPr>
                          <a:xfrm>
                            <a:off x="0" y="0"/>
                            <a:ext cx="4785055" cy="543547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bodyPr/>
                      </wps:wsp>
                      <wpg:grpSp>
                        <wpg:cNvPr id="79" name="Group 78">
                          <a:extLst>
                            <a:ext uri="{FF2B5EF4-FFF2-40B4-BE49-F238E27FC236}">
                              <a16:creationId xmlns:a16="http://schemas.microsoft.com/office/drawing/2014/main" id="{7795D015-AE44-4C00-9CE3-A5E7C416CD5B}"/>
                            </a:ext>
                          </a:extLst>
                        </wpg:cNvPr>
                        <wpg:cNvGrpSpPr/>
                        <wpg:grpSpPr>
                          <a:xfrm>
                            <a:off x="885825" y="38100"/>
                            <a:ext cx="1968373" cy="1154996"/>
                            <a:chOff x="879645" y="1055"/>
                            <a:chExt cx="1968373" cy="1154996"/>
                          </a:xfrm>
                        </wpg:grpSpPr>
                        <wps:wsp>
                          <wps:cNvPr id="3" name="Freeform: Shape 3">
                            <a:extLst>
                              <a:ext uri="{FF2B5EF4-FFF2-40B4-BE49-F238E27FC236}">
                                <a16:creationId xmlns:a16="http://schemas.microsoft.com/office/drawing/2014/main" id="{F904FEF0-1D40-4DDF-AA49-A7D9971301BA}"/>
                              </a:ext>
                            </a:extLst>
                          </wps:cNvPr>
                          <wps:cNvSpPr/>
                          <wps:spPr>
                            <a:xfrm>
                              <a:off x="1863832" y="814433"/>
                              <a:ext cx="984186" cy="341618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>
                                <a:path>
                                  <a:moveTo>
                                    <a:pt x="0" y="0"/>
                                  </a:moveTo>
                                  <a:lnTo>
                                    <a:pt x="0" y="170809"/>
                                  </a:lnTo>
                                  <a:lnTo>
                                    <a:pt x="984186" y="170809"/>
                                  </a:lnTo>
                                  <a:lnTo>
                                    <a:pt x="984186" y="341618"/>
                                  </a:lnTo>
                                </a:path>
                              </a:pathLst>
                            </a:custGeom>
                            <a:noFill/>
                          </wps:spPr>
                          <wps:style>
                            <a:lnRef idx="2">
                              <a:schemeClr val="dk2">
                                <a:shade val="60000"/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lnRef>
                            <a:fillRef idx="0">
                              <a:scrgbClr r="0" g="0" b="0"/>
                            </a:fillRef>
                            <a:effectRef idx="0">
                              <a:schemeClr val="dk2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effectRef>
                            <a:fontRef idx="minor">
                              <a:schemeClr val="tx1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fontRef>
                          </wps:style>
                          <wps:bodyPr/>
                        </wps:wsp>
                        <wps:wsp>
                          <wps:cNvPr id="4" name="Freeform: Shape 4">
                            <a:extLst>
                              <a:ext uri="{FF2B5EF4-FFF2-40B4-BE49-F238E27FC236}">
                                <a16:creationId xmlns:a16="http://schemas.microsoft.com/office/drawing/2014/main" id="{73A93D2A-AFB7-4C62-B1DA-25AA17C5A54E}"/>
                              </a:ext>
                            </a:extLst>
                          </wps:cNvPr>
                          <wps:cNvSpPr/>
                          <wps:spPr>
                            <a:xfrm>
                              <a:off x="879645" y="814433"/>
                              <a:ext cx="984186" cy="341618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>
                                <a:path>
                                  <a:moveTo>
                                    <a:pt x="984186" y="0"/>
                                  </a:moveTo>
                                  <a:lnTo>
                                    <a:pt x="984186" y="170809"/>
                                  </a:lnTo>
                                  <a:lnTo>
                                    <a:pt x="0" y="170809"/>
                                  </a:lnTo>
                                  <a:lnTo>
                                    <a:pt x="0" y="341618"/>
                                  </a:lnTo>
                                </a:path>
                              </a:pathLst>
                            </a:custGeom>
                            <a:noFill/>
                          </wps:spPr>
                          <wps:style>
                            <a:lnRef idx="2">
                              <a:schemeClr val="dk2">
                                <a:shade val="60000"/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lnRef>
                            <a:fillRef idx="0">
                              <a:scrgbClr r="0" g="0" b="0"/>
                            </a:fillRef>
                            <a:effectRef idx="0">
                              <a:schemeClr val="dk2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effectRef>
                            <a:fontRef idx="minor">
                              <a:schemeClr val="tx1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fontRef>
                          </wps:style>
                          <wps:bodyPr/>
                        </wps:wsp>
                        <wps:wsp>
                          <wps:cNvPr id="5" name="Arc 5">
                            <a:extLst>
                              <a:ext uri="{FF2B5EF4-FFF2-40B4-BE49-F238E27FC236}">
                                <a16:creationId xmlns:a16="http://schemas.microsoft.com/office/drawing/2014/main" id="{D0FB20F6-E09B-4829-B9D5-DAF148BD3B0E}"/>
                              </a:ext>
                            </a:extLst>
                          </wps:cNvPr>
                          <wps:cNvSpPr/>
                          <wps:spPr>
                            <a:xfrm>
                              <a:off x="1457143" y="1055"/>
                              <a:ext cx="813377" cy="813377"/>
                            </a:xfrm>
                            <a:prstGeom prst="arc">
                              <a:avLst>
                                <a:gd name="adj1" fmla="val 13200000"/>
                                <a:gd name="adj2" fmla="val 19200000"/>
                              </a:avLst>
                            </a:prstGeom>
                          </wps:spPr>
                          <wps:style>
                            <a:lnRef idx="2">
                              <a:schemeClr val="dk2">
                                <a:shade val="60000"/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lnRef>
                            <a:fillRef idx="0">
                              <a:schemeClr val="dk2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fillRef>
                            <a:effectRef idx="0">
                              <a:schemeClr val="dk2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effectRef>
                            <a:fontRef idx="minor">
                              <a:schemeClr val="tx1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fontRef>
                          </wps:style>
                          <wps:bodyPr/>
                        </wps:wsp>
                        <wps:wsp>
                          <wps:cNvPr id="6" name="Arc 6">
                            <a:extLst>
                              <a:ext uri="{FF2B5EF4-FFF2-40B4-BE49-F238E27FC236}">
                                <a16:creationId xmlns:a16="http://schemas.microsoft.com/office/drawing/2014/main" id="{6269DBB4-CE5E-43F8-9978-538302D601DF}"/>
                              </a:ext>
                            </a:extLst>
                          </wps:cNvPr>
                          <wps:cNvSpPr/>
                          <wps:spPr>
                            <a:xfrm>
                              <a:off x="1457143" y="1055"/>
                              <a:ext cx="813377" cy="813377"/>
                            </a:xfrm>
                            <a:prstGeom prst="arc">
                              <a:avLst>
                                <a:gd name="adj1" fmla="val 2400000"/>
                                <a:gd name="adj2" fmla="val 8400000"/>
                              </a:avLst>
                            </a:prstGeom>
                          </wps:spPr>
                          <wps:style>
                            <a:lnRef idx="2">
                              <a:schemeClr val="dk2">
                                <a:shade val="60000"/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lnRef>
                            <a:fillRef idx="0">
                              <a:schemeClr val="dk2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fillRef>
                            <a:effectRef idx="0">
                              <a:schemeClr val="dk2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effectRef>
                            <a:fontRef idx="minor">
                              <a:schemeClr val="tx1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fontRef>
                          </wps:style>
                          <wps:bodyPr/>
                        </wps:wsp>
                        <wps:wsp>
                          <wps:cNvPr id="7" name="Freeform: Shape 7">
                            <a:extLst>
                              <a:ext uri="{FF2B5EF4-FFF2-40B4-BE49-F238E27FC236}">
                                <a16:creationId xmlns:a16="http://schemas.microsoft.com/office/drawing/2014/main" id="{C555B0AB-E139-40CC-BC7F-91D0FC081596}"/>
                              </a:ext>
                            </a:extLst>
                          </wps:cNvPr>
                          <wps:cNvSpPr/>
                          <wps:spPr>
                            <a:xfrm>
                              <a:off x="1050454" y="147463"/>
                              <a:ext cx="1626755" cy="520561"/>
                            </a:xfrm>
                            <a:custGeom>
                              <a:avLst/>
                              <a:gdLst>
                                <a:gd name="connsiteX0" fmla="*/ 0 w 1626755"/>
                                <a:gd name="connsiteY0" fmla="*/ 0 h 520561"/>
                                <a:gd name="connsiteX1" fmla="*/ 1626755 w 1626755"/>
                                <a:gd name="connsiteY1" fmla="*/ 0 h 520561"/>
                                <a:gd name="connsiteX2" fmla="*/ 1626755 w 1626755"/>
                                <a:gd name="connsiteY2" fmla="*/ 520561 h 520561"/>
                                <a:gd name="connsiteX3" fmla="*/ 0 w 1626755"/>
                                <a:gd name="connsiteY3" fmla="*/ 520561 h 520561"/>
                                <a:gd name="connsiteX4" fmla="*/ 0 w 1626755"/>
                                <a:gd name="connsiteY4" fmla="*/ 0 h 52056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1626755" h="520561">
                                  <a:moveTo>
                                    <a:pt x="0" y="0"/>
                                  </a:moveTo>
                                  <a:lnTo>
                                    <a:pt x="1626755" y="0"/>
                                  </a:lnTo>
                                  <a:lnTo>
                                    <a:pt x="1626755" y="520561"/>
                                  </a:lnTo>
                                  <a:lnTo>
                                    <a:pt x="0" y="520561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>
                              <a:noFill/>
                            </a:ln>
                            <a:sp3d/>
                          </wps:spPr>
                          <wps:style>
                            <a:lnRef idx="2">
                              <a:scrgbClr r="0" g="0" b="0"/>
                            </a:lnRef>
                            <a:fillRef idx="1">
                              <a:scrgbClr r="0" g="0" b="0"/>
                            </a:fillRef>
                            <a:effectRef idx="0">
                              <a:schemeClr val="dk2">
                                <a:alpha val="90000"/>
                                <a:tint val="40000"/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effectRef>
                            <a:fontRef idx="minor">
                              <a:schemeClr val="dk2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fontRef>
                          </wps:style>
                          <wps:txbx>
                            <w:txbxContent>
                              <w:p w14:paraId="45575E5D" w14:textId="77777777" w:rsidR="00770830" w:rsidRDefault="00770830" w:rsidP="00770830">
                                <w:pPr>
                                  <w:spacing w:after="151" w:line="216" w:lineRule="auto"/>
                                  <w:jc w:val="center"/>
                                  <w:rPr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hAnsi="Calibri"/>
                                    <w:color w:val="4472C4" w:themeColor="accent1"/>
                                    <w:kern w:val="24"/>
                                    <w:sz w:val="36"/>
                                    <w:szCs w:val="36"/>
                                    <w:lang w:val="de-DE"/>
                                  </w:rPr>
                                  <w:t>Mündliche Kommunikation</w:t>
                                </w:r>
                              </w:p>
                            </w:txbxContent>
                          </wps:txbx>
                          <wps:bodyPr spcFirstLastPara="0" vert="horz" wrap="square" lIns="11430" tIns="11430" rIns="11430" bIns="11430" numCol="1" spcCol="1270" anchor="ctr" anchorCtr="0">
                            <a:noAutofit/>
                          </wps:bodyPr>
                        </wps:wsp>
                      </wpg:grpSp>
                      <wpg:grpSp>
                        <wpg:cNvPr id="76" name="Group 75">
                          <a:extLst>
                            <a:ext uri="{FF2B5EF4-FFF2-40B4-BE49-F238E27FC236}">
                              <a16:creationId xmlns:a16="http://schemas.microsoft.com/office/drawing/2014/main" id="{BB8CD72D-CD2E-41F0-817D-8AC1739700A8}"/>
                            </a:ext>
                          </a:extLst>
                        </wpg:cNvPr>
                        <wpg:cNvGrpSpPr/>
                        <wpg:grpSpPr>
                          <a:xfrm>
                            <a:off x="66675" y="1190625"/>
                            <a:ext cx="1626755" cy="813377"/>
                            <a:chOff x="66267" y="1156052"/>
                            <a:chExt cx="1626755" cy="813377"/>
                          </a:xfrm>
                        </wpg:grpSpPr>
                        <wps:wsp>
                          <wps:cNvPr id="9" name="Arc 9">
                            <a:extLst>
                              <a:ext uri="{FF2B5EF4-FFF2-40B4-BE49-F238E27FC236}">
                                <a16:creationId xmlns:a16="http://schemas.microsoft.com/office/drawing/2014/main" id="{575B2FF4-FAD3-48C0-80F5-23198BDD605B}"/>
                              </a:ext>
                            </a:extLst>
                          </wps:cNvPr>
                          <wps:cNvSpPr/>
                          <wps:spPr>
                            <a:xfrm>
                              <a:off x="472956" y="1156052"/>
                              <a:ext cx="813377" cy="813377"/>
                            </a:xfrm>
                            <a:prstGeom prst="arc">
                              <a:avLst>
                                <a:gd name="adj1" fmla="val 13200000"/>
                                <a:gd name="adj2" fmla="val 19200000"/>
                              </a:avLst>
                            </a:prstGeom>
                          </wps:spPr>
                          <wps:style>
                            <a:lnRef idx="2">
                              <a:schemeClr val="dk2">
                                <a:shade val="60000"/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lnRef>
                            <a:fillRef idx="0">
                              <a:schemeClr val="dk2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fillRef>
                            <a:effectRef idx="0">
                              <a:schemeClr val="dk2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effectRef>
                            <a:fontRef idx="minor">
                              <a:schemeClr val="tx1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fontRef>
                          </wps:style>
                          <wps:bodyPr/>
                        </wps:wsp>
                        <wps:wsp>
                          <wps:cNvPr id="10" name="Arc 10">
                            <a:extLst>
                              <a:ext uri="{FF2B5EF4-FFF2-40B4-BE49-F238E27FC236}">
                                <a16:creationId xmlns:a16="http://schemas.microsoft.com/office/drawing/2014/main" id="{C1352076-595C-423F-B93C-28980FC29F19}"/>
                              </a:ext>
                            </a:extLst>
                          </wps:cNvPr>
                          <wps:cNvSpPr/>
                          <wps:spPr>
                            <a:xfrm>
                              <a:off x="472956" y="1156052"/>
                              <a:ext cx="813377" cy="813377"/>
                            </a:xfrm>
                            <a:prstGeom prst="arc">
                              <a:avLst>
                                <a:gd name="adj1" fmla="val 2400000"/>
                                <a:gd name="adj2" fmla="val 8400000"/>
                              </a:avLst>
                            </a:prstGeom>
                          </wps:spPr>
                          <wps:style>
                            <a:lnRef idx="2">
                              <a:schemeClr val="dk2">
                                <a:shade val="60000"/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lnRef>
                            <a:fillRef idx="0">
                              <a:schemeClr val="dk2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fillRef>
                            <a:effectRef idx="0">
                              <a:schemeClr val="dk2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effectRef>
                            <a:fontRef idx="minor">
                              <a:schemeClr val="tx1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fontRef>
                          </wps:style>
                          <wps:bodyPr/>
                        </wps:wsp>
                        <wps:wsp>
                          <wps:cNvPr id="11" name="Freeform: Shape 11">
                            <a:extLst>
                              <a:ext uri="{FF2B5EF4-FFF2-40B4-BE49-F238E27FC236}">
                                <a16:creationId xmlns:a16="http://schemas.microsoft.com/office/drawing/2014/main" id="{1C252DF8-1ADC-4A20-B7F9-3F501963E406}"/>
                              </a:ext>
                            </a:extLst>
                          </wps:cNvPr>
                          <wps:cNvSpPr/>
                          <wps:spPr>
                            <a:xfrm>
                              <a:off x="66267" y="1302460"/>
                              <a:ext cx="1626755" cy="520561"/>
                            </a:xfrm>
                            <a:custGeom>
                              <a:avLst/>
                              <a:gdLst>
                                <a:gd name="connsiteX0" fmla="*/ 0 w 1626755"/>
                                <a:gd name="connsiteY0" fmla="*/ 0 h 520561"/>
                                <a:gd name="connsiteX1" fmla="*/ 1626755 w 1626755"/>
                                <a:gd name="connsiteY1" fmla="*/ 0 h 520561"/>
                                <a:gd name="connsiteX2" fmla="*/ 1626755 w 1626755"/>
                                <a:gd name="connsiteY2" fmla="*/ 520561 h 520561"/>
                                <a:gd name="connsiteX3" fmla="*/ 0 w 1626755"/>
                                <a:gd name="connsiteY3" fmla="*/ 520561 h 520561"/>
                                <a:gd name="connsiteX4" fmla="*/ 0 w 1626755"/>
                                <a:gd name="connsiteY4" fmla="*/ 0 h 52056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1626755" h="520561">
                                  <a:moveTo>
                                    <a:pt x="0" y="0"/>
                                  </a:moveTo>
                                  <a:lnTo>
                                    <a:pt x="1626755" y="0"/>
                                  </a:lnTo>
                                  <a:lnTo>
                                    <a:pt x="1626755" y="520561"/>
                                  </a:lnTo>
                                  <a:lnTo>
                                    <a:pt x="0" y="520561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>
                              <a:noFill/>
                            </a:ln>
                            <a:sp3d/>
                          </wps:spPr>
                          <wps:style>
                            <a:lnRef idx="2">
                              <a:scrgbClr r="0" g="0" b="0"/>
                            </a:lnRef>
                            <a:fillRef idx="1">
                              <a:scrgbClr r="0" g="0" b="0"/>
                            </a:fillRef>
                            <a:effectRef idx="0">
                              <a:schemeClr val="dk2">
                                <a:alpha val="90000"/>
                                <a:tint val="40000"/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effectRef>
                            <a:fontRef idx="minor">
                              <a:schemeClr val="dk2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fontRef>
                          </wps:style>
                          <wps:txbx>
                            <w:txbxContent>
                              <w:p w14:paraId="43CBE223" w14:textId="77777777" w:rsidR="00770830" w:rsidRDefault="00770830" w:rsidP="00770830">
                                <w:pPr>
                                  <w:spacing w:after="151" w:line="216" w:lineRule="auto"/>
                                  <w:jc w:val="center"/>
                                  <w:rPr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hAnsi="Calibri"/>
                                    <w:color w:val="ED7D31" w:themeColor="accent2"/>
                                    <w:kern w:val="24"/>
                                    <w:sz w:val="36"/>
                                    <w:szCs w:val="36"/>
                                    <w:lang w:val="de-DE"/>
                                  </w:rPr>
                                  <w:t>persönlich</w:t>
                                </w:r>
                              </w:p>
                            </w:txbxContent>
                          </wps:txbx>
                          <wps:bodyPr spcFirstLastPara="0" vert="horz" wrap="square" lIns="11430" tIns="11430" rIns="11430" bIns="11430" numCol="1" spcCol="1270" anchor="ctr" anchorCtr="0">
                            <a:noAutofit/>
                          </wps:bodyPr>
                        </wps:wsp>
                      </wpg:grpSp>
                      <wpg:grpSp>
                        <wpg:cNvPr id="78" name="Group 77">
                          <a:extLst>
                            <a:ext uri="{FF2B5EF4-FFF2-40B4-BE49-F238E27FC236}">
                              <a16:creationId xmlns:a16="http://schemas.microsoft.com/office/drawing/2014/main" id="{B8C9C62C-6B36-4736-9FB7-CDD151A924ED}"/>
                            </a:ext>
                          </a:extLst>
                        </wpg:cNvPr>
                        <wpg:cNvGrpSpPr/>
                        <wpg:grpSpPr>
                          <a:xfrm>
                            <a:off x="2038350" y="1190625"/>
                            <a:ext cx="1626755" cy="813377"/>
                            <a:chOff x="2034641" y="1156052"/>
                            <a:chExt cx="1626755" cy="813377"/>
                          </a:xfrm>
                        </wpg:grpSpPr>
                        <wps:wsp>
                          <wps:cNvPr id="13" name="Arc 13">
                            <a:extLst>
                              <a:ext uri="{FF2B5EF4-FFF2-40B4-BE49-F238E27FC236}">
                                <a16:creationId xmlns:a16="http://schemas.microsoft.com/office/drawing/2014/main" id="{2FF85ABC-B2EF-4C50-82E3-67F42CD2D39A}"/>
                              </a:ext>
                            </a:extLst>
                          </wps:cNvPr>
                          <wps:cNvSpPr/>
                          <wps:spPr>
                            <a:xfrm>
                              <a:off x="2441330" y="1156052"/>
                              <a:ext cx="813377" cy="813377"/>
                            </a:xfrm>
                            <a:prstGeom prst="arc">
                              <a:avLst>
                                <a:gd name="adj1" fmla="val 13200000"/>
                                <a:gd name="adj2" fmla="val 19200000"/>
                              </a:avLst>
                            </a:prstGeom>
                          </wps:spPr>
                          <wps:style>
                            <a:lnRef idx="2">
                              <a:schemeClr val="dk2">
                                <a:shade val="60000"/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lnRef>
                            <a:fillRef idx="0">
                              <a:schemeClr val="dk2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fillRef>
                            <a:effectRef idx="0">
                              <a:schemeClr val="dk2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effectRef>
                            <a:fontRef idx="minor">
                              <a:schemeClr val="tx1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fontRef>
                          </wps:style>
                          <wps:bodyPr/>
                        </wps:wsp>
                        <wps:wsp>
                          <wps:cNvPr id="14" name="Arc 14">
                            <a:extLst>
                              <a:ext uri="{FF2B5EF4-FFF2-40B4-BE49-F238E27FC236}">
                                <a16:creationId xmlns:a16="http://schemas.microsoft.com/office/drawing/2014/main" id="{80361409-AAAE-4AA0-A0C6-0E0E14BBC964}"/>
                              </a:ext>
                            </a:extLst>
                          </wps:cNvPr>
                          <wps:cNvSpPr/>
                          <wps:spPr>
                            <a:xfrm>
                              <a:off x="2441330" y="1156052"/>
                              <a:ext cx="813377" cy="813377"/>
                            </a:xfrm>
                            <a:prstGeom prst="arc">
                              <a:avLst>
                                <a:gd name="adj1" fmla="val 2400000"/>
                                <a:gd name="adj2" fmla="val 8400000"/>
                              </a:avLst>
                            </a:prstGeom>
                          </wps:spPr>
                          <wps:style>
                            <a:lnRef idx="2">
                              <a:schemeClr val="dk2">
                                <a:shade val="60000"/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lnRef>
                            <a:fillRef idx="0">
                              <a:schemeClr val="dk2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fillRef>
                            <a:effectRef idx="0">
                              <a:schemeClr val="dk2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effectRef>
                            <a:fontRef idx="minor">
                              <a:schemeClr val="tx1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fontRef>
                          </wps:style>
                          <wps:bodyPr/>
                        </wps:wsp>
                        <wps:wsp>
                          <wps:cNvPr id="15" name="Freeform: Shape 15">
                            <a:extLst>
                              <a:ext uri="{FF2B5EF4-FFF2-40B4-BE49-F238E27FC236}">
                                <a16:creationId xmlns:a16="http://schemas.microsoft.com/office/drawing/2014/main" id="{19D53C78-B899-4194-BBA9-730368C353B0}"/>
                              </a:ext>
                            </a:extLst>
                          </wps:cNvPr>
                          <wps:cNvSpPr/>
                          <wps:spPr>
                            <a:xfrm>
                              <a:off x="2034641" y="1302460"/>
                              <a:ext cx="1626755" cy="520561"/>
                            </a:xfrm>
                            <a:custGeom>
                              <a:avLst/>
                              <a:gdLst>
                                <a:gd name="connsiteX0" fmla="*/ 0 w 1626755"/>
                                <a:gd name="connsiteY0" fmla="*/ 0 h 520561"/>
                                <a:gd name="connsiteX1" fmla="*/ 1626755 w 1626755"/>
                                <a:gd name="connsiteY1" fmla="*/ 0 h 520561"/>
                                <a:gd name="connsiteX2" fmla="*/ 1626755 w 1626755"/>
                                <a:gd name="connsiteY2" fmla="*/ 520561 h 520561"/>
                                <a:gd name="connsiteX3" fmla="*/ 0 w 1626755"/>
                                <a:gd name="connsiteY3" fmla="*/ 520561 h 520561"/>
                                <a:gd name="connsiteX4" fmla="*/ 0 w 1626755"/>
                                <a:gd name="connsiteY4" fmla="*/ 0 h 52056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1626755" h="520561">
                                  <a:moveTo>
                                    <a:pt x="0" y="0"/>
                                  </a:moveTo>
                                  <a:lnTo>
                                    <a:pt x="1626755" y="0"/>
                                  </a:lnTo>
                                  <a:lnTo>
                                    <a:pt x="1626755" y="520561"/>
                                  </a:lnTo>
                                  <a:lnTo>
                                    <a:pt x="0" y="520561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>
                              <a:noFill/>
                            </a:ln>
                            <a:sp3d/>
                          </wps:spPr>
                          <wps:style>
                            <a:lnRef idx="2">
                              <a:scrgbClr r="0" g="0" b="0"/>
                            </a:lnRef>
                            <a:fillRef idx="1">
                              <a:scrgbClr r="0" g="0" b="0"/>
                            </a:fillRef>
                            <a:effectRef idx="0">
                              <a:schemeClr val="dk2">
                                <a:alpha val="90000"/>
                                <a:tint val="40000"/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effectRef>
                            <a:fontRef idx="minor">
                              <a:schemeClr val="dk2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fontRef>
                          </wps:style>
                          <wps:txbx>
                            <w:txbxContent>
                              <w:p w14:paraId="7FAF3612" w14:textId="77777777" w:rsidR="00770830" w:rsidRDefault="00770830" w:rsidP="00770830">
                                <w:pPr>
                                  <w:spacing w:after="151" w:line="216" w:lineRule="auto"/>
                                  <w:jc w:val="center"/>
                                  <w:rPr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hAnsi="Calibri"/>
                                    <w:color w:val="ED7D31" w:themeColor="accent2"/>
                                    <w:kern w:val="24"/>
                                    <w:sz w:val="36"/>
                                    <w:szCs w:val="36"/>
                                    <w:lang w:val="de-DE"/>
                                  </w:rPr>
                                  <w:t>telefonisch</w:t>
                                </w:r>
                              </w:p>
                            </w:txbxContent>
                          </wps:txbx>
                          <wps:bodyPr spcFirstLastPara="0" vert="horz" wrap="square" lIns="11430" tIns="11430" rIns="11430" bIns="11430" numCol="1" spcCol="1270" anchor="ctr" anchorCtr="0">
                            <a:noAutofit/>
                          </wps:bodyPr>
                        </wps:wsp>
                      </wpg:grpSp>
                      <wps:wsp>
                        <wps:cNvPr id="24" name="Arc 23">
                          <a:extLst>
                            <a:ext uri="{FF2B5EF4-FFF2-40B4-BE49-F238E27FC236}">
                              <a16:creationId xmlns:a16="http://schemas.microsoft.com/office/drawing/2014/main" id="{E3F8E0E0-9067-4CED-82A7-EC66B646F4C9}"/>
                            </a:ext>
                          </a:extLst>
                        </wps:cNvPr>
                        <wps:cNvSpPr/>
                        <wps:spPr>
                          <a:xfrm>
                            <a:off x="3505200" y="2314575"/>
                            <a:ext cx="813377" cy="813377"/>
                          </a:xfrm>
                          <a:prstGeom prst="arc">
                            <a:avLst>
                              <a:gd name="adj1" fmla="val 2400000"/>
                              <a:gd name="adj2" fmla="val 8400000"/>
                            </a:avLst>
                          </a:prstGeom>
                        </wps:spPr>
                        <wps:style>
                          <a:lnRef idx="2">
                            <a:schemeClr val="dk2">
                              <a:shade val="60000"/>
                              <a:hueOff val="0"/>
                              <a:satOff val="0"/>
                              <a:lumOff val="0"/>
                              <a:alphaOff val="0"/>
                            </a:schemeClr>
                          </a:lnRef>
                          <a:fillRef idx="0">
                            <a:schemeClr val="dk2">
                              <a:hueOff val="0"/>
                              <a:satOff val="0"/>
                              <a:lumOff val="0"/>
                              <a:alphaOff val="0"/>
                            </a:schemeClr>
                          </a:fillRef>
                          <a:effectRef idx="0">
                            <a:schemeClr val="dk2">
                              <a:hueOff val="0"/>
                              <a:satOff val="0"/>
                              <a:lumOff val="0"/>
                              <a:alphaOff val="0"/>
                            </a:schemeClr>
                          </a:effectRef>
                          <a:fontRef idx="minor">
                            <a:schemeClr val="tx1">
                              <a:hueOff val="0"/>
                              <a:satOff val="0"/>
                              <a:lumOff val="0"/>
                              <a:alphaOff val="0"/>
                            </a:schemeClr>
                          </a:fontRef>
                        </wps:style>
                        <wps:bodyPr/>
                      </wps:wsp>
                      <wpg:grpSp>
                        <wpg:cNvPr id="34" name="Group 33">
                          <a:extLst>
                            <a:ext uri="{FF2B5EF4-FFF2-40B4-BE49-F238E27FC236}">
                              <a16:creationId xmlns:a16="http://schemas.microsoft.com/office/drawing/2014/main" id="{2FFF7863-49C1-485E-BB06-B9D0750791F1}"/>
                            </a:ext>
                          </a:extLst>
                        </wpg:cNvPr>
                        <wpg:cNvGrpSpPr/>
                        <wpg:grpSpPr>
                          <a:xfrm>
                            <a:off x="2847975" y="1971675"/>
                            <a:ext cx="1870769" cy="1154996"/>
                            <a:chOff x="2848018" y="1969429"/>
                            <a:chExt cx="1870769" cy="1154996"/>
                          </a:xfrm>
                        </wpg:grpSpPr>
                        <wps:wsp>
                          <wps:cNvPr id="18" name="Freeform: Shape 18">
                            <a:extLst>
                              <a:ext uri="{FF2B5EF4-FFF2-40B4-BE49-F238E27FC236}">
                                <a16:creationId xmlns:a16="http://schemas.microsoft.com/office/drawing/2014/main" id="{5E5ECE75-3A36-4C33-8112-C61211B51F98}"/>
                              </a:ext>
                            </a:extLst>
                          </wps:cNvPr>
                          <wps:cNvSpPr/>
                          <wps:spPr>
                            <a:xfrm>
                              <a:off x="2848018" y="1969429"/>
                              <a:ext cx="748307" cy="488026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>
                                <a:path>
                                  <a:moveTo>
                                    <a:pt x="0" y="0"/>
                                  </a:moveTo>
                                  <a:lnTo>
                                    <a:pt x="0" y="488026"/>
                                  </a:lnTo>
                                  <a:lnTo>
                                    <a:pt x="748307" y="488026"/>
                                  </a:lnTo>
                                </a:path>
                              </a:pathLst>
                            </a:custGeom>
                            <a:noFill/>
                          </wps:spPr>
                          <wps:style>
                            <a:lnRef idx="2">
                              <a:schemeClr val="dk2">
                                <a:shade val="80000"/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lnRef>
                            <a:fillRef idx="0">
                              <a:scrgbClr r="0" g="0" b="0"/>
                            </a:fillRef>
                            <a:effectRef idx="0">
                              <a:schemeClr val="dk2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effectRef>
                            <a:fontRef idx="minor">
                              <a:schemeClr val="tx1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fontRef>
                          </wps:style>
                          <wps:bodyPr/>
                        </wps:wsp>
                        <wps:wsp>
                          <wps:cNvPr id="19" name="Arc 19">
                            <a:extLst>
                              <a:ext uri="{FF2B5EF4-FFF2-40B4-BE49-F238E27FC236}">
                                <a16:creationId xmlns:a16="http://schemas.microsoft.com/office/drawing/2014/main" id="{EAA28DA4-942F-448B-948A-C4EAB4A78AD4}"/>
                              </a:ext>
                            </a:extLst>
                          </wps:cNvPr>
                          <wps:cNvSpPr/>
                          <wps:spPr>
                            <a:xfrm>
                              <a:off x="3498721" y="2311048"/>
                              <a:ext cx="813377" cy="813377"/>
                            </a:xfrm>
                            <a:prstGeom prst="arc">
                              <a:avLst>
                                <a:gd name="adj1" fmla="val 13200000"/>
                                <a:gd name="adj2" fmla="val 19200000"/>
                              </a:avLst>
                            </a:prstGeom>
                          </wps:spPr>
                          <wps:style>
                            <a:lnRef idx="2">
                              <a:schemeClr val="dk2">
                                <a:shade val="60000"/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lnRef>
                            <a:fillRef idx="0">
                              <a:schemeClr val="dk2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fillRef>
                            <a:effectRef idx="0">
                              <a:schemeClr val="dk2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effectRef>
                            <a:fontRef idx="minor">
                              <a:schemeClr val="tx1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fontRef>
                          </wps:style>
                          <wps:bodyPr/>
                        </wps:wsp>
                        <wps:wsp>
                          <wps:cNvPr id="20" name="Freeform: Shape 20">
                            <a:extLst>
                              <a:ext uri="{FF2B5EF4-FFF2-40B4-BE49-F238E27FC236}">
                                <a16:creationId xmlns:a16="http://schemas.microsoft.com/office/drawing/2014/main" id="{4FD6B59E-14C7-4069-81A9-619BB39C99FA}"/>
                              </a:ext>
                            </a:extLst>
                          </wps:cNvPr>
                          <wps:cNvSpPr/>
                          <wps:spPr>
                            <a:xfrm>
                              <a:off x="3092032" y="2457456"/>
                              <a:ext cx="1626755" cy="520561"/>
                            </a:xfrm>
                            <a:custGeom>
                              <a:avLst/>
                              <a:gdLst>
                                <a:gd name="connsiteX0" fmla="*/ 0 w 1626755"/>
                                <a:gd name="connsiteY0" fmla="*/ 0 h 520561"/>
                                <a:gd name="connsiteX1" fmla="*/ 1626755 w 1626755"/>
                                <a:gd name="connsiteY1" fmla="*/ 0 h 520561"/>
                                <a:gd name="connsiteX2" fmla="*/ 1626755 w 1626755"/>
                                <a:gd name="connsiteY2" fmla="*/ 520561 h 520561"/>
                                <a:gd name="connsiteX3" fmla="*/ 0 w 1626755"/>
                                <a:gd name="connsiteY3" fmla="*/ 520561 h 520561"/>
                                <a:gd name="connsiteX4" fmla="*/ 0 w 1626755"/>
                                <a:gd name="connsiteY4" fmla="*/ 0 h 52056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1626755" h="520561">
                                  <a:moveTo>
                                    <a:pt x="0" y="0"/>
                                  </a:moveTo>
                                  <a:lnTo>
                                    <a:pt x="1626755" y="0"/>
                                  </a:lnTo>
                                  <a:lnTo>
                                    <a:pt x="1626755" y="520561"/>
                                  </a:lnTo>
                                  <a:lnTo>
                                    <a:pt x="0" y="520561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>
                              <a:noFill/>
                            </a:ln>
                            <a:sp3d/>
                          </wps:spPr>
                          <wps:style>
                            <a:lnRef idx="2">
                              <a:scrgbClr r="0" g="0" b="0"/>
                            </a:lnRef>
                            <a:fillRef idx="1">
                              <a:scrgbClr r="0" g="0" b="0"/>
                            </a:fillRef>
                            <a:effectRef idx="0">
                              <a:schemeClr val="dk2">
                                <a:alpha val="90000"/>
                                <a:tint val="40000"/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effectRef>
                            <a:fontRef idx="minor">
                              <a:schemeClr val="dk2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fontRef>
                          </wps:style>
                          <wps:txbx>
                            <w:txbxContent>
                              <w:p w14:paraId="7FBA5D2D" w14:textId="77777777" w:rsidR="00770830" w:rsidRDefault="00770830" w:rsidP="00770830">
                                <w:pPr>
                                  <w:spacing w:after="151" w:line="216" w:lineRule="auto"/>
                                  <w:jc w:val="center"/>
                                  <w:rPr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hAnsi="Calibri"/>
                                    <w:color w:val="000000" w:themeColor="text1"/>
                                    <w:kern w:val="24"/>
                                    <w:sz w:val="36"/>
                                    <w:szCs w:val="36"/>
                                    <w:lang w:val="de-DE"/>
                                  </w:rPr>
                                  <w:t>Festnetz</w:t>
                                </w:r>
                              </w:p>
                            </w:txbxContent>
                          </wps:txbx>
                          <wps:bodyPr spcFirstLastPara="0" vert="horz" wrap="square" lIns="11430" tIns="11430" rIns="11430" bIns="11430" numCol="1" spcCol="1270" anchor="ctr" anchorCtr="0">
                            <a:noAutofit/>
                          </wps:bodyPr>
                        </wps:wsp>
                      </wpg:grpSp>
                      <wps:wsp>
                        <wps:cNvPr id="27" name="Arc 26">
                          <a:extLst>
                            <a:ext uri="{FF2B5EF4-FFF2-40B4-BE49-F238E27FC236}">
                              <a16:creationId xmlns:a16="http://schemas.microsoft.com/office/drawing/2014/main" id="{ABC113EC-F4AA-40D0-83D4-AD2734B78E3F}"/>
                            </a:ext>
                          </a:extLst>
                        </wps:cNvPr>
                        <wps:cNvSpPr/>
                        <wps:spPr>
                          <a:xfrm>
                            <a:off x="3505200" y="3467100"/>
                            <a:ext cx="813377" cy="813377"/>
                          </a:xfrm>
                          <a:prstGeom prst="arc">
                            <a:avLst>
                              <a:gd name="adj1" fmla="val 2400000"/>
                              <a:gd name="adj2" fmla="val 8400000"/>
                            </a:avLst>
                          </a:prstGeom>
                        </wps:spPr>
                        <wps:style>
                          <a:lnRef idx="2">
                            <a:schemeClr val="dk2">
                              <a:shade val="60000"/>
                              <a:hueOff val="0"/>
                              <a:satOff val="0"/>
                              <a:lumOff val="0"/>
                              <a:alphaOff val="0"/>
                            </a:schemeClr>
                          </a:lnRef>
                          <a:fillRef idx="0">
                            <a:schemeClr val="dk2">
                              <a:hueOff val="0"/>
                              <a:satOff val="0"/>
                              <a:lumOff val="0"/>
                              <a:alphaOff val="0"/>
                            </a:schemeClr>
                          </a:fillRef>
                          <a:effectRef idx="0">
                            <a:schemeClr val="dk2">
                              <a:hueOff val="0"/>
                              <a:satOff val="0"/>
                              <a:lumOff val="0"/>
                              <a:alphaOff val="0"/>
                            </a:schemeClr>
                          </a:effectRef>
                          <a:fontRef idx="minor">
                            <a:schemeClr val="tx1">
                              <a:hueOff val="0"/>
                              <a:satOff val="0"/>
                              <a:lumOff val="0"/>
                              <a:alphaOff val="0"/>
                            </a:schemeClr>
                          </a:fontRef>
                        </wps:style>
                        <wps:bodyPr/>
                      </wps:wsp>
                      <wpg:grpSp>
                        <wpg:cNvPr id="35" name="Group 34">
                          <a:extLst>
                            <a:ext uri="{FF2B5EF4-FFF2-40B4-BE49-F238E27FC236}">
                              <a16:creationId xmlns:a16="http://schemas.microsoft.com/office/drawing/2014/main" id="{2D91B49A-B4FE-42D0-B881-BD1E6DDBAA08}"/>
                            </a:ext>
                          </a:extLst>
                        </wpg:cNvPr>
                        <wpg:cNvGrpSpPr/>
                        <wpg:grpSpPr>
                          <a:xfrm>
                            <a:off x="2847975" y="1971675"/>
                            <a:ext cx="1870769" cy="2309992"/>
                            <a:chOff x="2848018" y="1969429"/>
                            <a:chExt cx="1870769" cy="2309992"/>
                          </a:xfrm>
                        </wpg:grpSpPr>
                        <wps:wsp>
                          <wps:cNvPr id="23" name="Freeform: Shape 23">
                            <a:extLst>
                              <a:ext uri="{FF2B5EF4-FFF2-40B4-BE49-F238E27FC236}">
                                <a16:creationId xmlns:a16="http://schemas.microsoft.com/office/drawing/2014/main" id="{29798FDA-3AD0-407A-8DAC-0ED288725665}"/>
                              </a:ext>
                            </a:extLst>
                          </wps:cNvPr>
                          <wps:cNvSpPr/>
                          <wps:spPr>
                            <a:xfrm>
                              <a:off x="2848018" y="1969429"/>
                              <a:ext cx="748307" cy="1643022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>
                                <a:path>
                                  <a:moveTo>
                                    <a:pt x="0" y="0"/>
                                  </a:moveTo>
                                  <a:lnTo>
                                    <a:pt x="0" y="1643022"/>
                                  </a:lnTo>
                                  <a:lnTo>
                                    <a:pt x="748307" y="1643022"/>
                                  </a:lnTo>
                                </a:path>
                              </a:pathLst>
                            </a:custGeom>
                            <a:noFill/>
                          </wps:spPr>
                          <wps:style>
                            <a:lnRef idx="2">
                              <a:schemeClr val="dk2">
                                <a:shade val="80000"/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lnRef>
                            <a:fillRef idx="0">
                              <a:scrgbClr r="0" g="0" b="0"/>
                            </a:fillRef>
                            <a:effectRef idx="0">
                              <a:schemeClr val="dk2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effectRef>
                            <a:fontRef idx="minor">
                              <a:schemeClr val="tx1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fontRef>
                          </wps:style>
                          <wps:bodyPr/>
                        </wps:wsp>
                        <wps:wsp>
                          <wps:cNvPr id="25" name="Arc 25">
                            <a:extLst>
                              <a:ext uri="{FF2B5EF4-FFF2-40B4-BE49-F238E27FC236}">
                                <a16:creationId xmlns:a16="http://schemas.microsoft.com/office/drawing/2014/main" id="{C45D9B47-08AA-4B95-BD32-A79ADED00FCC}"/>
                              </a:ext>
                            </a:extLst>
                          </wps:cNvPr>
                          <wps:cNvSpPr/>
                          <wps:spPr>
                            <a:xfrm>
                              <a:off x="3498721" y="3466044"/>
                              <a:ext cx="813377" cy="813377"/>
                            </a:xfrm>
                            <a:prstGeom prst="arc">
                              <a:avLst>
                                <a:gd name="adj1" fmla="val 13200000"/>
                                <a:gd name="adj2" fmla="val 19200000"/>
                              </a:avLst>
                            </a:prstGeom>
                          </wps:spPr>
                          <wps:style>
                            <a:lnRef idx="2">
                              <a:schemeClr val="dk2">
                                <a:shade val="60000"/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lnRef>
                            <a:fillRef idx="0">
                              <a:schemeClr val="dk2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fillRef>
                            <a:effectRef idx="0">
                              <a:schemeClr val="dk2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effectRef>
                            <a:fontRef idx="minor">
                              <a:schemeClr val="tx1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fontRef>
                          </wps:style>
                          <wps:bodyPr/>
                        </wps:wsp>
                        <wps:wsp>
                          <wps:cNvPr id="26" name="Freeform: Shape 26">
                            <a:extLst>
                              <a:ext uri="{FF2B5EF4-FFF2-40B4-BE49-F238E27FC236}">
                                <a16:creationId xmlns:a16="http://schemas.microsoft.com/office/drawing/2014/main" id="{36323E93-C403-4ACE-82F2-5F8504C187AD}"/>
                              </a:ext>
                            </a:extLst>
                          </wps:cNvPr>
                          <wps:cNvSpPr/>
                          <wps:spPr>
                            <a:xfrm>
                              <a:off x="3092032" y="3612452"/>
                              <a:ext cx="1626755" cy="520561"/>
                            </a:xfrm>
                            <a:custGeom>
                              <a:avLst/>
                              <a:gdLst>
                                <a:gd name="connsiteX0" fmla="*/ 0 w 1626755"/>
                                <a:gd name="connsiteY0" fmla="*/ 0 h 520561"/>
                                <a:gd name="connsiteX1" fmla="*/ 1626755 w 1626755"/>
                                <a:gd name="connsiteY1" fmla="*/ 0 h 520561"/>
                                <a:gd name="connsiteX2" fmla="*/ 1626755 w 1626755"/>
                                <a:gd name="connsiteY2" fmla="*/ 520561 h 520561"/>
                                <a:gd name="connsiteX3" fmla="*/ 0 w 1626755"/>
                                <a:gd name="connsiteY3" fmla="*/ 520561 h 520561"/>
                                <a:gd name="connsiteX4" fmla="*/ 0 w 1626755"/>
                                <a:gd name="connsiteY4" fmla="*/ 0 h 52056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1626755" h="520561">
                                  <a:moveTo>
                                    <a:pt x="0" y="0"/>
                                  </a:moveTo>
                                  <a:lnTo>
                                    <a:pt x="1626755" y="0"/>
                                  </a:lnTo>
                                  <a:lnTo>
                                    <a:pt x="1626755" y="520561"/>
                                  </a:lnTo>
                                  <a:lnTo>
                                    <a:pt x="0" y="520561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>
                              <a:noFill/>
                            </a:ln>
                            <a:sp3d/>
                          </wps:spPr>
                          <wps:style>
                            <a:lnRef idx="2">
                              <a:scrgbClr r="0" g="0" b="0"/>
                            </a:lnRef>
                            <a:fillRef idx="1">
                              <a:scrgbClr r="0" g="0" b="0"/>
                            </a:fillRef>
                            <a:effectRef idx="0">
                              <a:schemeClr val="dk2">
                                <a:alpha val="90000"/>
                                <a:tint val="40000"/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effectRef>
                            <a:fontRef idx="minor">
                              <a:schemeClr val="dk2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fontRef>
                          </wps:style>
                          <wps:txbx>
                            <w:txbxContent>
                              <w:p w14:paraId="2B95854E" w14:textId="77777777" w:rsidR="00770830" w:rsidRDefault="00770830" w:rsidP="00770830">
                                <w:pPr>
                                  <w:spacing w:after="151" w:line="216" w:lineRule="auto"/>
                                  <w:jc w:val="center"/>
                                  <w:rPr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hAnsi="Calibri"/>
                                    <w:color w:val="000000" w:themeColor="text1"/>
                                    <w:kern w:val="24"/>
                                    <w:sz w:val="36"/>
                                    <w:szCs w:val="36"/>
                                    <w:lang w:val="de-DE"/>
                                  </w:rPr>
                                  <w:t>Mobilfunk</w:t>
                                </w:r>
                              </w:p>
                            </w:txbxContent>
                          </wps:txbx>
                          <wps:bodyPr spcFirstLastPara="0" vert="horz" wrap="square" lIns="11430" tIns="11430" rIns="11430" bIns="11430" numCol="1" spcCol="1270" anchor="ctr" anchorCtr="0">
                            <a:noAutofit/>
                          </wps:bodyPr>
                        </wps:wsp>
                      </wpg:grpSp>
                      <wps:wsp>
                        <wps:cNvPr id="30" name="Arc 29">
                          <a:extLst>
                            <a:ext uri="{FF2B5EF4-FFF2-40B4-BE49-F238E27FC236}">
                              <a16:creationId xmlns:a16="http://schemas.microsoft.com/office/drawing/2014/main" id="{DCCEB8B9-E861-47C6-AEE4-CC0B3A9BE957}"/>
                            </a:ext>
                          </a:extLst>
                        </wps:cNvPr>
                        <wps:cNvSpPr/>
                        <wps:spPr>
                          <a:xfrm>
                            <a:off x="3505200" y="4619625"/>
                            <a:ext cx="813377" cy="813377"/>
                          </a:xfrm>
                          <a:prstGeom prst="arc">
                            <a:avLst>
                              <a:gd name="adj1" fmla="val 2400000"/>
                              <a:gd name="adj2" fmla="val 8400000"/>
                            </a:avLst>
                          </a:prstGeom>
                        </wps:spPr>
                        <wps:style>
                          <a:lnRef idx="2">
                            <a:schemeClr val="dk2">
                              <a:shade val="60000"/>
                              <a:hueOff val="0"/>
                              <a:satOff val="0"/>
                              <a:lumOff val="0"/>
                              <a:alphaOff val="0"/>
                            </a:schemeClr>
                          </a:lnRef>
                          <a:fillRef idx="0">
                            <a:schemeClr val="dk2">
                              <a:hueOff val="0"/>
                              <a:satOff val="0"/>
                              <a:lumOff val="0"/>
                              <a:alphaOff val="0"/>
                            </a:schemeClr>
                          </a:fillRef>
                          <a:effectRef idx="0">
                            <a:schemeClr val="dk2">
                              <a:hueOff val="0"/>
                              <a:satOff val="0"/>
                              <a:lumOff val="0"/>
                              <a:alphaOff val="0"/>
                            </a:schemeClr>
                          </a:effectRef>
                          <a:fontRef idx="minor">
                            <a:schemeClr val="tx1">
                              <a:hueOff val="0"/>
                              <a:satOff val="0"/>
                              <a:lumOff val="0"/>
                              <a:alphaOff val="0"/>
                            </a:schemeClr>
                          </a:fontRef>
                        </wps:style>
                        <wps:bodyPr/>
                      </wps:wsp>
                      <wpg:grpSp>
                        <wpg:cNvPr id="36" name="Group 35">
                          <a:extLst>
                            <a:ext uri="{FF2B5EF4-FFF2-40B4-BE49-F238E27FC236}">
                              <a16:creationId xmlns:a16="http://schemas.microsoft.com/office/drawing/2014/main" id="{1DDBEB3C-219A-4519-847B-45941C400E2D}"/>
                            </a:ext>
                          </a:extLst>
                        </wpg:cNvPr>
                        <wpg:cNvGrpSpPr/>
                        <wpg:grpSpPr>
                          <a:xfrm>
                            <a:off x="2847975" y="1971675"/>
                            <a:ext cx="1870769" cy="3464988"/>
                            <a:chOff x="2848018" y="1969429"/>
                            <a:chExt cx="1870769" cy="3464988"/>
                          </a:xfrm>
                        </wpg:grpSpPr>
                        <wps:wsp>
                          <wps:cNvPr id="28" name="Freeform: Shape 28">
                            <a:extLst>
                              <a:ext uri="{FF2B5EF4-FFF2-40B4-BE49-F238E27FC236}">
                                <a16:creationId xmlns:a16="http://schemas.microsoft.com/office/drawing/2014/main" id="{F6A22748-4035-491C-913E-FD6F8FE66110}"/>
                              </a:ext>
                            </a:extLst>
                          </wps:cNvPr>
                          <wps:cNvSpPr/>
                          <wps:spPr>
                            <a:xfrm>
                              <a:off x="2848018" y="1969429"/>
                              <a:ext cx="748307" cy="2798018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>
                                <a:path>
                                  <a:moveTo>
                                    <a:pt x="0" y="0"/>
                                  </a:moveTo>
                                  <a:lnTo>
                                    <a:pt x="0" y="2798018"/>
                                  </a:lnTo>
                                  <a:lnTo>
                                    <a:pt x="748307" y="2798018"/>
                                  </a:lnTo>
                                </a:path>
                              </a:pathLst>
                            </a:custGeom>
                            <a:noFill/>
                          </wps:spPr>
                          <wps:style>
                            <a:lnRef idx="2">
                              <a:schemeClr val="dk2">
                                <a:shade val="80000"/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lnRef>
                            <a:fillRef idx="0">
                              <a:scrgbClr r="0" g="0" b="0"/>
                            </a:fillRef>
                            <a:effectRef idx="0">
                              <a:schemeClr val="dk2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effectRef>
                            <a:fontRef idx="minor">
                              <a:schemeClr val="tx1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fontRef>
                          </wps:style>
                          <wps:bodyPr/>
                        </wps:wsp>
                        <wps:wsp>
                          <wps:cNvPr id="29" name="Arc 29">
                            <a:extLst>
                              <a:ext uri="{FF2B5EF4-FFF2-40B4-BE49-F238E27FC236}">
                                <a16:creationId xmlns:a16="http://schemas.microsoft.com/office/drawing/2014/main" id="{1E67F1C2-2BF5-4B0B-87F5-420B76860A3A}"/>
                              </a:ext>
                            </a:extLst>
                          </wps:cNvPr>
                          <wps:cNvSpPr/>
                          <wps:spPr>
                            <a:xfrm>
                              <a:off x="3498721" y="4621040"/>
                              <a:ext cx="813377" cy="813377"/>
                            </a:xfrm>
                            <a:prstGeom prst="arc">
                              <a:avLst>
                                <a:gd name="adj1" fmla="val 13200000"/>
                                <a:gd name="adj2" fmla="val 19200000"/>
                              </a:avLst>
                            </a:prstGeom>
                          </wps:spPr>
                          <wps:style>
                            <a:lnRef idx="2">
                              <a:schemeClr val="dk2">
                                <a:shade val="60000"/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lnRef>
                            <a:fillRef idx="0">
                              <a:schemeClr val="dk2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fillRef>
                            <a:effectRef idx="0">
                              <a:schemeClr val="dk2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effectRef>
                            <a:fontRef idx="minor">
                              <a:schemeClr val="tx1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fontRef>
                          </wps:style>
                          <wps:bodyPr/>
                        </wps:wsp>
                        <wps:wsp>
                          <wps:cNvPr id="31" name="Freeform: Shape 31">
                            <a:extLst>
                              <a:ext uri="{FF2B5EF4-FFF2-40B4-BE49-F238E27FC236}">
                                <a16:creationId xmlns:a16="http://schemas.microsoft.com/office/drawing/2014/main" id="{FECF288F-44B7-483E-9DEA-006584DCCEEE}"/>
                              </a:ext>
                            </a:extLst>
                          </wps:cNvPr>
                          <wps:cNvSpPr/>
                          <wps:spPr>
                            <a:xfrm>
                              <a:off x="3092032" y="4767448"/>
                              <a:ext cx="1626755" cy="520561"/>
                            </a:xfrm>
                            <a:custGeom>
                              <a:avLst/>
                              <a:gdLst>
                                <a:gd name="connsiteX0" fmla="*/ 0 w 1626755"/>
                                <a:gd name="connsiteY0" fmla="*/ 0 h 520561"/>
                                <a:gd name="connsiteX1" fmla="*/ 1626755 w 1626755"/>
                                <a:gd name="connsiteY1" fmla="*/ 0 h 520561"/>
                                <a:gd name="connsiteX2" fmla="*/ 1626755 w 1626755"/>
                                <a:gd name="connsiteY2" fmla="*/ 520561 h 520561"/>
                                <a:gd name="connsiteX3" fmla="*/ 0 w 1626755"/>
                                <a:gd name="connsiteY3" fmla="*/ 520561 h 520561"/>
                                <a:gd name="connsiteX4" fmla="*/ 0 w 1626755"/>
                                <a:gd name="connsiteY4" fmla="*/ 0 h 52056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1626755" h="520561">
                                  <a:moveTo>
                                    <a:pt x="0" y="0"/>
                                  </a:moveTo>
                                  <a:lnTo>
                                    <a:pt x="1626755" y="0"/>
                                  </a:lnTo>
                                  <a:lnTo>
                                    <a:pt x="1626755" y="520561"/>
                                  </a:lnTo>
                                  <a:lnTo>
                                    <a:pt x="0" y="520561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>
                              <a:noFill/>
                            </a:ln>
                            <a:sp3d/>
                          </wps:spPr>
                          <wps:style>
                            <a:lnRef idx="2">
                              <a:scrgbClr r="0" g="0" b="0"/>
                            </a:lnRef>
                            <a:fillRef idx="1">
                              <a:scrgbClr r="0" g="0" b="0"/>
                            </a:fillRef>
                            <a:effectRef idx="0">
                              <a:schemeClr val="dk2">
                                <a:alpha val="90000"/>
                                <a:tint val="40000"/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effectRef>
                            <a:fontRef idx="minor">
                              <a:schemeClr val="dk2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fontRef>
                          </wps:style>
                          <wps:txbx>
                            <w:txbxContent>
                              <w:p w14:paraId="2227C1DA" w14:textId="77777777" w:rsidR="00770830" w:rsidRDefault="00770830" w:rsidP="00770830">
                                <w:pPr>
                                  <w:spacing w:after="151" w:line="216" w:lineRule="auto"/>
                                  <w:jc w:val="center"/>
                                  <w:rPr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hAnsi="Calibri"/>
                                    <w:color w:val="000000" w:themeColor="text1"/>
                                    <w:kern w:val="24"/>
                                    <w:sz w:val="36"/>
                                    <w:szCs w:val="36"/>
                                    <w:lang w:val="de-DE"/>
                                  </w:rPr>
                                  <w:t>Internettelefonie</w:t>
                                </w:r>
                              </w:p>
                            </w:txbxContent>
                          </wps:txbx>
                          <wps:bodyPr spcFirstLastPara="0" vert="horz" wrap="square" lIns="11430" tIns="11430" rIns="11430" bIns="11430" numCol="1" spcCol="1270" anchor="ctr" anchorCtr="0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1A445BA" id="Group 1" o:spid="_x0000_s1026" style="position:absolute;margin-left:0;margin-top:33.1pt;width:376.8pt;height:428.1pt;z-index:251665408;mso-position-horizontal:center;mso-position-horizontal-relative:margin;mso-width-relative:margin;mso-height-relative:margin" coordsize="47850,5436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">
                <v:rect id="Rectangle 7" o:spid="_x0000_s1027" style="position:absolute;width:47850;height:543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" filled="f" stroked="f"/>
                <v:group id="Group 78" o:spid="_x0000_s1028" style="position:absolute;left:8858;top:381;width:19683;height:11549" coordorigin="8796,10" coordsize="19683,115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">
                  <v:shape id="Freeform: Shape 3" o:spid="_x0000_s1029" style="position:absolute;left:18638;top:8144;width:9842;height:3416;visibility:visible;mso-wrap-style:square;v-text-anchor:top" coordsize="984186,3416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" path="m,l,170809r984186,l984186,341618e" filled="f" strokecolor="#28323f [1922]" strokeweight="1pt">
                    <v:stroke joinstyle="miter"/>
                    <v:path arrowok="t" textboxrect="0,0,984186,341618"/>
                  </v:shape>
                  <v:shape id="Freeform: Shape 4" o:spid="_x0000_s1030" style="position:absolute;left:8796;top:8144;width:9842;height:3416;visibility:visible;mso-wrap-style:square;v-text-anchor:top" coordsize="984186,3416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" path="m984186,r,170809l,170809,,341618e" filled="f" strokecolor="#28323f [1922]" strokeweight="1pt">
                    <v:stroke joinstyle="miter"/>
                    <v:path arrowok="t" textboxrect="0,0,984186,341618"/>
                  </v:shape>
                  <v:shape id="Arc 5" o:spid="_x0000_s1031" style="position:absolute;left:14571;top:10;width:8134;height:8134;visibility:visible;mso-wrap-style:square;v-text-anchor:top" coordsize="813377,8133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" path="m95147,145274nsc172419,53184,286474,,406689,,526903,,640959,53185,718231,145274l406689,406689,95147,145274xem95147,145274nfc172419,53184,286474,,406689,,526903,,640959,53185,718231,145274e" filled="f" strokecolor="#28323f [1922]" strokeweight="1pt">
                    <v:stroke joinstyle="miter"/>
                    <v:path arrowok="t" o:connecttype="custom" o:connectlocs="95147,145274;406689,0;718231,145274" o:connectangles="0,0,0"/>
                  </v:shape>
                  <v:shape id="Arc 6" o:spid="_x0000_s1032" style="position:absolute;left:14571;top:10;width:8134;height:8134;visibility:visible;mso-wrap-style:square;v-text-anchor:top" coordsize="813377,8133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" path="m718230,668103nsc640958,760193,526903,813377,406688,813377v-120214,,-234270,-53185,-311542,-145274l406689,406689,718230,668103xem718230,668103nfc640958,760193,526903,813377,406688,813377v-120214,,-234270,-53185,-311542,-145274e" filled="f" strokecolor="#28323f [1922]" strokeweight="1pt">
                    <v:stroke joinstyle="miter"/>
                    <v:path arrowok="t" o:connecttype="custom" o:connectlocs="718230,668103;406688,813377;95146,668103" o:connectangles="0,0,0"/>
                  </v:shape>
                  <v:shape id="Freeform: Shape 7" o:spid="_x0000_s1033" style="position:absolute;left:10504;top:1474;width:16268;height:5206;visibility:visible;mso-wrap-style:square;v-text-anchor:middle" coordsize="1626755,52056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" adj="-11796480,,5400" path="m,l1626755,r,520561l,520561,,xe" filled="f" stroked="f" strokeweight="1pt">
                    <v:stroke joinstyle="miter"/>
                    <v:formulas/>
                    <v:path arrowok="t" o:connecttype="custom" o:connectlocs="0,0;1626755,0;1626755,520561;0,520561;0,0" o:connectangles="0,0,0,0,0" textboxrect="0,0,1626755,520561"/>
                    <v:textbox inset=".9pt,.9pt,.9pt,.9pt">
                      <w:txbxContent>
                        <w:p w14:paraId="45575E5D" w14:textId="77777777" w:rsidR="00770830" w:rsidRDefault="00770830" w:rsidP="00770830">
                          <w:pPr>
                            <w:spacing w:after="151" w:line="216" w:lineRule="auto"/>
                            <w:jc w:val="center"/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hAnsi="Calibri"/>
                              <w:color w:val="4472C4" w:themeColor="accent1"/>
                              <w:kern w:val="24"/>
                              <w:sz w:val="36"/>
                              <w:szCs w:val="36"/>
                              <w:lang w:val="de-DE"/>
                            </w:rPr>
                            <w:t>Mündliche Kommunikation</w:t>
                          </w:r>
                        </w:p>
                      </w:txbxContent>
                    </v:textbox>
                  </v:shape>
                </v:group>
                <v:group id="Group 75" o:spid="_x0000_s1034" style="position:absolute;left:666;top:11906;width:16268;height:8134" coordorigin="662,11560" coordsize="16267,81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">
                  <v:shape id="Arc 9" o:spid="_x0000_s1035" style="position:absolute;left:4729;top:11560;width:8134;height:8134;visibility:visible;mso-wrap-style:square;v-text-anchor:top" coordsize="813377,8133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" path="m95147,145274nsc172419,53184,286474,,406689,,526903,,640959,53185,718231,145274l406689,406689,95147,145274xem95147,145274nfc172419,53184,286474,,406689,,526903,,640959,53185,718231,145274e" filled="f" strokecolor="#28323f [1922]" strokeweight="1pt">
                    <v:stroke joinstyle="miter"/>
                    <v:path arrowok="t" o:connecttype="custom" o:connectlocs="95147,145274;406689,0;718231,145274" o:connectangles="0,0,0"/>
                  </v:shape>
                  <v:shape id="Arc 10" o:spid="_x0000_s1036" style="position:absolute;left:4729;top:11560;width:8134;height:8134;visibility:visible;mso-wrap-style:square;v-text-anchor:top" coordsize="813377,8133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" path="m718230,668103nsc640958,760193,526903,813377,406688,813377v-120214,,-234270,-53185,-311542,-145274l406689,406689,718230,668103xem718230,668103nfc640958,760193,526903,813377,406688,813377v-120214,,-234270,-53185,-311542,-145274e" filled="f" strokecolor="#28323f [1922]" strokeweight="1pt">
                    <v:stroke joinstyle="miter"/>
                    <v:path arrowok="t" o:connecttype="custom" o:connectlocs="718230,668103;406688,813377;95146,668103" o:connectangles="0,0,0"/>
                  </v:shape>
                  <v:shape id="Freeform: Shape 11" o:spid="_x0000_s1037" style="position:absolute;left:662;top:13024;width:16268;height:5206;visibility:visible;mso-wrap-style:square;v-text-anchor:middle" coordsize="1626755,52056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" adj="-11796480,,5400" path="m,l1626755,r,520561l,520561,,xe" filled="f" stroked="f" strokeweight="1pt">
                    <v:stroke joinstyle="miter"/>
                    <v:formulas/>
                    <v:path arrowok="t" o:connecttype="custom" o:connectlocs="0,0;1626755,0;1626755,520561;0,520561;0,0" o:connectangles="0,0,0,0,0" textboxrect="0,0,1626755,520561"/>
                    <v:textbox inset=".9pt,.9pt,.9pt,.9pt">
                      <w:txbxContent>
                        <w:p w14:paraId="43CBE223" w14:textId="77777777" w:rsidR="00770830" w:rsidRDefault="00770830" w:rsidP="00770830">
                          <w:pPr>
                            <w:spacing w:after="151" w:line="216" w:lineRule="auto"/>
                            <w:jc w:val="center"/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hAnsi="Calibri"/>
                              <w:color w:val="ED7D31" w:themeColor="accent2"/>
                              <w:kern w:val="24"/>
                              <w:sz w:val="36"/>
                              <w:szCs w:val="36"/>
                              <w:lang w:val="de-DE"/>
                            </w:rPr>
                            <w:t>persönlich</w:t>
                          </w:r>
                        </w:p>
                      </w:txbxContent>
                    </v:textbox>
                  </v:shape>
                </v:group>
                <v:group id="Group 77" o:spid="_x0000_s1038" style="position:absolute;left:20383;top:11906;width:16268;height:8134" coordorigin="20346,11560" coordsize="16267,81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">
                  <v:shape id="Arc 13" o:spid="_x0000_s1039" style="position:absolute;left:24413;top:11560;width:8134;height:8134;visibility:visible;mso-wrap-style:square;v-text-anchor:top" coordsize="813377,8133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" path="m95147,145274nsc172419,53184,286474,,406689,,526903,,640959,53185,718231,145274l406689,406689,95147,145274xem95147,145274nfc172419,53184,286474,,406689,,526903,,640959,53185,718231,145274e" filled="f" strokecolor="#28323f [1922]" strokeweight="1pt">
                    <v:stroke joinstyle="miter"/>
                    <v:path arrowok="t" o:connecttype="custom" o:connectlocs="95147,145274;406689,0;718231,145274" o:connectangles="0,0,0"/>
                  </v:shape>
                  <v:shape id="Arc 14" o:spid="_x0000_s1040" style="position:absolute;left:24413;top:11560;width:8134;height:8134;visibility:visible;mso-wrap-style:square;v-text-anchor:top" coordsize="813377,8133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" path="m718230,668103nsc640958,760193,526903,813377,406688,813377v-120214,,-234270,-53185,-311542,-145274l406689,406689,718230,668103xem718230,668103nfc640958,760193,526903,813377,406688,813377v-120214,,-234270,-53185,-311542,-145274e" filled="f" strokecolor="#28323f [1922]" strokeweight="1pt">
                    <v:stroke joinstyle="miter"/>
                    <v:path arrowok="t" o:connecttype="custom" o:connectlocs="718230,668103;406688,813377;95146,668103" o:connectangles="0,0,0"/>
                  </v:shape>
                  <v:shape id="Freeform: Shape 15" o:spid="_x0000_s1041" style="position:absolute;left:20346;top:13024;width:16267;height:5206;visibility:visible;mso-wrap-style:square;v-text-anchor:middle" coordsize="1626755,52056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" adj="-11796480,,5400" path="m,l1626755,r,520561l,520561,,xe" filled="f" stroked="f" strokeweight="1pt">
                    <v:stroke joinstyle="miter"/>
                    <v:formulas/>
                    <v:path arrowok="t" o:connecttype="custom" o:connectlocs="0,0;1626755,0;1626755,520561;0,520561;0,0" o:connectangles="0,0,0,0,0" textboxrect="0,0,1626755,520561"/>
                    <v:textbox inset=".9pt,.9pt,.9pt,.9pt">
                      <w:txbxContent>
                        <w:p w14:paraId="7FAF3612" w14:textId="77777777" w:rsidR="00770830" w:rsidRDefault="00770830" w:rsidP="00770830">
                          <w:pPr>
                            <w:spacing w:after="151" w:line="216" w:lineRule="auto"/>
                            <w:jc w:val="center"/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hAnsi="Calibri"/>
                              <w:color w:val="ED7D31" w:themeColor="accent2"/>
                              <w:kern w:val="24"/>
                              <w:sz w:val="36"/>
                              <w:szCs w:val="36"/>
                              <w:lang w:val="de-DE"/>
                            </w:rPr>
                            <w:t>telefonisch</w:t>
                          </w:r>
                        </w:p>
                      </w:txbxContent>
                    </v:textbox>
                  </v:shape>
                </v:group>
                <v:shape id="Arc 23" o:spid="_x0000_s1042" style="position:absolute;left:35052;top:23145;width:8133;height:8134;visibility:visible;mso-wrap-style:square;v-text-anchor:top" coordsize="813377,8133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" path="m718230,668103nsc640958,760193,526903,813377,406688,813377v-120214,,-234270,-53185,-311542,-145274l406689,406689,718230,668103xem718230,668103nfc640958,760193,526903,813377,406688,813377v-120214,,-234270,-53185,-311542,-145274e" filled="f" strokecolor="#28323f [1922]" strokeweight="1pt">
                  <v:stroke joinstyle="miter"/>
                  <v:path arrowok="t" o:connecttype="custom" o:connectlocs="718230,668103;406688,813377;95146,668103" o:connectangles="0,0,0"/>
                </v:shape>
                <v:group id="Group 33" o:spid="_x0000_s1043" style="position:absolute;left:28479;top:19716;width:18708;height:11550" coordorigin="28480,19694" coordsize="18707,115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">
                  <v:shape id="Freeform: Shape 18" o:spid="_x0000_s1044" style="position:absolute;left:28480;top:19694;width:7483;height:4880;visibility:visible;mso-wrap-style:square;v-text-anchor:top" coordsize="748307,4880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" path="m,l,488026r748307,e" filled="f" strokecolor="#364354 [2562]" strokeweight="1pt">
                    <v:stroke joinstyle="miter"/>
                    <v:path arrowok="t" textboxrect="0,0,748307,488026"/>
                  </v:shape>
                  <v:shape id="Arc 19" o:spid="_x0000_s1045" style="position:absolute;left:34987;top:23110;width:8133;height:8134;visibility:visible;mso-wrap-style:square;v-text-anchor:top" coordsize="813377,8133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" path="m95147,145274nsc172419,53184,286474,,406689,,526903,,640959,53185,718231,145274l406689,406689,95147,145274xem95147,145274nfc172419,53184,286474,,406689,,526903,,640959,53185,718231,145274e" filled="f" strokecolor="#28323f [1922]" strokeweight="1pt">
                    <v:stroke joinstyle="miter"/>
                    <v:path arrowok="t" o:connecttype="custom" o:connectlocs="95147,145274;406689,0;718231,145274" o:connectangles="0,0,0"/>
                  </v:shape>
                  <v:shape id="Freeform: Shape 20" o:spid="_x0000_s1046" style="position:absolute;left:30920;top:24574;width:16267;height:5206;visibility:visible;mso-wrap-style:square;v-text-anchor:middle" coordsize="1626755,52056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" adj="-11796480,,5400" path="m,l1626755,r,520561l,520561,,xe" filled="f" stroked="f" strokeweight="1pt">
                    <v:stroke joinstyle="miter"/>
                    <v:formulas/>
                    <v:path arrowok="t" o:connecttype="custom" o:connectlocs="0,0;1626755,0;1626755,520561;0,520561;0,0" o:connectangles="0,0,0,0,0" textboxrect="0,0,1626755,520561"/>
                    <v:textbox inset=".9pt,.9pt,.9pt,.9pt">
                      <w:txbxContent>
                        <w:p w14:paraId="7FBA5D2D" w14:textId="77777777" w:rsidR="00770830" w:rsidRDefault="00770830" w:rsidP="00770830">
                          <w:pPr>
                            <w:spacing w:after="151" w:line="216" w:lineRule="auto"/>
                            <w:jc w:val="center"/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hAnsi="Calibri"/>
                              <w:color w:val="000000" w:themeColor="text1"/>
                              <w:kern w:val="24"/>
                              <w:sz w:val="36"/>
                              <w:szCs w:val="36"/>
                              <w:lang w:val="de-DE"/>
                            </w:rPr>
                            <w:t>Festnetz</w:t>
                          </w:r>
                        </w:p>
                      </w:txbxContent>
                    </v:textbox>
                  </v:shape>
                </v:group>
                <v:shape id="Arc 26" o:spid="_x0000_s1047" style="position:absolute;left:35052;top:34671;width:8133;height:8133;visibility:visible;mso-wrap-style:square;v-text-anchor:top" coordsize="813377,8133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" path="m718230,668103nsc640958,760193,526903,813377,406688,813377v-120214,,-234270,-53185,-311542,-145274l406689,406689,718230,668103xem718230,668103nfc640958,760193,526903,813377,406688,813377v-120214,,-234270,-53185,-311542,-145274e" filled="f" strokecolor="#28323f [1922]" strokeweight="1pt">
                  <v:stroke joinstyle="miter"/>
                  <v:path arrowok="t" o:connecttype="custom" o:connectlocs="718230,668103;406688,813377;95146,668103" o:connectangles="0,0,0"/>
                </v:shape>
                <v:group id="Group 34" o:spid="_x0000_s1048" style="position:absolute;left:28479;top:19716;width:18708;height:23100" coordorigin="28480,19694" coordsize="18707,230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">
                  <v:shape id="Freeform: Shape 23" o:spid="_x0000_s1049" style="position:absolute;left:28480;top:19694;width:7483;height:16430;visibility:visible;mso-wrap-style:square;v-text-anchor:top" coordsize="748307,16430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" path="m,l,1643022r748307,e" filled="f" strokecolor="#364354 [2562]" strokeweight="1pt">
                    <v:stroke joinstyle="miter"/>
                    <v:path arrowok="t" textboxrect="0,0,748307,1643022"/>
                  </v:shape>
                  <v:shape id="Arc 25" o:spid="_x0000_s1050" style="position:absolute;left:34987;top:34660;width:8133;height:8134;visibility:visible;mso-wrap-style:square;v-text-anchor:top" coordsize="813377,8133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" path="m95147,145274nsc172419,53184,286474,,406689,,526903,,640959,53185,718231,145274l406689,406689,95147,145274xem95147,145274nfc172419,53184,286474,,406689,,526903,,640959,53185,718231,145274e" filled="f" strokecolor="#28323f [1922]" strokeweight="1pt">
                    <v:stroke joinstyle="miter"/>
                    <v:path arrowok="t" o:connecttype="custom" o:connectlocs="95147,145274;406689,0;718231,145274" o:connectangles="0,0,0"/>
                  </v:shape>
                  <v:shape id="Freeform: Shape 26" o:spid="_x0000_s1051" style="position:absolute;left:30920;top:36124;width:16267;height:5206;visibility:visible;mso-wrap-style:square;v-text-anchor:middle" coordsize="1626755,52056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" adj="-11796480,,5400" path="m,l1626755,r,520561l,520561,,xe" filled="f" stroked="f" strokeweight="1pt">
                    <v:stroke joinstyle="miter"/>
                    <v:formulas/>
                    <v:path arrowok="t" o:connecttype="custom" o:connectlocs="0,0;1626755,0;1626755,520561;0,520561;0,0" o:connectangles="0,0,0,0,0" textboxrect="0,0,1626755,520561"/>
                    <v:textbox inset=".9pt,.9pt,.9pt,.9pt">
                      <w:txbxContent>
                        <w:p w14:paraId="2B95854E" w14:textId="77777777" w:rsidR="00770830" w:rsidRDefault="00770830" w:rsidP="00770830">
                          <w:pPr>
                            <w:spacing w:after="151" w:line="216" w:lineRule="auto"/>
                            <w:jc w:val="center"/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hAnsi="Calibri"/>
                              <w:color w:val="000000" w:themeColor="text1"/>
                              <w:kern w:val="24"/>
                              <w:sz w:val="36"/>
                              <w:szCs w:val="36"/>
                              <w:lang w:val="de-DE"/>
                            </w:rPr>
                            <w:t>Mobilfunk</w:t>
                          </w:r>
                        </w:p>
                      </w:txbxContent>
                    </v:textbox>
                  </v:shape>
                </v:group>
                <v:shape id="Arc 29" o:spid="_x0000_s1052" style="position:absolute;left:35052;top:46196;width:8133;height:8134;visibility:visible;mso-wrap-style:square;v-text-anchor:top" coordsize="813377,8133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" path="m718230,668103nsc640958,760193,526903,813377,406688,813377v-120214,,-234270,-53185,-311542,-145274l406689,406689,718230,668103xem718230,668103nfc640958,760193,526903,813377,406688,813377v-120214,,-234270,-53185,-311542,-145274e" filled="f" strokecolor="#28323f [1922]" strokeweight="1pt">
                  <v:stroke joinstyle="miter"/>
                  <v:path arrowok="t" o:connecttype="custom" o:connectlocs="718230,668103;406688,813377;95146,668103" o:connectangles="0,0,0"/>
                </v:shape>
                <v:group id="Group 35" o:spid="_x0000_s1053" style="position:absolute;left:28479;top:19716;width:18708;height:34650" coordorigin="28480,19694" coordsize="18707,346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">
                  <v:shape id="Freeform: Shape 28" o:spid="_x0000_s1054" style="position:absolute;left:28480;top:19694;width:7483;height:27980;visibility:visible;mso-wrap-style:square;v-text-anchor:top" coordsize="748307,27980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" path="m,l,2798018r748307,e" filled="f" strokecolor="#364354 [2562]" strokeweight="1pt">
                    <v:stroke joinstyle="miter"/>
                    <v:path arrowok="t" textboxrect="0,0,748307,2798018"/>
                  </v:shape>
                  <v:shape id="Arc 29" o:spid="_x0000_s1055" style="position:absolute;left:34987;top:46210;width:8133;height:8134;visibility:visible;mso-wrap-style:square;v-text-anchor:top" coordsize="813377,8133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" path="m95147,145274nsc172419,53184,286474,,406689,,526903,,640959,53185,718231,145274l406689,406689,95147,145274xem95147,145274nfc172419,53184,286474,,406689,,526903,,640959,53185,718231,145274e" filled="f" strokecolor="#28323f [1922]" strokeweight="1pt">
                    <v:stroke joinstyle="miter"/>
                    <v:path arrowok="t" o:connecttype="custom" o:connectlocs="95147,145274;406689,0;718231,145274" o:connectangles="0,0,0"/>
                  </v:shape>
                  <v:shape id="Freeform: Shape 31" o:spid="_x0000_s1056" style="position:absolute;left:30920;top:47674;width:16267;height:5206;visibility:visible;mso-wrap-style:square;v-text-anchor:middle" coordsize="1626755,52056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" adj="-11796480,,5400" path="m,l1626755,r,520561l,520561,,xe" filled="f" stroked="f" strokeweight="1pt">
                    <v:stroke joinstyle="miter"/>
                    <v:formulas/>
                    <v:path arrowok="t" o:connecttype="custom" o:connectlocs="0,0;1626755,0;1626755,520561;0,520561;0,0" o:connectangles="0,0,0,0,0" textboxrect="0,0,1626755,520561"/>
                    <v:textbox inset=".9pt,.9pt,.9pt,.9pt">
                      <w:txbxContent>
                        <w:p w14:paraId="2227C1DA" w14:textId="77777777" w:rsidR="00770830" w:rsidRDefault="00770830" w:rsidP="00770830">
                          <w:pPr>
                            <w:spacing w:after="151" w:line="216" w:lineRule="auto"/>
                            <w:jc w:val="center"/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hAnsi="Calibri"/>
                              <w:color w:val="000000" w:themeColor="text1"/>
                              <w:kern w:val="24"/>
                              <w:sz w:val="36"/>
                              <w:szCs w:val="36"/>
                              <w:lang w:val="de-DE"/>
                            </w:rPr>
                            <w:t>Internettelefonie</w:t>
                          </w:r>
                        </w:p>
                      </w:txbxContent>
                    </v:textbox>
                  </v:shape>
                </v:group>
                <w10:wrap type="topAndBottom" anchorx="margin"/>
              </v:group>
            </w:pict>
          </mc:Fallback>
        </mc:AlternateContent>
      </w:r>
      <w:r w:rsidRPr="00770830">
        <w:t>mündliche Kommunikation</w:t>
      </w:r>
    </w:p>
    <w:p w14:paraId="04E0EEF0" w14:textId="443B24C9" w:rsidR="00770830" w:rsidRDefault="00770830">
      <w:pPr>
        <w:rPr>
          <w:rFonts w:asciiTheme="majorHAnsi" w:eastAsiaTheme="majorEastAsia" w:hAnsiTheme="majorHAnsi" w:cstheme="majorBidi"/>
          <w:i/>
          <w:iCs/>
          <w:sz w:val="28"/>
          <w:szCs w:val="28"/>
        </w:rPr>
      </w:pPr>
      <w:r>
        <w:br w:type="page"/>
      </w:r>
    </w:p>
    <w:p w14:paraId="5429A969" w14:textId="37244111" w:rsidR="00770830" w:rsidRDefault="00770830" w:rsidP="00770830">
      <w:pPr>
        <w:pStyle w:val="Heading4"/>
      </w:pPr>
      <w:r w:rsidRPr="00770830">
        <w:lastRenderedPageBreak/>
        <w:t>Phasen d</w:t>
      </w:r>
      <w:r>
        <w:t>er aktiven Verständigung</w:t>
      </w:r>
    </w:p>
    <w:p w14:paraId="1097FCBC" w14:textId="1C357060" w:rsidR="00770830" w:rsidRPr="00770830" w:rsidRDefault="00770830" w:rsidP="00E67B82">
      <w:pPr>
        <w:pStyle w:val="NoSpacing"/>
        <w:numPr>
          <w:ilvl w:val="0"/>
          <w:numId w:val="1"/>
        </w:numPr>
      </w:pPr>
      <w:r w:rsidRPr="00770830">
        <w:rPr>
          <w:lang w:val="de-DE"/>
        </w:rPr>
        <w:t>Gesprächsvorbereitung</w:t>
      </w:r>
    </w:p>
    <w:p w14:paraId="31C76D6C" w14:textId="2F36E441" w:rsidR="00770830" w:rsidRPr="00770830" w:rsidRDefault="00770830" w:rsidP="00E67B82">
      <w:pPr>
        <w:pStyle w:val="NoSpacing"/>
        <w:numPr>
          <w:ilvl w:val="0"/>
          <w:numId w:val="1"/>
        </w:numPr>
      </w:pPr>
      <w:r w:rsidRPr="00770830">
        <w:rPr>
          <w:lang w:val="de-DE"/>
        </w:rPr>
        <w:t>Kontaktaufnahme</w:t>
      </w:r>
    </w:p>
    <w:p w14:paraId="4ABD99C2" w14:textId="0331687F" w:rsidR="00770830" w:rsidRPr="00770830" w:rsidRDefault="00770830" w:rsidP="00E67B82">
      <w:pPr>
        <w:pStyle w:val="NoSpacing"/>
        <w:numPr>
          <w:ilvl w:val="1"/>
          <w:numId w:val="1"/>
        </w:numPr>
      </w:pPr>
      <w:r w:rsidRPr="00770830">
        <w:rPr>
          <w:lang w:val="de-DE"/>
        </w:rPr>
        <w:t xml:space="preserve">Persönlich / </w:t>
      </w:r>
      <w:proofErr w:type="gramStart"/>
      <w:r w:rsidRPr="00770830">
        <w:rPr>
          <w:lang w:val="de-DE"/>
        </w:rPr>
        <w:t>Telefonisch</w:t>
      </w:r>
      <w:proofErr w:type="gramEnd"/>
    </w:p>
    <w:p w14:paraId="66C072ED" w14:textId="5B8D17FC" w:rsidR="00770830" w:rsidRPr="00770830" w:rsidRDefault="00770830" w:rsidP="00E67B82">
      <w:pPr>
        <w:pStyle w:val="NoSpacing"/>
        <w:numPr>
          <w:ilvl w:val="0"/>
          <w:numId w:val="1"/>
        </w:numPr>
      </w:pPr>
      <w:r w:rsidRPr="00770830">
        <w:rPr>
          <w:lang w:val="de-DE"/>
        </w:rPr>
        <w:t>Gliederung von Detailinformationen</w:t>
      </w:r>
    </w:p>
    <w:p w14:paraId="0005EAEF" w14:textId="729EC249" w:rsidR="00770830" w:rsidRPr="00770830" w:rsidRDefault="00770830" w:rsidP="00E67B82">
      <w:pPr>
        <w:pStyle w:val="NoSpacing"/>
        <w:numPr>
          <w:ilvl w:val="0"/>
          <w:numId w:val="1"/>
        </w:numPr>
      </w:pPr>
      <w:r w:rsidRPr="00770830">
        <w:rPr>
          <w:lang w:val="de-DE"/>
        </w:rPr>
        <w:t>Pausen machen</w:t>
      </w:r>
    </w:p>
    <w:p w14:paraId="7E127776" w14:textId="345AD085" w:rsidR="00770830" w:rsidRPr="00770830" w:rsidRDefault="00770830" w:rsidP="00E67B82">
      <w:pPr>
        <w:pStyle w:val="NoSpacing"/>
        <w:numPr>
          <w:ilvl w:val="0"/>
          <w:numId w:val="1"/>
        </w:numPr>
      </w:pPr>
      <w:r w:rsidRPr="00770830">
        <w:rPr>
          <w:lang w:val="de-DE"/>
        </w:rPr>
        <w:t>Eingehen auf Zwischenfragen</w:t>
      </w:r>
    </w:p>
    <w:p w14:paraId="257DE341" w14:textId="0ADCE53B" w:rsidR="00770830" w:rsidRPr="00770830" w:rsidRDefault="00770830" w:rsidP="00E67B82">
      <w:pPr>
        <w:pStyle w:val="NoSpacing"/>
        <w:numPr>
          <w:ilvl w:val="0"/>
          <w:numId w:val="1"/>
        </w:numPr>
      </w:pPr>
      <w:r w:rsidRPr="00770830">
        <w:rPr>
          <w:lang w:val="de-DE"/>
        </w:rPr>
        <w:t>Zusammenfassen und Rückfragen</w:t>
      </w:r>
    </w:p>
    <w:p w14:paraId="6983FFEA" w14:textId="0D17F721" w:rsidR="00770830" w:rsidRPr="00770830" w:rsidRDefault="00770830" w:rsidP="00E67B82">
      <w:pPr>
        <w:pStyle w:val="NoSpacing"/>
        <w:numPr>
          <w:ilvl w:val="0"/>
          <w:numId w:val="1"/>
        </w:numPr>
      </w:pPr>
      <w:r w:rsidRPr="00770830">
        <w:rPr>
          <w:lang w:val="de-DE"/>
        </w:rPr>
        <w:t>Schriftlich sichern</w:t>
      </w:r>
    </w:p>
    <w:p w14:paraId="3FC73EED" w14:textId="3CC8C486" w:rsidR="00770830" w:rsidRDefault="00770830" w:rsidP="00770830">
      <w:pPr>
        <w:pStyle w:val="Heading4"/>
      </w:pPr>
      <w:r>
        <w:t>Phasen der Passiven Verständigung</w:t>
      </w:r>
    </w:p>
    <w:p w14:paraId="458AFA5A" w14:textId="77777777" w:rsidR="00770830" w:rsidRPr="00770830" w:rsidRDefault="00770830" w:rsidP="00E67B82">
      <w:pPr>
        <w:pStyle w:val="NoSpacing"/>
        <w:numPr>
          <w:ilvl w:val="0"/>
          <w:numId w:val="2"/>
        </w:numPr>
      </w:pPr>
      <w:r w:rsidRPr="00770830">
        <w:rPr>
          <w:lang w:val="de-DE"/>
        </w:rPr>
        <w:t>Kontaktaufnahme</w:t>
      </w:r>
    </w:p>
    <w:p w14:paraId="7FB336B1" w14:textId="77777777" w:rsidR="00770830" w:rsidRPr="00770830" w:rsidRDefault="00770830" w:rsidP="00E67B82">
      <w:pPr>
        <w:pStyle w:val="NoSpacing"/>
        <w:numPr>
          <w:ilvl w:val="1"/>
          <w:numId w:val="2"/>
        </w:numPr>
      </w:pPr>
      <w:r w:rsidRPr="00770830">
        <w:rPr>
          <w:lang w:val="de-DE"/>
        </w:rPr>
        <w:t xml:space="preserve">Persönlich / </w:t>
      </w:r>
      <w:proofErr w:type="gramStart"/>
      <w:r w:rsidRPr="00770830">
        <w:rPr>
          <w:lang w:val="de-DE"/>
        </w:rPr>
        <w:t>Telefonisch</w:t>
      </w:r>
      <w:proofErr w:type="gramEnd"/>
    </w:p>
    <w:p w14:paraId="19462900" w14:textId="77777777" w:rsidR="00770830" w:rsidRPr="00770830" w:rsidRDefault="00770830" w:rsidP="00E67B82">
      <w:pPr>
        <w:pStyle w:val="NoSpacing"/>
        <w:numPr>
          <w:ilvl w:val="0"/>
          <w:numId w:val="2"/>
        </w:numPr>
      </w:pPr>
      <w:r w:rsidRPr="00770830">
        <w:rPr>
          <w:lang w:val="de-DE"/>
        </w:rPr>
        <w:t>Aktiv zuhören</w:t>
      </w:r>
    </w:p>
    <w:p w14:paraId="339FB2DA" w14:textId="77777777" w:rsidR="00770830" w:rsidRPr="00770830" w:rsidRDefault="00770830" w:rsidP="00E67B82">
      <w:pPr>
        <w:pStyle w:val="NoSpacing"/>
        <w:numPr>
          <w:ilvl w:val="1"/>
          <w:numId w:val="2"/>
        </w:numPr>
      </w:pPr>
      <w:r w:rsidRPr="00770830">
        <w:rPr>
          <w:lang w:val="de-DE"/>
        </w:rPr>
        <w:t xml:space="preserve">Persönlich / </w:t>
      </w:r>
      <w:proofErr w:type="gramStart"/>
      <w:r w:rsidRPr="00770830">
        <w:rPr>
          <w:lang w:val="de-DE"/>
        </w:rPr>
        <w:t>Telefonisch</w:t>
      </w:r>
      <w:proofErr w:type="gramEnd"/>
    </w:p>
    <w:p w14:paraId="109D2479" w14:textId="77777777" w:rsidR="00770830" w:rsidRPr="00770830" w:rsidRDefault="00770830" w:rsidP="00E67B82">
      <w:pPr>
        <w:pStyle w:val="NoSpacing"/>
        <w:numPr>
          <w:ilvl w:val="0"/>
          <w:numId w:val="2"/>
        </w:numPr>
      </w:pPr>
      <w:r w:rsidRPr="00770830">
        <w:rPr>
          <w:lang w:val="de-DE"/>
        </w:rPr>
        <w:t>Notizen machen</w:t>
      </w:r>
    </w:p>
    <w:p w14:paraId="778CF02C" w14:textId="77777777" w:rsidR="00770830" w:rsidRPr="00770830" w:rsidRDefault="00770830" w:rsidP="00E67B82">
      <w:pPr>
        <w:pStyle w:val="NoSpacing"/>
        <w:numPr>
          <w:ilvl w:val="0"/>
          <w:numId w:val="2"/>
        </w:numPr>
      </w:pPr>
      <w:r w:rsidRPr="00770830">
        <w:rPr>
          <w:lang w:val="de-DE"/>
        </w:rPr>
        <w:t>Rückfragen</w:t>
      </w:r>
    </w:p>
    <w:p w14:paraId="74E6CD5B" w14:textId="415BBC25" w:rsidR="00770830" w:rsidRPr="00770830" w:rsidRDefault="00770830" w:rsidP="00E67B82">
      <w:pPr>
        <w:pStyle w:val="NoSpacing"/>
        <w:numPr>
          <w:ilvl w:val="0"/>
          <w:numId w:val="2"/>
        </w:numPr>
      </w:pPr>
      <w:r w:rsidRPr="00770830">
        <w:rPr>
          <w:lang w:val="de-DE"/>
        </w:rPr>
        <w:t>Zusammenfassen und schriftlich sichern</w:t>
      </w:r>
    </w:p>
    <w:p w14:paraId="774DAE81" w14:textId="7A2C8D9C" w:rsidR="00770830" w:rsidRDefault="00770830">
      <w:pPr>
        <w:rPr>
          <w:lang w:val="de-DE"/>
        </w:rPr>
      </w:pPr>
      <w:r>
        <w:rPr>
          <w:lang w:val="de-DE"/>
        </w:rPr>
        <w:br w:type="page"/>
      </w:r>
    </w:p>
    <w:p w14:paraId="47703814" w14:textId="1F4EF614" w:rsidR="00770830" w:rsidRDefault="00770830" w:rsidP="00770830">
      <w:pPr>
        <w:pStyle w:val="Heading3"/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86912" behindDoc="0" locked="0" layoutInCell="1" allowOverlap="1" wp14:anchorId="33432F17" wp14:editId="3984F3BF">
                <wp:simplePos x="0" y="0"/>
                <wp:positionH relativeFrom="column">
                  <wp:posOffset>-4445</wp:posOffset>
                </wp:positionH>
                <wp:positionV relativeFrom="paragraph">
                  <wp:posOffset>271780</wp:posOffset>
                </wp:positionV>
                <wp:extent cx="4646860" cy="5417492"/>
                <wp:effectExtent l="0" t="0" r="1905" b="50165"/>
                <wp:wrapTopAndBottom/>
                <wp:docPr id="67" name="Group 6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646860" cy="5417492"/>
                          <a:chOff x="0" y="0"/>
                          <a:chExt cx="4646860" cy="5417492"/>
                        </a:xfrm>
                      </wpg:grpSpPr>
                      <wps:wsp>
                        <wps:cNvPr id="2" name="Freeform: Shape 3"/>
                        <wps:cNvSpPr/>
                        <wps:spPr>
                          <a:xfrm>
                            <a:off x="1800225" y="809625"/>
                            <a:ext cx="981447" cy="340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>
                                <a:moveTo>
                                  <a:pt x="0" y="0"/>
                                </a:moveTo>
                                <a:lnTo>
                                  <a:pt x="0" y="170333"/>
                                </a:lnTo>
                                <a:lnTo>
                                  <a:pt x="981447" y="170333"/>
                                </a:lnTo>
                                <a:lnTo>
                                  <a:pt x="981447" y="340667"/>
                                </a:lnTo>
                              </a:path>
                            </a:pathLst>
                          </a:custGeom>
                          <a:noFill/>
                        </wps:spPr>
                        <wps:style>
                          <a:lnRef idx="2">
                            <a:schemeClr val="dk2">
                              <a:shade val="60000"/>
                              <a:hueOff val="0"/>
                              <a:satOff val="0"/>
                              <a:lumOff val="0"/>
                              <a:alphaOff val="0"/>
                            </a:schemeClr>
                          </a:lnRef>
                          <a:fillRef idx="0">
                            <a:scrgbClr r="0" g="0" b="0"/>
                          </a:fillRef>
                          <a:effectRef idx="0">
                            <a:schemeClr val="dk2">
                              <a:hueOff val="0"/>
                              <a:satOff val="0"/>
                              <a:lumOff val="0"/>
                              <a:alphaOff val="0"/>
                            </a:schemeClr>
                          </a:effectRef>
                          <a:fontRef idx="minor">
                            <a:schemeClr val="tx1">
                              <a:hueOff val="0"/>
                              <a:satOff val="0"/>
                              <a:lumOff val="0"/>
                              <a:alphaOff val="0"/>
                            </a:schemeClr>
                          </a:fontRef>
                        </wps:style>
                        <wps:bodyPr/>
                      </wps:wsp>
                      <wps:wsp>
                        <wps:cNvPr id="12" name="Freeform: Shape 4"/>
                        <wps:cNvSpPr/>
                        <wps:spPr>
                          <a:xfrm>
                            <a:off x="819150" y="809625"/>
                            <a:ext cx="981447" cy="340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>
                                <a:moveTo>
                                  <a:pt x="981447" y="0"/>
                                </a:moveTo>
                                <a:lnTo>
                                  <a:pt x="981447" y="170333"/>
                                </a:lnTo>
                                <a:lnTo>
                                  <a:pt x="0" y="170333"/>
                                </a:lnTo>
                                <a:lnTo>
                                  <a:pt x="0" y="340667"/>
                                </a:lnTo>
                              </a:path>
                            </a:pathLst>
                          </a:custGeom>
                          <a:noFill/>
                        </wps:spPr>
                        <wps:style>
                          <a:lnRef idx="2">
                            <a:schemeClr val="dk2">
                              <a:shade val="60000"/>
                              <a:hueOff val="0"/>
                              <a:satOff val="0"/>
                              <a:lumOff val="0"/>
                              <a:alphaOff val="0"/>
                            </a:schemeClr>
                          </a:lnRef>
                          <a:fillRef idx="0">
                            <a:scrgbClr r="0" g="0" b="0"/>
                          </a:fillRef>
                          <a:effectRef idx="0">
                            <a:schemeClr val="dk2">
                              <a:hueOff val="0"/>
                              <a:satOff val="0"/>
                              <a:lumOff val="0"/>
                              <a:alphaOff val="0"/>
                            </a:schemeClr>
                          </a:effectRef>
                          <a:fontRef idx="minor">
                            <a:schemeClr val="tx1">
                              <a:hueOff val="0"/>
                              <a:satOff val="0"/>
                              <a:lumOff val="0"/>
                              <a:alphaOff val="0"/>
                            </a:schemeClr>
                          </a:fontRef>
                        </wps:style>
                        <wps:bodyPr/>
                      </wps:wsp>
                      <wps:wsp>
                        <wps:cNvPr id="16" name="Arc 5"/>
                        <wps:cNvSpPr/>
                        <wps:spPr>
                          <a:xfrm>
                            <a:off x="1390650" y="38100"/>
                            <a:ext cx="811113" cy="811113"/>
                          </a:xfrm>
                          <a:prstGeom prst="arc">
                            <a:avLst>
                              <a:gd name="adj1" fmla="val 13200000"/>
                              <a:gd name="adj2" fmla="val 19200000"/>
                            </a:avLst>
                          </a:prstGeom>
                        </wps:spPr>
                        <wps:style>
                          <a:lnRef idx="2">
                            <a:schemeClr val="dk2">
                              <a:shade val="60000"/>
                              <a:hueOff val="0"/>
                              <a:satOff val="0"/>
                              <a:lumOff val="0"/>
                              <a:alphaOff val="0"/>
                            </a:schemeClr>
                          </a:lnRef>
                          <a:fillRef idx="0">
                            <a:schemeClr val="dk2">
                              <a:hueOff val="0"/>
                              <a:satOff val="0"/>
                              <a:lumOff val="0"/>
                              <a:alphaOff val="0"/>
                            </a:schemeClr>
                          </a:fillRef>
                          <a:effectRef idx="0">
                            <a:schemeClr val="dk2">
                              <a:hueOff val="0"/>
                              <a:satOff val="0"/>
                              <a:lumOff val="0"/>
                              <a:alphaOff val="0"/>
                            </a:schemeClr>
                          </a:effectRef>
                          <a:fontRef idx="minor">
                            <a:schemeClr val="tx1">
                              <a:hueOff val="0"/>
                              <a:satOff val="0"/>
                              <a:lumOff val="0"/>
                              <a:alphaOff val="0"/>
                            </a:schemeClr>
                          </a:fontRef>
                        </wps:style>
                        <wps:bodyPr/>
                      </wps:wsp>
                      <wps:wsp>
                        <wps:cNvPr id="17" name="Arc 6"/>
                        <wps:cNvSpPr/>
                        <wps:spPr>
                          <a:xfrm>
                            <a:off x="1390650" y="0"/>
                            <a:ext cx="811113" cy="811113"/>
                          </a:xfrm>
                          <a:prstGeom prst="arc">
                            <a:avLst>
                              <a:gd name="adj1" fmla="val 2400000"/>
                              <a:gd name="adj2" fmla="val 8400000"/>
                            </a:avLst>
                          </a:prstGeom>
                        </wps:spPr>
                        <wps:style>
                          <a:lnRef idx="2">
                            <a:schemeClr val="dk2">
                              <a:shade val="60000"/>
                              <a:hueOff val="0"/>
                              <a:satOff val="0"/>
                              <a:lumOff val="0"/>
                              <a:alphaOff val="0"/>
                            </a:schemeClr>
                          </a:lnRef>
                          <a:fillRef idx="0">
                            <a:schemeClr val="dk2">
                              <a:hueOff val="0"/>
                              <a:satOff val="0"/>
                              <a:lumOff val="0"/>
                              <a:alphaOff val="0"/>
                            </a:schemeClr>
                          </a:fillRef>
                          <a:effectRef idx="0">
                            <a:schemeClr val="dk2">
                              <a:hueOff val="0"/>
                              <a:satOff val="0"/>
                              <a:lumOff val="0"/>
                              <a:alphaOff val="0"/>
                            </a:schemeClr>
                          </a:effectRef>
                          <a:fontRef idx="minor">
                            <a:schemeClr val="tx1">
                              <a:hueOff val="0"/>
                              <a:satOff val="0"/>
                              <a:lumOff val="0"/>
                              <a:alphaOff val="0"/>
                            </a:schemeClr>
                          </a:fontRef>
                        </wps:style>
                        <wps:bodyPr/>
                      </wps:wsp>
                      <wps:wsp>
                        <wps:cNvPr id="21" name="Freeform: Shape 7"/>
                        <wps:cNvSpPr/>
                        <wps:spPr>
                          <a:xfrm>
                            <a:off x="981075" y="142875"/>
                            <a:ext cx="1622226" cy="519112"/>
                          </a:xfrm>
                          <a:custGeom>
                            <a:avLst/>
                            <a:gdLst>
                              <a:gd name="connsiteX0" fmla="*/ 0 w 1622226"/>
                              <a:gd name="connsiteY0" fmla="*/ 0 h 519112"/>
                              <a:gd name="connsiteX1" fmla="*/ 1622226 w 1622226"/>
                              <a:gd name="connsiteY1" fmla="*/ 0 h 519112"/>
                              <a:gd name="connsiteX2" fmla="*/ 1622226 w 1622226"/>
                              <a:gd name="connsiteY2" fmla="*/ 519112 h 519112"/>
                              <a:gd name="connsiteX3" fmla="*/ 0 w 1622226"/>
                              <a:gd name="connsiteY3" fmla="*/ 519112 h 519112"/>
                              <a:gd name="connsiteX4" fmla="*/ 0 w 1622226"/>
                              <a:gd name="connsiteY4" fmla="*/ 0 h 51911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622226" h="519112">
                                <a:moveTo>
                                  <a:pt x="0" y="0"/>
                                </a:moveTo>
                                <a:lnTo>
                                  <a:pt x="1622226" y="0"/>
                                </a:lnTo>
                                <a:lnTo>
                                  <a:pt x="1622226" y="519112"/>
                                </a:lnTo>
                                <a:lnTo>
                                  <a:pt x="0" y="51911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sp3d/>
                        </wps:spPr>
                        <wps:style>
                          <a:lnRef idx="2">
                            <a:scrgbClr r="0" g="0" b="0"/>
                          </a:lnRef>
                          <a:fillRef idx="1">
                            <a:scrgbClr r="0" g="0" b="0"/>
                          </a:fillRef>
                          <a:effectRef idx="0">
                            <a:schemeClr val="dk2">
                              <a:alpha val="90000"/>
                              <a:tint val="40000"/>
                              <a:hueOff val="0"/>
                              <a:satOff val="0"/>
                              <a:lumOff val="0"/>
                              <a:alphaOff val="0"/>
                            </a:schemeClr>
                          </a:effectRef>
                          <a:fontRef idx="minor">
                            <a:schemeClr val="dk2">
                              <a:hueOff val="0"/>
                              <a:satOff val="0"/>
                              <a:lumOff val="0"/>
                              <a:alphaOff val="0"/>
                            </a:schemeClr>
                          </a:fontRef>
                        </wps:style>
                        <wps:txbx>
                          <w:txbxContent>
                            <w:p w14:paraId="2D068291" w14:textId="77777777" w:rsidR="00770830" w:rsidRDefault="00770830" w:rsidP="00770830">
                              <w:pPr>
                                <w:spacing w:after="143" w:line="21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hAnsi="Calibri"/>
                                  <w:color w:val="4472C4" w:themeColor="accent1"/>
                                  <w:kern w:val="24"/>
                                  <w:sz w:val="34"/>
                                  <w:szCs w:val="34"/>
                                  <w:lang w:val="de-DE"/>
                                </w:rPr>
                                <w:t>Schriftliche Kommunikation</w:t>
                              </w:r>
                            </w:p>
                          </w:txbxContent>
                        </wps:txbx>
                        <wps:bodyPr spcFirstLastPara="0" vert="horz" wrap="square" lIns="10795" tIns="10795" rIns="10795" bIns="10795" numCol="1" spcCol="1270" anchor="ctr" anchorCtr="0">
                          <a:noAutofit/>
                        </wps:bodyPr>
                      </wps:wsp>
                      <wps:wsp>
                        <wps:cNvPr id="22" name="Arc 8"/>
                        <wps:cNvSpPr/>
                        <wps:spPr>
                          <a:xfrm>
                            <a:off x="409575" y="1152525"/>
                            <a:ext cx="811113" cy="811113"/>
                          </a:xfrm>
                          <a:prstGeom prst="arc">
                            <a:avLst>
                              <a:gd name="adj1" fmla="val 2400000"/>
                              <a:gd name="adj2" fmla="val 8400000"/>
                            </a:avLst>
                          </a:prstGeom>
                        </wps:spPr>
                        <wps:style>
                          <a:lnRef idx="2">
                            <a:schemeClr val="dk2">
                              <a:shade val="60000"/>
                              <a:hueOff val="0"/>
                              <a:satOff val="0"/>
                              <a:lumOff val="0"/>
                              <a:alphaOff val="0"/>
                            </a:schemeClr>
                          </a:lnRef>
                          <a:fillRef idx="0">
                            <a:schemeClr val="dk2">
                              <a:hueOff val="0"/>
                              <a:satOff val="0"/>
                              <a:lumOff val="0"/>
                              <a:alphaOff val="0"/>
                            </a:schemeClr>
                          </a:fillRef>
                          <a:effectRef idx="0">
                            <a:schemeClr val="dk2">
                              <a:hueOff val="0"/>
                              <a:satOff val="0"/>
                              <a:lumOff val="0"/>
                              <a:alphaOff val="0"/>
                            </a:schemeClr>
                          </a:effectRef>
                          <a:fontRef idx="minor">
                            <a:schemeClr val="tx1">
                              <a:hueOff val="0"/>
                              <a:satOff val="0"/>
                              <a:lumOff val="0"/>
                              <a:alphaOff val="0"/>
                            </a:schemeClr>
                          </a:fontRef>
                        </wps:style>
                        <wps:bodyPr/>
                      </wps:wsp>
                      <wpg:grpSp>
                        <wpg:cNvPr id="32" name="Group 9"/>
                        <wpg:cNvGrpSpPr/>
                        <wpg:grpSpPr>
                          <a:xfrm>
                            <a:off x="0" y="1190625"/>
                            <a:ext cx="1622226" cy="811113"/>
                            <a:chOff x="0" y="1151781"/>
                            <a:chExt cx="1622226" cy="811113"/>
                          </a:xfrm>
                        </wpg:grpSpPr>
                        <wps:wsp>
                          <wps:cNvPr id="33" name="Arc 33"/>
                          <wps:cNvSpPr/>
                          <wps:spPr>
                            <a:xfrm>
                              <a:off x="405556" y="1151781"/>
                              <a:ext cx="811113" cy="811113"/>
                            </a:xfrm>
                            <a:prstGeom prst="arc">
                              <a:avLst>
                                <a:gd name="adj1" fmla="val 13200000"/>
                                <a:gd name="adj2" fmla="val 19200000"/>
                              </a:avLst>
                            </a:prstGeom>
                          </wps:spPr>
                          <wps:style>
                            <a:lnRef idx="2">
                              <a:schemeClr val="dk2">
                                <a:shade val="60000"/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lnRef>
                            <a:fillRef idx="0">
                              <a:schemeClr val="dk2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fillRef>
                            <a:effectRef idx="0">
                              <a:schemeClr val="dk2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effectRef>
                            <a:fontRef idx="minor">
                              <a:schemeClr val="tx1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fontRef>
                          </wps:style>
                          <wps:bodyPr/>
                        </wps:wsp>
                        <wps:wsp>
                          <wps:cNvPr id="37" name="Freeform: Shape 37"/>
                          <wps:cNvSpPr/>
                          <wps:spPr>
                            <a:xfrm>
                              <a:off x="0" y="1297781"/>
                              <a:ext cx="1622226" cy="519112"/>
                            </a:xfrm>
                            <a:custGeom>
                              <a:avLst/>
                              <a:gdLst>
                                <a:gd name="connsiteX0" fmla="*/ 0 w 1622226"/>
                                <a:gd name="connsiteY0" fmla="*/ 0 h 519112"/>
                                <a:gd name="connsiteX1" fmla="*/ 1622226 w 1622226"/>
                                <a:gd name="connsiteY1" fmla="*/ 0 h 519112"/>
                                <a:gd name="connsiteX2" fmla="*/ 1622226 w 1622226"/>
                                <a:gd name="connsiteY2" fmla="*/ 519112 h 519112"/>
                                <a:gd name="connsiteX3" fmla="*/ 0 w 1622226"/>
                                <a:gd name="connsiteY3" fmla="*/ 519112 h 519112"/>
                                <a:gd name="connsiteX4" fmla="*/ 0 w 1622226"/>
                                <a:gd name="connsiteY4" fmla="*/ 0 h 51911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1622226" h="519112">
                                  <a:moveTo>
                                    <a:pt x="0" y="0"/>
                                  </a:moveTo>
                                  <a:lnTo>
                                    <a:pt x="1622226" y="0"/>
                                  </a:lnTo>
                                  <a:lnTo>
                                    <a:pt x="1622226" y="519112"/>
                                  </a:lnTo>
                                  <a:lnTo>
                                    <a:pt x="0" y="51911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>
                              <a:noFill/>
                            </a:ln>
                            <a:sp3d/>
                          </wps:spPr>
                          <wps:style>
                            <a:lnRef idx="2">
                              <a:scrgbClr r="0" g="0" b="0"/>
                            </a:lnRef>
                            <a:fillRef idx="1">
                              <a:scrgbClr r="0" g="0" b="0"/>
                            </a:fillRef>
                            <a:effectRef idx="0">
                              <a:schemeClr val="dk2">
                                <a:alpha val="90000"/>
                                <a:tint val="40000"/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effectRef>
                            <a:fontRef idx="minor">
                              <a:schemeClr val="dk2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fontRef>
                          </wps:style>
                          <wps:txbx>
                            <w:txbxContent>
                              <w:p w14:paraId="3DC17B02" w14:textId="77777777" w:rsidR="00770830" w:rsidRDefault="00770830" w:rsidP="00770830">
                                <w:pPr>
                                  <w:spacing w:after="143" w:line="216" w:lineRule="auto"/>
                                  <w:jc w:val="center"/>
                                  <w:rPr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hAnsi="Calibri"/>
                                    <w:color w:val="ED7D31" w:themeColor="accent2"/>
                                    <w:kern w:val="24"/>
                                    <w:sz w:val="34"/>
                                    <w:szCs w:val="34"/>
                                    <w:lang w:val="de-DE"/>
                                  </w:rPr>
                                  <w:t>Papiergebunden</w:t>
                                </w:r>
                              </w:p>
                            </w:txbxContent>
                          </wps:txbx>
                          <wps:bodyPr spcFirstLastPara="0" vert="horz" wrap="square" lIns="10795" tIns="10795" rIns="10795" bIns="10795" numCol="1" spcCol="1270" anchor="ctr" anchorCtr="0">
                            <a:noAutofit/>
                          </wps:bodyPr>
                        </wps:wsp>
                      </wpg:grpSp>
                      <wps:wsp>
                        <wps:cNvPr id="38" name="Arc 12"/>
                        <wps:cNvSpPr/>
                        <wps:spPr>
                          <a:xfrm>
                            <a:off x="1466850" y="2305050"/>
                            <a:ext cx="811113" cy="811113"/>
                          </a:xfrm>
                          <a:prstGeom prst="arc">
                            <a:avLst>
                              <a:gd name="adj1" fmla="val 2400000"/>
                              <a:gd name="adj2" fmla="val 8400000"/>
                            </a:avLst>
                          </a:prstGeom>
                        </wps:spPr>
                        <wps:style>
                          <a:lnRef idx="2">
                            <a:schemeClr val="dk2">
                              <a:shade val="60000"/>
                              <a:hueOff val="0"/>
                              <a:satOff val="0"/>
                              <a:lumOff val="0"/>
                              <a:alphaOff val="0"/>
                            </a:schemeClr>
                          </a:lnRef>
                          <a:fillRef idx="0">
                            <a:schemeClr val="dk2">
                              <a:hueOff val="0"/>
                              <a:satOff val="0"/>
                              <a:lumOff val="0"/>
                              <a:alphaOff val="0"/>
                            </a:schemeClr>
                          </a:fillRef>
                          <a:effectRef idx="0">
                            <a:schemeClr val="dk2">
                              <a:hueOff val="0"/>
                              <a:satOff val="0"/>
                              <a:lumOff val="0"/>
                              <a:alphaOff val="0"/>
                            </a:schemeClr>
                          </a:effectRef>
                          <a:fontRef idx="minor">
                            <a:schemeClr val="tx1">
                              <a:hueOff val="0"/>
                              <a:satOff val="0"/>
                              <a:lumOff val="0"/>
                              <a:alphaOff val="0"/>
                            </a:schemeClr>
                          </a:fontRef>
                        </wps:style>
                        <wps:bodyPr/>
                      </wps:wsp>
                      <wpg:grpSp>
                        <wpg:cNvPr id="39" name="Group 13"/>
                        <wpg:cNvGrpSpPr/>
                        <wpg:grpSpPr>
                          <a:xfrm>
                            <a:off x="819150" y="1962150"/>
                            <a:ext cx="1865560" cy="1151780"/>
                            <a:chOff x="811113" y="1962894"/>
                            <a:chExt cx="1865560" cy="1151780"/>
                          </a:xfrm>
                        </wpg:grpSpPr>
                        <wps:wsp>
                          <wps:cNvPr id="40" name="Freeform: Shape 40"/>
                          <wps:cNvSpPr/>
                          <wps:spPr>
                            <a:xfrm>
                              <a:off x="811113" y="1962894"/>
                              <a:ext cx="746224" cy="486667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>
                                <a:path>
                                  <a:moveTo>
                                    <a:pt x="0" y="0"/>
                                  </a:moveTo>
                                  <a:lnTo>
                                    <a:pt x="0" y="486667"/>
                                  </a:lnTo>
                                  <a:lnTo>
                                    <a:pt x="746224" y="486667"/>
                                  </a:lnTo>
                                </a:path>
                              </a:pathLst>
                            </a:custGeom>
                            <a:noFill/>
                          </wps:spPr>
                          <wps:style>
                            <a:lnRef idx="2">
                              <a:schemeClr val="dk2">
                                <a:shade val="80000"/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lnRef>
                            <a:fillRef idx="0">
                              <a:scrgbClr r="0" g="0" b="0"/>
                            </a:fillRef>
                            <a:effectRef idx="0">
                              <a:schemeClr val="dk2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effectRef>
                            <a:fontRef idx="minor">
                              <a:schemeClr val="tx1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fontRef>
                          </wps:style>
                          <wps:bodyPr/>
                        </wps:wsp>
                        <wps:wsp>
                          <wps:cNvPr id="41" name="Arc 41"/>
                          <wps:cNvSpPr/>
                          <wps:spPr>
                            <a:xfrm>
                              <a:off x="1460003" y="2303561"/>
                              <a:ext cx="811113" cy="811113"/>
                            </a:xfrm>
                            <a:prstGeom prst="arc">
                              <a:avLst>
                                <a:gd name="adj1" fmla="val 13200000"/>
                                <a:gd name="adj2" fmla="val 19200000"/>
                              </a:avLst>
                            </a:prstGeom>
                          </wps:spPr>
                          <wps:style>
                            <a:lnRef idx="2">
                              <a:schemeClr val="dk2">
                                <a:shade val="60000"/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lnRef>
                            <a:fillRef idx="0">
                              <a:schemeClr val="dk2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fillRef>
                            <a:effectRef idx="0">
                              <a:schemeClr val="dk2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effectRef>
                            <a:fontRef idx="minor">
                              <a:schemeClr val="tx1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fontRef>
                          </wps:style>
                          <wps:bodyPr/>
                        </wps:wsp>
                        <wps:wsp>
                          <wps:cNvPr id="42" name="Freeform: Shape 42"/>
                          <wps:cNvSpPr/>
                          <wps:spPr>
                            <a:xfrm>
                              <a:off x="1054447" y="2449562"/>
                              <a:ext cx="1622226" cy="519112"/>
                            </a:xfrm>
                            <a:custGeom>
                              <a:avLst/>
                              <a:gdLst>
                                <a:gd name="connsiteX0" fmla="*/ 0 w 1622226"/>
                                <a:gd name="connsiteY0" fmla="*/ 0 h 519112"/>
                                <a:gd name="connsiteX1" fmla="*/ 1622226 w 1622226"/>
                                <a:gd name="connsiteY1" fmla="*/ 0 h 519112"/>
                                <a:gd name="connsiteX2" fmla="*/ 1622226 w 1622226"/>
                                <a:gd name="connsiteY2" fmla="*/ 519112 h 519112"/>
                                <a:gd name="connsiteX3" fmla="*/ 0 w 1622226"/>
                                <a:gd name="connsiteY3" fmla="*/ 519112 h 519112"/>
                                <a:gd name="connsiteX4" fmla="*/ 0 w 1622226"/>
                                <a:gd name="connsiteY4" fmla="*/ 0 h 51911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1622226" h="519112">
                                  <a:moveTo>
                                    <a:pt x="0" y="0"/>
                                  </a:moveTo>
                                  <a:lnTo>
                                    <a:pt x="1622226" y="0"/>
                                  </a:lnTo>
                                  <a:lnTo>
                                    <a:pt x="1622226" y="519112"/>
                                  </a:lnTo>
                                  <a:lnTo>
                                    <a:pt x="0" y="51911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>
                              <a:noFill/>
                            </a:ln>
                            <a:sp3d/>
                          </wps:spPr>
                          <wps:style>
                            <a:lnRef idx="2">
                              <a:scrgbClr r="0" g="0" b="0"/>
                            </a:lnRef>
                            <a:fillRef idx="1">
                              <a:scrgbClr r="0" g="0" b="0"/>
                            </a:fillRef>
                            <a:effectRef idx="0">
                              <a:schemeClr val="dk2">
                                <a:alpha val="90000"/>
                                <a:tint val="40000"/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effectRef>
                            <a:fontRef idx="minor">
                              <a:schemeClr val="dk2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fontRef>
                          </wps:style>
                          <wps:txbx>
                            <w:txbxContent>
                              <w:p w14:paraId="79159213" w14:textId="77777777" w:rsidR="00770830" w:rsidRDefault="00770830" w:rsidP="00770830">
                                <w:pPr>
                                  <w:spacing w:after="143" w:line="216" w:lineRule="auto"/>
                                  <w:jc w:val="center"/>
                                  <w:rPr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hAnsi="Calibri"/>
                                    <w:color w:val="000000" w:themeColor="text1"/>
                                    <w:kern w:val="24"/>
                                    <w:sz w:val="34"/>
                                    <w:szCs w:val="34"/>
                                    <w:lang w:val="de-DE"/>
                                  </w:rPr>
                                  <w:t>Brief</w:t>
                                </w:r>
                              </w:p>
                            </w:txbxContent>
                          </wps:txbx>
                          <wps:bodyPr spcFirstLastPara="0" vert="horz" wrap="square" lIns="10795" tIns="10795" rIns="10795" bIns="10795" numCol="1" spcCol="1270" anchor="ctr" anchorCtr="0">
                            <a:noAutofit/>
                          </wps:bodyPr>
                        </wps:wsp>
                      </wpg:grpSp>
                      <wps:wsp>
                        <wps:cNvPr id="43" name="Arc 17"/>
                        <wps:cNvSpPr/>
                        <wps:spPr>
                          <a:xfrm>
                            <a:off x="1466850" y="3457575"/>
                            <a:ext cx="811113" cy="811113"/>
                          </a:xfrm>
                          <a:prstGeom prst="arc">
                            <a:avLst>
                              <a:gd name="adj1" fmla="val 2400000"/>
                              <a:gd name="adj2" fmla="val 8400000"/>
                            </a:avLst>
                          </a:prstGeom>
                        </wps:spPr>
                        <wps:style>
                          <a:lnRef idx="2">
                            <a:schemeClr val="dk2">
                              <a:shade val="60000"/>
                              <a:hueOff val="0"/>
                              <a:satOff val="0"/>
                              <a:lumOff val="0"/>
                              <a:alphaOff val="0"/>
                            </a:schemeClr>
                          </a:lnRef>
                          <a:fillRef idx="0">
                            <a:schemeClr val="dk2">
                              <a:hueOff val="0"/>
                              <a:satOff val="0"/>
                              <a:lumOff val="0"/>
                              <a:alphaOff val="0"/>
                            </a:schemeClr>
                          </a:fillRef>
                          <a:effectRef idx="0">
                            <a:schemeClr val="dk2">
                              <a:hueOff val="0"/>
                              <a:satOff val="0"/>
                              <a:lumOff val="0"/>
                              <a:alphaOff val="0"/>
                            </a:schemeClr>
                          </a:effectRef>
                          <a:fontRef idx="minor">
                            <a:schemeClr val="tx1">
                              <a:hueOff val="0"/>
                              <a:satOff val="0"/>
                              <a:lumOff val="0"/>
                              <a:alphaOff val="0"/>
                            </a:schemeClr>
                          </a:fontRef>
                        </wps:style>
                        <wps:bodyPr/>
                      </wps:wsp>
                      <wpg:grpSp>
                        <wpg:cNvPr id="44" name="Group 18"/>
                        <wpg:cNvGrpSpPr/>
                        <wpg:grpSpPr>
                          <a:xfrm>
                            <a:off x="819150" y="1962150"/>
                            <a:ext cx="1865560" cy="2303561"/>
                            <a:chOff x="811113" y="1962894"/>
                            <a:chExt cx="1865560" cy="2303561"/>
                          </a:xfrm>
                        </wpg:grpSpPr>
                        <wps:wsp>
                          <wps:cNvPr id="45" name="Freeform: Shape 45"/>
                          <wps:cNvSpPr/>
                          <wps:spPr>
                            <a:xfrm>
                              <a:off x="811113" y="1962894"/>
                              <a:ext cx="746224" cy="1638448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>
                                <a:path>
                                  <a:moveTo>
                                    <a:pt x="0" y="0"/>
                                  </a:moveTo>
                                  <a:lnTo>
                                    <a:pt x="0" y="1638448"/>
                                  </a:lnTo>
                                  <a:lnTo>
                                    <a:pt x="746224" y="1638448"/>
                                  </a:lnTo>
                                </a:path>
                              </a:pathLst>
                            </a:custGeom>
                            <a:noFill/>
                          </wps:spPr>
                          <wps:style>
                            <a:lnRef idx="2">
                              <a:schemeClr val="dk2">
                                <a:shade val="80000"/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lnRef>
                            <a:fillRef idx="0">
                              <a:scrgbClr r="0" g="0" b="0"/>
                            </a:fillRef>
                            <a:effectRef idx="0">
                              <a:schemeClr val="dk2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effectRef>
                            <a:fontRef idx="minor">
                              <a:schemeClr val="tx1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fontRef>
                          </wps:style>
                          <wps:bodyPr/>
                        </wps:wsp>
                        <wps:wsp>
                          <wps:cNvPr id="46" name="Arc 46"/>
                          <wps:cNvSpPr/>
                          <wps:spPr>
                            <a:xfrm>
                              <a:off x="1460003" y="3455342"/>
                              <a:ext cx="811113" cy="811113"/>
                            </a:xfrm>
                            <a:prstGeom prst="arc">
                              <a:avLst>
                                <a:gd name="adj1" fmla="val 13200000"/>
                                <a:gd name="adj2" fmla="val 19200000"/>
                              </a:avLst>
                            </a:prstGeom>
                          </wps:spPr>
                          <wps:style>
                            <a:lnRef idx="2">
                              <a:schemeClr val="dk2">
                                <a:shade val="60000"/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lnRef>
                            <a:fillRef idx="0">
                              <a:schemeClr val="dk2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fillRef>
                            <a:effectRef idx="0">
                              <a:schemeClr val="dk2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effectRef>
                            <a:fontRef idx="minor">
                              <a:schemeClr val="tx1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fontRef>
                          </wps:style>
                          <wps:bodyPr/>
                        </wps:wsp>
                        <wps:wsp>
                          <wps:cNvPr id="47" name="Freeform: Shape 47"/>
                          <wps:cNvSpPr/>
                          <wps:spPr>
                            <a:xfrm>
                              <a:off x="1054447" y="3601343"/>
                              <a:ext cx="1622226" cy="519112"/>
                            </a:xfrm>
                            <a:custGeom>
                              <a:avLst/>
                              <a:gdLst>
                                <a:gd name="connsiteX0" fmla="*/ 0 w 1622226"/>
                                <a:gd name="connsiteY0" fmla="*/ 0 h 519112"/>
                                <a:gd name="connsiteX1" fmla="*/ 1622226 w 1622226"/>
                                <a:gd name="connsiteY1" fmla="*/ 0 h 519112"/>
                                <a:gd name="connsiteX2" fmla="*/ 1622226 w 1622226"/>
                                <a:gd name="connsiteY2" fmla="*/ 519112 h 519112"/>
                                <a:gd name="connsiteX3" fmla="*/ 0 w 1622226"/>
                                <a:gd name="connsiteY3" fmla="*/ 519112 h 519112"/>
                                <a:gd name="connsiteX4" fmla="*/ 0 w 1622226"/>
                                <a:gd name="connsiteY4" fmla="*/ 0 h 51911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1622226" h="519112">
                                  <a:moveTo>
                                    <a:pt x="0" y="0"/>
                                  </a:moveTo>
                                  <a:lnTo>
                                    <a:pt x="1622226" y="0"/>
                                  </a:lnTo>
                                  <a:lnTo>
                                    <a:pt x="1622226" y="519112"/>
                                  </a:lnTo>
                                  <a:lnTo>
                                    <a:pt x="0" y="51911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>
                              <a:noFill/>
                            </a:ln>
                            <a:sp3d/>
                          </wps:spPr>
                          <wps:style>
                            <a:lnRef idx="2">
                              <a:scrgbClr r="0" g="0" b="0"/>
                            </a:lnRef>
                            <a:fillRef idx="1">
                              <a:scrgbClr r="0" g="0" b="0"/>
                            </a:fillRef>
                            <a:effectRef idx="0">
                              <a:schemeClr val="dk2">
                                <a:alpha val="90000"/>
                                <a:tint val="40000"/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effectRef>
                            <a:fontRef idx="minor">
                              <a:schemeClr val="dk2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fontRef>
                          </wps:style>
                          <wps:txbx>
                            <w:txbxContent>
                              <w:p w14:paraId="33DCB5EC" w14:textId="77777777" w:rsidR="00770830" w:rsidRDefault="00770830" w:rsidP="00770830">
                                <w:pPr>
                                  <w:spacing w:after="143" w:line="216" w:lineRule="auto"/>
                                  <w:jc w:val="center"/>
                                  <w:rPr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hAnsi="Calibri"/>
                                    <w:color w:val="000000" w:themeColor="text1"/>
                                    <w:kern w:val="24"/>
                                    <w:sz w:val="34"/>
                                    <w:szCs w:val="34"/>
                                    <w:lang w:val="de-DE"/>
                                  </w:rPr>
                                  <w:t>Fax</w:t>
                                </w:r>
                              </w:p>
                            </w:txbxContent>
                          </wps:txbx>
                          <wps:bodyPr spcFirstLastPara="0" vert="horz" wrap="square" lIns="10795" tIns="10795" rIns="10795" bIns="10795" numCol="1" spcCol="1270" anchor="ctr" anchorCtr="0">
                            <a:noAutofit/>
                          </wps:bodyPr>
                        </wps:wsp>
                      </wpg:grpSp>
                      <wps:wsp>
                        <wps:cNvPr id="48" name="Arc 22"/>
                        <wps:cNvSpPr/>
                        <wps:spPr>
                          <a:xfrm>
                            <a:off x="1466850" y="4600575"/>
                            <a:ext cx="811113" cy="811113"/>
                          </a:xfrm>
                          <a:prstGeom prst="arc">
                            <a:avLst>
                              <a:gd name="adj1" fmla="val 2400000"/>
                              <a:gd name="adj2" fmla="val 8400000"/>
                            </a:avLst>
                          </a:prstGeom>
                        </wps:spPr>
                        <wps:style>
                          <a:lnRef idx="2">
                            <a:schemeClr val="dk2">
                              <a:shade val="60000"/>
                              <a:hueOff val="0"/>
                              <a:satOff val="0"/>
                              <a:lumOff val="0"/>
                              <a:alphaOff val="0"/>
                            </a:schemeClr>
                          </a:lnRef>
                          <a:fillRef idx="0">
                            <a:schemeClr val="dk2">
                              <a:hueOff val="0"/>
                              <a:satOff val="0"/>
                              <a:lumOff val="0"/>
                              <a:alphaOff val="0"/>
                            </a:schemeClr>
                          </a:fillRef>
                          <a:effectRef idx="0">
                            <a:schemeClr val="dk2">
                              <a:hueOff val="0"/>
                              <a:satOff val="0"/>
                              <a:lumOff val="0"/>
                              <a:alphaOff val="0"/>
                            </a:schemeClr>
                          </a:effectRef>
                          <a:fontRef idx="minor">
                            <a:schemeClr val="tx1">
                              <a:hueOff val="0"/>
                              <a:satOff val="0"/>
                              <a:lumOff val="0"/>
                              <a:alphaOff val="0"/>
                            </a:schemeClr>
                          </a:fontRef>
                        </wps:style>
                        <wps:bodyPr/>
                      </wps:wsp>
                      <wpg:grpSp>
                        <wpg:cNvPr id="49" name="Group 23"/>
                        <wpg:cNvGrpSpPr/>
                        <wpg:grpSpPr>
                          <a:xfrm>
                            <a:off x="819150" y="1962150"/>
                            <a:ext cx="1865560" cy="3455342"/>
                            <a:chOff x="811113" y="1962894"/>
                            <a:chExt cx="1865560" cy="3455342"/>
                          </a:xfrm>
                        </wpg:grpSpPr>
                        <wps:wsp>
                          <wps:cNvPr id="50" name="Freeform: Shape 50"/>
                          <wps:cNvSpPr/>
                          <wps:spPr>
                            <a:xfrm>
                              <a:off x="811113" y="1962894"/>
                              <a:ext cx="746224" cy="2790229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>
                                <a:path>
                                  <a:moveTo>
                                    <a:pt x="0" y="0"/>
                                  </a:moveTo>
                                  <a:lnTo>
                                    <a:pt x="0" y="2790229"/>
                                  </a:lnTo>
                                  <a:lnTo>
                                    <a:pt x="746224" y="2790229"/>
                                  </a:lnTo>
                                </a:path>
                              </a:pathLst>
                            </a:custGeom>
                            <a:noFill/>
                          </wps:spPr>
                          <wps:style>
                            <a:lnRef idx="2">
                              <a:schemeClr val="dk2">
                                <a:shade val="80000"/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lnRef>
                            <a:fillRef idx="0">
                              <a:scrgbClr r="0" g="0" b="0"/>
                            </a:fillRef>
                            <a:effectRef idx="0">
                              <a:schemeClr val="dk2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effectRef>
                            <a:fontRef idx="minor">
                              <a:schemeClr val="tx1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fontRef>
                          </wps:style>
                          <wps:bodyPr/>
                        </wps:wsp>
                        <wps:wsp>
                          <wps:cNvPr id="51" name="Arc 51"/>
                          <wps:cNvSpPr/>
                          <wps:spPr>
                            <a:xfrm>
                              <a:off x="1460003" y="4607123"/>
                              <a:ext cx="811113" cy="811113"/>
                            </a:xfrm>
                            <a:prstGeom prst="arc">
                              <a:avLst>
                                <a:gd name="adj1" fmla="val 13200000"/>
                                <a:gd name="adj2" fmla="val 19200000"/>
                              </a:avLst>
                            </a:prstGeom>
                          </wps:spPr>
                          <wps:style>
                            <a:lnRef idx="2">
                              <a:schemeClr val="dk2">
                                <a:shade val="60000"/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lnRef>
                            <a:fillRef idx="0">
                              <a:schemeClr val="dk2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fillRef>
                            <a:effectRef idx="0">
                              <a:schemeClr val="dk2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effectRef>
                            <a:fontRef idx="minor">
                              <a:schemeClr val="tx1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fontRef>
                          </wps:style>
                          <wps:bodyPr/>
                        </wps:wsp>
                        <wps:wsp>
                          <wps:cNvPr id="52" name="Freeform: Shape 52"/>
                          <wps:cNvSpPr/>
                          <wps:spPr>
                            <a:xfrm>
                              <a:off x="1054447" y="4753123"/>
                              <a:ext cx="1622226" cy="519112"/>
                            </a:xfrm>
                            <a:custGeom>
                              <a:avLst/>
                              <a:gdLst>
                                <a:gd name="connsiteX0" fmla="*/ 0 w 1622226"/>
                                <a:gd name="connsiteY0" fmla="*/ 0 h 519112"/>
                                <a:gd name="connsiteX1" fmla="*/ 1622226 w 1622226"/>
                                <a:gd name="connsiteY1" fmla="*/ 0 h 519112"/>
                                <a:gd name="connsiteX2" fmla="*/ 1622226 w 1622226"/>
                                <a:gd name="connsiteY2" fmla="*/ 519112 h 519112"/>
                                <a:gd name="connsiteX3" fmla="*/ 0 w 1622226"/>
                                <a:gd name="connsiteY3" fmla="*/ 519112 h 519112"/>
                                <a:gd name="connsiteX4" fmla="*/ 0 w 1622226"/>
                                <a:gd name="connsiteY4" fmla="*/ 0 h 51911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1622226" h="519112">
                                  <a:moveTo>
                                    <a:pt x="0" y="0"/>
                                  </a:moveTo>
                                  <a:lnTo>
                                    <a:pt x="1622226" y="0"/>
                                  </a:lnTo>
                                  <a:lnTo>
                                    <a:pt x="1622226" y="519112"/>
                                  </a:lnTo>
                                  <a:lnTo>
                                    <a:pt x="0" y="51911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>
                              <a:noFill/>
                            </a:ln>
                            <a:sp3d/>
                          </wps:spPr>
                          <wps:style>
                            <a:lnRef idx="2">
                              <a:scrgbClr r="0" g="0" b="0"/>
                            </a:lnRef>
                            <a:fillRef idx="1">
                              <a:scrgbClr r="0" g="0" b="0"/>
                            </a:fillRef>
                            <a:effectRef idx="0">
                              <a:schemeClr val="dk2">
                                <a:alpha val="90000"/>
                                <a:tint val="40000"/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effectRef>
                            <a:fontRef idx="minor">
                              <a:schemeClr val="dk2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fontRef>
                          </wps:style>
                          <wps:txbx>
                            <w:txbxContent>
                              <w:p w14:paraId="581258B4" w14:textId="77777777" w:rsidR="00770830" w:rsidRDefault="00770830" w:rsidP="00770830">
                                <w:pPr>
                                  <w:spacing w:after="143" w:line="216" w:lineRule="auto"/>
                                  <w:jc w:val="center"/>
                                  <w:rPr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hAnsi="Calibri"/>
                                    <w:color w:val="000000" w:themeColor="text1"/>
                                    <w:kern w:val="24"/>
                                    <w:sz w:val="34"/>
                                    <w:szCs w:val="34"/>
                                    <w:lang w:val="de-DE"/>
                                  </w:rPr>
                                  <w:t>Formulare, EDV-Ausdrucke</w:t>
                                </w:r>
                              </w:p>
                            </w:txbxContent>
                          </wps:txbx>
                          <wps:bodyPr spcFirstLastPara="0" vert="horz" wrap="square" lIns="10795" tIns="10795" rIns="10795" bIns="10795" numCol="1" spcCol="1270" anchor="ctr" anchorCtr="0">
                            <a:noAutofit/>
                          </wps:bodyPr>
                        </wps:wsp>
                      </wpg:grpSp>
                      <wps:wsp>
                        <wps:cNvPr id="53" name="Arc 27"/>
                        <wps:cNvSpPr/>
                        <wps:spPr>
                          <a:xfrm>
                            <a:off x="2371725" y="1190625"/>
                            <a:ext cx="811113" cy="811113"/>
                          </a:xfrm>
                          <a:prstGeom prst="arc">
                            <a:avLst>
                              <a:gd name="adj1" fmla="val 13200000"/>
                              <a:gd name="adj2" fmla="val 19200000"/>
                            </a:avLst>
                          </a:prstGeom>
                        </wps:spPr>
                        <wps:style>
                          <a:lnRef idx="2">
                            <a:schemeClr val="dk2">
                              <a:shade val="60000"/>
                              <a:hueOff val="0"/>
                              <a:satOff val="0"/>
                              <a:lumOff val="0"/>
                              <a:alphaOff val="0"/>
                            </a:schemeClr>
                          </a:lnRef>
                          <a:fillRef idx="0">
                            <a:schemeClr val="dk2">
                              <a:hueOff val="0"/>
                              <a:satOff val="0"/>
                              <a:lumOff val="0"/>
                              <a:alphaOff val="0"/>
                            </a:schemeClr>
                          </a:fillRef>
                          <a:effectRef idx="0">
                            <a:schemeClr val="dk2">
                              <a:hueOff val="0"/>
                              <a:satOff val="0"/>
                              <a:lumOff val="0"/>
                              <a:alphaOff val="0"/>
                            </a:schemeClr>
                          </a:effectRef>
                          <a:fontRef idx="minor">
                            <a:schemeClr val="tx1">
                              <a:hueOff val="0"/>
                              <a:satOff val="0"/>
                              <a:lumOff val="0"/>
                              <a:alphaOff val="0"/>
                            </a:schemeClr>
                          </a:fontRef>
                        </wps:style>
                        <wps:bodyPr/>
                      </wps:wsp>
                      <wpg:grpSp>
                        <wpg:cNvPr id="54" name="Group 28"/>
                        <wpg:cNvGrpSpPr/>
                        <wpg:grpSpPr>
                          <a:xfrm>
                            <a:off x="1971675" y="1152525"/>
                            <a:ext cx="1622226" cy="811113"/>
                            <a:chOff x="1962894" y="1151781"/>
                            <a:chExt cx="1622226" cy="811113"/>
                          </a:xfrm>
                        </wpg:grpSpPr>
                        <wps:wsp>
                          <wps:cNvPr id="55" name="Arc 55"/>
                          <wps:cNvSpPr/>
                          <wps:spPr>
                            <a:xfrm>
                              <a:off x="2368450" y="1151781"/>
                              <a:ext cx="811113" cy="811113"/>
                            </a:xfrm>
                            <a:prstGeom prst="arc">
                              <a:avLst>
                                <a:gd name="adj1" fmla="val 2400000"/>
                                <a:gd name="adj2" fmla="val 8400000"/>
                              </a:avLst>
                            </a:prstGeom>
                          </wps:spPr>
                          <wps:style>
                            <a:lnRef idx="2">
                              <a:schemeClr val="dk2">
                                <a:shade val="60000"/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lnRef>
                            <a:fillRef idx="0">
                              <a:schemeClr val="dk2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fillRef>
                            <a:effectRef idx="0">
                              <a:schemeClr val="dk2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effectRef>
                            <a:fontRef idx="minor">
                              <a:schemeClr val="tx1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fontRef>
                          </wps:style>
                          <wps:bodyPr/>
                        </wps:wsp>
                        <wps:wsp>
                          <wps:cNvPr id="56" name="Freeform: Shape 56"/>
                          <wps:cNvSpPr/>
                          <wps:spPr>
                            <a:xfrm>
                              <a:off x="1962894" y="1297781"/>
                              <a:ext cx="1622226" cy="519112"/>
                            </a:xfrm>
                            <a:custGeom>
                              <a:avLst/>
                              <a:gdLst>
                                <a:gd name="connsiteX0" fmla="*/ 0 w 1622226"/>
                                <a:gd name="connsiteY0" fmla="*/ 0 h 519112"/>
                                <a:gd name="connsiteX1" fmla="*/ 1622226 w 1622226"/>
                                <a:gd name="connsiteY1" fmla="*/ 0 h 519112"/>
                                <a:gd name="connsiteX2" fmla="*/ 1622226 w 1622226"/>
                                <a:gd name="connsiteY2" fmla="*/ 519112 h 519112"/>
                                <a:gd name="connsiteX3" fmla="*/ 0 w 1622226"/>
                                <a:gd name="connsiteY3" fmla="*/ 519112 h 519112"/>
                                <a:gd name="connsiteX4" fmla="*/ 0 w 1622226"/>
                                <a:gd name="connsiteY4" fmla="*/ 0 h 51911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1622226" h="519112">
                                  <a:moveTo>
                                    <a:pt x="0" y="0"/>
                                  </a:moveTo>
                                  <a:lnTo>
                                    <a:pt x="1622226" y="0"/>
                                  </a:lnTo>
                                  <a:lnTo>
                                    <a:pt x="1622226" y="519112"/>
                                  </a:lnTo>
                                  <a:lnTo>
                                    <a:pt x="0" y="51911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>
                              <a:noFill/>
                            </a:ln>
                            <a:sp3d/>
                          </wps:spPr>
                          <wps:style>
                            <a:lnRef idx="2">
                              <a:scrgbClr r="0" g="0" b="0"/>
                            </a:lnRef>
                            <a:fillRef idx="1">
                              <a:scrgbClr r="0" g="0" b="0"/>
                            </a:fillRef>
                            <a:effectRef idx="0">
                              <a:schemeClr val="dk2">
                                <a:alpha val="90000"/>
                                <a:tint val="40000"/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effectRef>
                            <a:fontRef idx="minor">
                              <a:schemeClr val="dk2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fontRef>
                          </wps:style>
                          <wps:txbx>
                            <w:txbxContent>
                              <w:p w14:paraId="3D1E7282" w14:textId="77777777" w:rsidR="00770830" w:rsidRDefault="00770830" w:rsidP="00770830">
                                <w:pPr>
                                  <w:spacing w:after="143" w:line="216" w:lineRule="auto"/>
                                  <w:jc w:val="center"/>
                                  <w:rPr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hAnsi="Calibri"/>
                                    <w:color w:val="ED7D31" w:themeColor="accent2"/>
                                    <w:kern w:val="24"/>
                                    <w:sz w:val="34"/>
                                    <w:szCs w:val="34"/>
                                    <w:lang w:val="de-DE"/>
                                  </w:rPr>
                                  <w:t>Elektronisch</w:t>
                                </w:r>
                              </w:p>
                            </w:txbxContent>
                          </wps:txbx>
                          <wps:bodyPr spcFirstLastPara="0" vert="horz" wrap="square" lIns="10795" tIns="10795" rIns="10795" bIns="10795" numCol="1" spcCol="1270" anchor="ctr" anchorCtr="0">
                            <a:noAutofit/>
                          </wps:bodyPr>
                        </wps:wsp>
                      </wpg:grpSp>
                      <wps:wsp>
                        <wps:cNvPr id="57" name="Arc 31"/>
                        <wps:cNvSpPr/>
                        <wps:spPr>
                          <a:xfrm>
                            <a:off x="3429000" y="2305050"/>
                            <a:ext cx="811113" cy="811113"/>
                          </a:xfrm>
                          <a:prstGeom prst="arc">
                            <a:avLst>
                              <a:gd name="adj1" fmla="val 2400000"/>
                              <a:gd name="adj2" fmla="val 8400000"/>
                            </a:avLst>
                          </a:prstGeom>
                        </wps:spPr>
                        <wps:style>
                          <a:lnRef idx="2">
                            <a:schemeClr val="dk2">
                              <a:shade val="60000"/>
                              <a:hueOff val="0"/>
                              <a:satOff val="0"/>
                              <a:lumOff val="0"/>
                              <a:alphaOff val="0"/>
                            </a:schemeClr>
                          </a:lnRef>
                          <a:fillRef idx="0">
                            <a:schemeClr val="dk2">
                              <a:hueOff val="0"/>
                              <a:satOff val="0"/>
                              <a:lumOff val="0"/>
                              <a:alphaOff val="0"/>
                            </a:schemeClr>
                          </a:fillRef>
                          <a:effectRef idx="0">
                            <a:schemeClr val="dk2">
                              <a:hueOff val="0"/>
                              <a:satOff val="0"/>
                              <a:lumOff val="0"/>
                              <a:alphaOff val="0"/>
                            </a:schemeClr>
                          </a:effectRef>
                          <a:fontRef idx="minor">
                            <a:schemeClr val="tx1">
                              <a:hueOff val="0"/>
                              <a:satOff val="0"/>
                              <a:lumOff val="0"/>
                              <a:alphaOff val="0"/>
                            </a:schemeClr>
                          </a:fontRef>
                        </wps:style>
                        <wps:bodyPr/>
                      </wps:wsp>
                      <wpg:grpSp>
                        <wpg:cNvPr id="58" name="Group 32"/>
                        <wpg:cNvGrpSpPr/>
                        <wpg:grpSpPr>
                          <a:xfrm>
                            <a:off x="2781300" y="1962150"/>
                            <a:ext cx="1865560" cy="1151780"/>
                            <a:chOff x="2774007" y="1962894"/>
                            <a:chExt cx="1865560" cy="1151780"/>
                          </a:xfrm>
                        </wpg:grpSpPr>
                        <wps:wsp>
                          <wps:cNvPr id="59" name="Freeform: Shape 59"/>
                          <wps:cNvSpPr/>
                          <wps:spPr>
                            <a:xfrm>
                              <a:off x="2774007" y="1962894"/>
                              <a:ext cx="746224" cy="486667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>
                                <a:path>
                                  <a:moveTo>
                                    <a:pt x="0" y="0"/>
                                  </a:moveTo>
                                  <a:lnTo>
                                    <a:pt x="0" y="486667"/>
                                  </a:lnTo>
                                  <a:lnTo>
                                    <a:pt x="746224" y="486667"/>
                                  </a:lnTo>
                                </a:path>
                              </a:pathLst>
                            </a:custGeom>
                            <a:noFill/>
                          </wps:spPr>
                          <wps:style>
                            <a:lnRef idx="2">
                              <a:schemeClr val="dk2">
                                <a:shade val="80000"/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lnRef>
                            <a:fillRef idx="0">
                              <a:scrgbClr r="0" g="0" b="0"/>
                            </a:fillRef>
                            <a:effectRef idx="0">
                              <a:schemeClr val="dk2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effectRef>
                            <a:fontRef idx="minor">
                              <a:schemeClr val="tx1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fontRef>
                          </wps:style>
                          <wps:bodyPr/>
                        </wps:wsp>
                        <wps:wsp>
                          <wps:cNvPr id="60" name="Arc 60"/>
                          <wps:cNvSpPr/>
                          <wps:spPr>
                            <a:xfrm>
                              <a:off x="3422898" y="2303561"/>
                              <a:ext cx="811113" cy="811113"/>
                            </a:xfrm>
                            <a:prstGeom prst="arc">
                              <a:avLst>
                                <a:gd name="adj1" fmla="val 13200000"/>
                                <a:gd name="adj2" fmla="val 19200000"/>
                              </a:avLst>
                            </a:prstGeom>
                          </wps:spPr>
                          <wps:style>
                            <a:lnRef idx="2">
                              <a:schemeClr val="dk2">
                                <a:shade val="60000"/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lnRef>
                            <a:fillRef idx="0">
                              <a:schemeClr val="dk2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fillRef>
                            <a:effectRef idx="0">
                              <a:schemeClr val="dk2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effectRef>
                            <a:fontRef idx="minor">
                              <a:schemeClr val="tx1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fontRef>
                          </wps:style>
                          <wps:bodyPr/>
                        </wps:wsp>
                        <wps:wsp>
                          <wps:cNvPr id="61" name="Freeform: Shape 61"/>
                          <wps:cNvSpPr/>
                          <wps:spPr>
                            <a:xfrm>
                              <a:off x="3017341" y="2449562"/>
                              <a:ext cx="1622226" cy="519112"/>
                            </a:xfrm>
                            <a:custGeom>
                              <a:avLst/>
                              <a:gdLst>
                                <a:gd name="connsiteX0" fmla="*/ 0 w 1622226"/>
                                <a:gd name="connsiteY0" fmla="*/ 0 h 519112"/>
                                <a:gd name="connsiteX1" fmla="*/ 1622226 w 1622226"/>
                                <a:gd name="connsiteY1" fmla="*/ 0 h 519112"/>
                                <a:gd name="connsiteX2" fmla="*/ 1622226 w 1622226"/>
                                <a:gd name="connsiteY2" fmla="*/ 519112 h 519112"/>
                                <a:gd name="connsiteX3" fmla="*/ 0 w 1622226"/>
                                <a:gd name="connsiteY3" fmla="*/ 519112 h 519112"/>
                                <a:gd name="connsiteX4" fmla="*/ 0 w 1622226"/>
                                <a:gd name="connsiteY4" fmla="*/ 0 h 51911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1622226" h="519112">
                                  <a:moveTo>
                                    <a:pt x="0" y="0"/>
                                  </a:moveTo>
                                  <a:lnTo>
                                    <a:pt x="1622226" y="0"/>
                                  </a:lnTo>
                                  <a:lnTo>
                                    <a:pt x="1622226" y="519112"/>
                                  </a:lnTo>
                                  <a:lnTo>
                                    <a:pt x="0" y="51911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>
                              <a:noFill/>
                            </a:ln>
                            <a:sp3d/>
                          </wps:spPr>
                          <wps:style>
                            <a:lnRef idx="2">
                              <a:scrgbClr r="0" g="0" b="0"/>
                            </a:lnRef>
                            <a:fillRef idx="1">
                              <a:scrgbClr r="0" g="0" b="0"/>
                            </a:fillRef>
                            <a:effectRef idx="0">
                              <a:schemeClr val="dk2">
                                <a:alpha val="90000"/>
                                <a:tint val="40000"/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effectRef>
                            <a:fontRef idx="minor">
                              <a:schemeClr val="dk2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fontRef>
                          </wps:style>
                          <wps:txbx>
                            <w:txbxContent>
                              <w:p w14:paraId="47C59D9D" w14:textId="77777777" w:rsidR="00770830" w:rsidRDefault="00770830" w:rsidP="00770830">
                                <w:pPr>
                                  <w:spacing w:after="143" w:line="216" w:lineRule="auto"/>
                                  <w:jc w:val="center"/>
                                  <w:rPr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hAnsi="Calibri"/>
                                    <w:color w:val="000000" w:themeColor="text1"/>
                                    <w:kern w:val="24"/>
                                    <w:sz w:val="34"/>
                                    <w:szCs w:val="34"/>
                                    <w:lang w:val="de-DE"/>
                                  </w:rPr>
                                  <w:t>E-Mail</w:t>
                                </w:r>
                              </w:p>
                            </w:txbxContent>
                          </wps:txbx>
                          <wps:bodyPr spcFirstLastPara="0" vert="horz" wrap="square" lIns="10795" tIns="10795" rIns="10795" bIns="10795" numCol="1" spcCol="1270" anchor="ctr" anchorCtr="0">
                            <a:noAutofit/>
                          </wps:bodyPr>
                        </wps:wsp>
                      </wpg:grpSp>
                      <wps:wsp>
                        <wps:cNvPr id="62" name="Arc 36"/>
                        <wps:cNvSpPr/>
                        <wps:spPr>
                          <a:xfrm>
                            <a:off x="3429000" y="3457575"/>
                            <a:ext cx="811113" cy="811113"/>
                          </a:xfrm>
                          <a:prstGeom prst="arc">
                            <a:avLst>
                              <a:gd name="adj1" fmla="val 2400000"/>
                              <a:gd name="adj2" fmla="val 8400000"/>
                            </a:avLst>
                          </a:prstGeom>
                        </wps:spPr>
                        <wps:style>
                          <a:lnRef idx="2">
                            <a:schemeClr val="dk2">
                              <a:shade val="60000"/>
                              <a:hueOff val="0"/>
                              <a:satOff val="0"/>
                              <a:lumOff val="0"/>
                              <a:alphaOff val="0"/>
                            </a:schemeClr>
                          </a:lnRef>
                          <a:fillRef idx="0">
                            <a:schemeClr val="dk2">
                              <a:hueOff val="0"/>
                              <a:satOff val="0"/>
                              <a:lumOff val="0"/>
                              <a:alphaOff val="0"/>
                            </a:schemeClr>
                          </a:fillRef>
                          <a:effectRef idx="0">
                            <a:schemeClr val="dk2">
                              <a:hueOff val="0"/>
                              <a:satOff val="0"/>
                              <a:lumOff val="0"/>
                              <a:alphaOff val="0"/>
                            </a:schemeClr>
                          </a:effectRef>
                          <a:fontRef idx="minor">
                            <a:schemeClr val="tx1">
                              <a:hueOff val="0"/>
                              <a:satOff val="0"/>
                              <a:lumOff val="0"/>
                              <a:alphaOff val="0"/>
                            </a:schemeClr>
                          </a:fontRef>
                        </wps:style>
                        <wps:bodyPr/>
                      </wps:wsp>
                      <wpg:grpSp>
                        <wpg:cNvPr id="63" name="Group 37"/>
                        <wpg:cNvGrpSpPr/>
                        <wpg:grpSpPr>
                          <a:xfrm>
                            <a:off x="2781300" y="1962150"/>
                            <a:ext cx="1865560" cy="2303561"/>
                            <a:chOff x="2774007" y="1962894"/>
                            <a:chExt cx="1865560" cy="2303561"/>
                          </a:xfrm>
                        </wpg:grpSpPr>
                        <wps:wsp>
                          <wps:cNvPr id="64" name="Freeform: Shape 64"/>
                          <wps:cNvSpPr/>
                          <wps:spPr>
                            <a:xfrm>
                              <a:off x="2774007" y="1962894"/>
                              <a:ext cx="746224" cy="1638448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>
                                <a:path>
                                  <a:moveTo>
                                    <a:pt x="0" y="0"/>
                                  </a:moveTo>
                                  <a:lnTo>
                                    <a:pt x="0" y="1638448"/>
                                  </a:lnTo>
                                  <a:lnTo>
                                    <a:pt x="746224" y="1638448"/>
                                  </a:lnTo>
                                </a:path>
                              </a:pathLst>
                            </a:custGeom>
                            <a:noFill/>
                          </wps:spPr>
                          <wps:style>
                            <a:lnRef idx="2">
                              <a:schemeClr val="dk2">
                                <a:shade val="80000"/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lnRef>
                            <a:fillRef idx="0">
                              <a:scrgbClr r="0" g="0" b="0"/>
                            </a:fillRef>
                            <a:effectRef idx="0">
                              <a:schemeClr val="dk2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effectRef>
                            <a:fontRef idx="minor">
                              <a:schemeClr val="tx1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fontRef>
                          </wps:style>
                          <wps:bodyPr/>
                        </wps:wsp>
                        <wps:wsp>
                          <wps:cNvPr id="65" name="Arc 65"/>
                          <wps:cNvSpPr/>
                          <wps:spPr>
                            <a:xfrm>
                              <a:off x="3422898" y="3455342"/>
                              <a:ext cx="811113" cy="811113"/>
                            </a:xfrm>
                            <a:prstGeom prst="arc">
                              <a:avLst>
                                <a:gd name="adj1" fmla="val 13200000"/>
                                <a:gd name="adj2" fmla="val 19200000"/>
                              </a:avLst>
                            </a:prstGeom>
                          </wps:spPr>
                          <wps:style>
                            <a:lnRef idx="2">
                              <a:schemeClr val="dk2">
                                <a:shade val="60000"/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lnRef>
                            <a:fillRef idx="0">
                              <a:schemeClr val="dk2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fillRef>
                            <a:effectRef idx="0">
                              <a:schemeClr val="dk2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effectRef>
                            <a:fontRef idx="minor">
                              <a:schemeClr val="tx1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fontRef>
                          </wps:style>
                          <wps:bodyPr/>
                        </wps:wsp>
                        <wps:wsp>
                          <wps:cNvPr id="66" name="Freeform: Shape 66"/>
                          <wps:cNvSpPr/>
                          <wps:spPr>
                            <a:xfrm>
                              <a:off x="3017341" y="3601343"/>
                              <a:ext cx="1622226" cy="519112"/>
                            </a:xfrm>
                            <a:custGeom>
                              <a:avLst/>
                              <a:gdLst>
                                <a:gd name="connsiteX0" fmla="*/ 0 w 1622226"/>
                                <a:gd name="connsiteY0" fmla="*/ 0 h 519112"/>
                                <a:gd name="connsiteX1" fmla="*/ 1622226 w 1622226"/>
                                <a:gd name="connsiteY1" fmla="*/ 0 h 519112"/>
                                <a:gd name="connsiteX2" fmla="*/ 1622226 w 1622226"/>
                                <a:gd name="connsiteY2" fmla="*/ 519112 h 519112"/>
                                <a:gd name="connsiteX3" fmla="*/ 0 w 1622226"/>
                                <a:gd name="connsiteY3" fmla="*/ 519112 h 519112"/>
                                <a:gd name="connsiteX4" fmla="*/ 0 w 1622226"/>
                                <a:gd name="connsiteY4" fmla="*/ 0 h 51911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1622226" h="519112">
                                  <a:moveTo>
                                    <a:pt x="0" y="0"/>
                                  </a:moveTo>
                                  <a:lnTo>
                                    <a:pt x="1622226" y="0"/>
                                  </a:lnTo>
                                  <a:lnTo>
                                    <a:pt x="1622226" y="519112"/>
                                  </a:lnTo>
                                  <a:lnTo>
                                    <a:pt x="0" y="51911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>
                              <a:noFill/>
                            </a:ln>
                            <a:sp3d/>
                          </wps:spPr>
                          <wps:style>
                            <a:lnRef idx="2">
                              <a:scrgbClr r="0" g="0" b="0"/>
                            </a:lnRef>
                            <a:fillRef idx="1">
                              <a:scrgbClr r="0" g="0" b="0"/>
                            </a:fillRef>
                            <a:effectRef idx="0">
                              <a:schemeClr val="dk2">
                                <a:alpha val="90000"/>
                                <a:tint val="40000"/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effectRef>
                            <a:fontRef idx="minor">
                              <a:schemeClr val="dk2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fontRef>
                          </wps:style>
                          <wps:txbx>
                            <w:txbxContent>
                              <w:p w14:paraId="41741400" w14:textId="77777777" w:rsidR="00770830" w:rsidRDefault="00770830" w:rsidP="00770830">
                                <w:pPr>
                                  <w:spacing w:after="143" w:line="216" w:lineRule="auto"/>
                                  <w:jc w:val="center"/>
                                  <w:rPr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hAnsi="Calibri"/>
                                    <w:color w:val="000000" w:themeColor="text1"/>
                                    <w:kern w:val="24"/>
                                    <w:sz w:val="34"/>
                                    <w:szCs w:val="34"/>
                                    <w:lang w:val="de-DE"/>
                                  </w:rPr>
                                  <w:t>Web-Formular</w:t>
                                </w:r>
                              </w:p>
                            </w:txbxContent>
                          </wps:txbx>
                          <wps:bodyPr spcFirstLastPara="0" vert="horz" wrap="square" lIns="10795" tIns="10795" rIns="10795" bIns="10795" numCol="1" spcCol="1270" anchor="ctr" anchorCtr="0"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33432F17" id="Group 67" o:spid="_x0000_s1057" style="position:absolute;margin-left:-.35pt;margin-top:21.4pt;width:365.9pt;height:426.55pt;z-index:251686912" coordsize="46468,5417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">
                <v:shape id="Freeform: Shape 3" o:spid="_x0000_s1058" style="position:absolute;left:18002;top:8096;width:9814;height:3406;visibility:visible;mso-wrap-style:square;v-text-anchor:top" coordsize="981447,3406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" path="m,l,170333r981447,l981447,340667e" filled="f" strokecolor="#28323f [1922]" strokeweight="1pt">
                  <v:stroke joinstyle="miter"/>
                  <v:path arrowok="t" textboxrect="0,0,981447,340667"/>
                </v:shape>
                <v:shape id="Freeform: Shape 4" o:spid="_x0000_s1059" style="position:absolute;left:8191;top:8096;width:9814;height:3406;visibility:visible;mso-wrap-style:square;v-text-anchor:top" coordsize="981447,3406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" path="m981447,r,170333l,170333,,340667e" filled="f" strokecolor="#28323f [1922]" strokeweight="1pt">
                  <v:stroke joinstyle="miter"/>
                  <v:path arrowok="t" textboxrect="0,0,981447,340667"/>
                </v:shape>
                <v:shape id="Arc 5" o:spid="_x0000_s1060" style="position:absolute;left:13906;top:381;width:8111;height:8111;visibility:visible;mso-wrap-style:square;v-text-anchor:top" coordsize="811113,8111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" path="m94882,144870nsc171939,53037,285677,,405557,,525437,,639174,53037,716232,144870l405557,405557,94882,144870xem94882,144870nfc171939,53037,285677,,405557,,525437,,639174,53037,716232,144870e" filled="f" strokecolor="#28323f [1922]" strokeweight="1pt">
                  <v:stroke joinstyle="miter"/>
                  <v:path arrowok="t" o:connecttype="custom" o:connectlocs="94882,144870;405557,0;716232,144870" o:connectangles="0,0,0"/>
                </v:shape>
                <v:shape id="Arc 6" o:spid="_x0000_s1061" style="position:absolute;left:13906;width:8111;height:8111;visibility:visible;mso-wrap-style:square;v-text-anchor:top" coordsize="811113,8111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" path="m716231,666243nsc639174,758076,525436,811113,405556,811113v-119880,,-233617,-53037,-310675,-144870l405557,405557,716231,666243xem716231,666243nfc639174,758076,525436,811113,405556,811113v-119880,,-233617,-53037,-310675,-144870e" filled="f" strokecolor="#28323f [1922]" strokeweight="1pt">
                  <v:stroke joinstyle="miter"/>
                  <v:path arrowok="t" o:connecttype="custom" o:connectlocs="716231,666243;405556,811113;94881,666243" o:connectangles="0,0,0"/>
                </v:shape>
                <v:shape id="Freeform: Shape 7" o:spid="_x0000_s1062" style="position:absolute;left:9810;top:1428;width:16223;height:5191;visibility:visible;mso-wrap-style:square;v-text-anchor:middle" coordsize="1622226,5191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" adj="-11796480,,5400" path="m,l1622226,r,519112l,519112,,xe" filled="f" stroked="f" strokeweight="1pt">
                  <v:stroke joinstyle="miter"/>
                  <v:formulas/>
                  <v:path arrowok="t" o:connecttype="custom" o:connectlocs="0,0;1622226,0;1622226,519112;0,519112;0,0" o:connectangles="0,0,0,0,0" textboxrect="0,0,1622226,519112"/>
                  <v:textbox inset=".85pt,.85pt,.85pt,.85pt">
                    <w:txbxContent>
                      <w:p w14:paraId="2D068291" w14:textId="77777777" w:rsidR="00770830" w:rsidRDefault="00770830" w:rsidP="00770830">
                        <w:pPr>
                          <w:spacing w:after="143" w:line="21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hAnsi="Calibri"/>
                            <w:color w:val="4472C4" w:themeColor="accent1"/>
                            <w:kern w:val="24"/>
                            <w:sz w:val="34"/>
                            <w:szCs w:val="34"/>
                            <w:lang w:val="de-DE"/>
                          </w:rPr>
                          <w:t>Schriftliche Kommunikation</w:t>
                        </w:r>
                      </w:p>
                    </w:txbxContent>
                  </v:textbox>
                </v:shape>
                <v:shape id="Arc 8" o:spid="_x0000_s1063" style="position:absolute;left:4095;top:11525;width:8111;height:8111;visibility:visible;mso-wrap-style:square;v-text-anchor:top" coordsize="811113,8111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" path="m716231,666243nsc639174,758076,525436,811113,405556,811113v-119880,,-233617,-53037,-310675,-144870l405557,405557,716231,666243xem716231,666243nfc639174,758076,525436,811113,405556,811113v-119880,,-233617,-53037,-310675,-144870e" filled="f" strokecolor="#28323f [1922]" strokeweight="1pt">
                  <v:stroke joinstyle="miter"/>
                  <v:path arrowok="t" o:connecttype="custom" o:connectlocs="716231,666243;405556,811113;94881,666243" o:connectangles="0,0,0"/>
                </v:shape>
                <v:group id="Group 9" o:spid="_x0000_s1064" style="position:absolute;top:11906;width:16222;height:8111" coordorigin=",11517" coordsize="16222,81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FqWW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fAb/X8IPkJsnAAAA//8DAFBLAQItABQABgAIAAAAIQDb4fbL7gAAAIUBAAATAAAAAAAAAAAA&#10;AAAAAAAAAABbQ29udGVudF9UeXBlc10ueG1sUEsBAi0AFAAGAAgAAAAhAFr0LFu/AAAAFQEAAAsA&#10;AAAAAAAAAAAAAAAAHwEAAF9yZWxzLy5yZWxzUEsBAi0AFAAGAAgAAAAhADkWpZbEAAAA2wAAAA8A&#10;AAAAAAAAAAAAAAAABwIAAGRycy9kb3ducmV2LnhtbFBLBQYAAAAAAwADALcAAAD4AgAAAAA=&#10;">
                  <v:shape id="Arc 33" o:spid="_x0000_s1065" style="position:absolute;left:4055;top:11517;width:8111;height:8111;visibility:visible;mso-wrap-style:square;v-text-anchor:top" coordsize="811113,8111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" path="m94882,144870nsc171939,53037,285677,,405557,,525437,,639174,53037,716232,144870l405557,405557,94882,144870xem94882,144870nfc171939,53037,285677,,405557,,525437,,639174,53037,716232,144870e" filled="f" strokecolor="#28323f [1922]" strokeweight="1pt">
                    <v:stroke joinstyle="miter"/>
                    <v:path arrowok="t" o:connecttype="custom" o:connectlocs="94882,144870;405557,0;716232,144870" o:connectangles="0,0,0"/>
                  </v:shape>
                  <v:shape id="Freeform: Shape 37" o:spid="_x0000_s1066" style="position:absolute;top:12977;width:16222;height:5191;visibility:visible;mso-wrap-style:square;v-text-anchor:middle" coordsize="1622226,5191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" adj="-11796480,,5400" path="m,l1622226,r,519112l,519112,,xe" filled="f" stroked="f" strokeweight="1pt">
                    <v:stroke joinstyle="miter"/>
                    <v:formulas/>
                    <v:path arrowok="t" o:connecttype="custom" o:connectlocs="0,0;1622226,0;1622226,519112;0,519112;0,0" o:connectangles="0,0,0,0,0" textboxrect="0,0,1622226,519112"/>
                    <v:textbox inset=".85pt,.85pt,.85pt,.85pt">
                      <w:txbxContent>
                        <w:p w14:paraId="3DC17B02" w14:textId="77777777" w:rsidR="00770830" w:rsidRDefault="00770830" w:rsidP="00770830">
                          <w:pPr>
                            <w:spacing w:after="143" w:line="216" w:lineRule="auto"/>
                            <w:jc w:val="center"/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hAnsi="Calibri"/>
                              <w:color w:val="ED7D31" w:themeColor="accent2"/>
                              <w:kern w:val="24"/>
                              <w:sz w:val="34"/>
                              <w:szCs w:val="34"/>
                              <w:lang w:val="de-DE"/>
                            </w:rPr>
                            <w:t>Papiergebunden</w:t>
                          </w:r>
                        </w:p>
                      </w:txbxContent>
                    </v:textbox>
                  </v:shape>
                </v:group>
                <v:shape id="Arc 12" o:spid="_x0000_s1067" style="position:absolute;left:14668;top:23050;width:8111;height:8111;visibility:visible;mso-wrap-style:square;v-text-anchor:top" coordsize="811113,8111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" path="m716231,666243nsc639174,758076,525436,811113,405556,811113v-119880,,-233617,-53037,-310675,-144870l405557,405557,716231,666243xem716231,666243nfc639174,758076,525436,811113,405556,811113v-119880,,-233617,-53037,-310675,-144870e" filled="f" strokecolor="#28323f [1922]" strokeweight="1pt">
                  <v:stroke joinstyle="miter"/>
                  <v:path arrowok="t" o:connecttype="custom" o:connectlocs="716231,666243;405556,811113;94881,666243" o:connectangles="0,0,0"/>
                </v:shape>
                <v:group id="Group 13" o:spid="_x0000_s1068" style="position:absolute;left:8191;top:19621;width:18656;height:11518" coordorigin="8111,19628" coordsize="18655,115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">
                  <v:shape id="Freeform: Shape 40" o:spid="_x0000_s1069" style="position:absolute;left:8111;top:19628;width:7462;height:4867;visibility:visible;mso-wrap-style:square;v-text-anchor:top" coordsize="746224,4866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" path="m,l,486667r746224,e" filled="f" strokecolor="#364354 [2562]" strokeweight="1pt">
                    <v:stroke joinstyle="miter"/>
                    <v:path arrowok="t" textboxrect="0,0,746224,486667"/>
                  </v:shape>
                  <v:shape id="Arc 41" o:spid="_x0000_s1070" style="position:absolute;left:14600;top:23035;width:8111;height:8111;visibility:visible;mso-wrap-style:square;v-text-anchor:top" coordsize="811113,8111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" path="m94882,144870nsc171939,53037,285677,,405557,,525437,,639174,53037,716232,144870l405557,405557,94882,144870xem94882,144870nfc171939,53037,285677,,405557,,525437,,639174,53037,716232,144870e" filled="f" strokecolor="#28323f [1922]" strokeweight="1pt">
                    <v:stroke joinstyle="miter"/>
                    <v:path arrowok="t" o:connecttype="custom" o:connectlocs="94882,144870;405557,0;716232,144870" o:connectangles="0,0,0"/>
                  </v:shape>
                  <v:shape id="Freeform: Shape 42" o:spid="_x0000_s1071" style="position:absolute;left:10544;top:24495;width:16222;height:5191;visibility:visible;mso-wrap-style:square;v-text-anchor:middle" coordsize="1622226,5191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" adj="-11796480,,5400" path="m,l1622226,r,519112l,519112,,xe" filled="f" stroked="f" strokeweight="1pt">
                    <v:stroke joinstyle="miter"/>
                    <v:formulas/>
                    <v:path arrowok="t" o:connecttype="custom" o:connectlocs="0,0;1622226,0;1622226,519112;0,519112;0,0" o:connectangles="0,0,0,0,0" textboxrect="0,0,1622226,519112"/>
                    <v:textbox inset=".85pt,.85pt,.85pt,.85pt">
                      <w:txbxContent>
                        <w:p w14:paraId="79159213" w14:textId="77777777" w:rsidR="00770830" w:rsidRDefault="00770830" w:rsidP="00770830">
                          <w:pPr>
                            <w:spacing w:after="143" w:line="216" w:lineRule="auto"/>
                            <w:jc w:val="center"/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hAnsi="Calibri"/>
                              <w:color w:val="000000" w:themeColor="text1"/>
                              <w:kern w:val="24"/>
                              <w:sz w:val="34"/>
                              <w:szCs w:val="34"/>
                              <w:lang w:val="de-DE"/>
                            </w:rPr>
                            <w:t>Brief</w:t>
                          </w:r>
                        </w:p>
                      </w:txbxContent>
                    </v:textbox>
                  </v:shape>
                </v:group>
                <v:shape id="Arc 17" o:spid="_x0000_s1072" style="position:absolute;left:14668;top:34575;width:8111;height:8111;visibility:visible;mso-wrap-style:square;v-text-anchor:top" coordsize="811113,8111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" path="m716231,666243nsc639174,758076,525436,811113,405556,811113v-119880,,-233617,-53037,-310675,-144870l405557,405557,716231,666243xem716231,666243nfc639174,758076,525436,811113,405556,811113v-119880,,-233617,-53037,-310675,-144870e" filled="f" strokecolor="#28323f [1922]" strokeweight="1pt">
                  <v:stroke joinstyle="miter"/>
                  <v:path arrowok="t" o:connecttype="custom" o:connectlocs="716231,666243;405556,811113;94881,666243" o:connectangles="0,0,0"/>
                </v:shape>
                <v:group id="Group 18" o:spid="_x0000_s1073" style="position:absolute;left:8191;top:19621;width:18656;height:23036" coordorigin="8111,19628" coordsize="18655,230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">
                  <v:shape id="Freeform: Shape 45" o:spid="_x0000_s1074" style="position:absolute;left:8111;top:19628;width:7462;height:16385;visibility:visible;mso-wrap-style:square;v-text-anchor:top" coordsize="746224,16384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" path="m,l,1638448r746224,e" filled="f" strokecolor="#364354 [2562]" strokeweight="1pt">
                    <v:stroke joinstyle="miter"/>
                    <v:path arrowok="t" textboxrect="0,0,746224,1638448"/>
                  </v:shape>
                  <v:shape id="Arc 46" o:spid="_x0000_s1075" style="position:absolute;left:14600;top:34553;width:8111;height:8111;visibility:visible;mso-wrap-style:square;v-text-anchor:top" coordsize="811113,8111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" path="m94882,144870nsc171939,53037,285677,,405557,,525437,,639174,53037,716232,144870l405557,405557,94882,144870xem94882,144870nfc171939,53037,285677,,405557,,525437,,639174,53037,716232,144870e" filled="f" strokecolor="#28323f [1922]" strokeweight="1pt">
                    <v:stroke joinstyle="miter"/>
                    <v:path arrowok="t" o:connecttype="custom" o:connectlocs="94882,144870;405557,0;716232,144870" o:connectangles="0,0,0"/>
                  </v:shape>
                  <v:shape id="Freeform: Shape 47" o:spid="_x0000_s1076" style="position:absolute;left:10544;top:36013;width:16222;height:5191;visibility:visible;mso-wrap-style:square;v-text-anchor:middle" coordsize="1622226,5191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" adj="-11796480,,5400" path="m,l1622226,r,519112l,519112,,xe" filled="f" stroked="f" strokeweight="1pt">
                    <v:stroke joinstyle="miter"/>
                    <v:formulas/>
                    <v:path arrowok="t" o:connecttype="custom" o:connectlocs="0,0;1622226,0;1622226,519112;0,519112;0,0" o:connectangles="0,0,0,0,0" textboxrect="0,0,1622226,519112"/>
                    <v:textbox inset=".85pt,.85pt,.85pt,.85pt">
                      <w:txbxContent>
                        <w:p w14:paraId="33DCB5EC" w14:textId="77777777" w:rsidR="00770830" w:rsidRDefault="00770830" w:rsidP="00770830">
                          <w:pPr>
                            <w:spacing w:after="143" w:line="216" w:lineRule="auto"/>
                            <w:jc w:val="center"/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hAnsi="Calibri"/>
                              <w:color w:val="000000" w:themeColor="text1"/>
                              <w:kern w:val="24"/>
                              <w:sz w:val="34"/>
                              <w:szCs w:val="34"/>
                              <w:lang w:val="de-DE"/>
                            </w:rPr>
                            <w:t>Fax</w:t>
                          </w:r>
                        </w:p>
                      </w:txbxContent>
                    </v:textbox>
                  </v:shape>
                </v:group>
                <v:shape id="Arc 22" o:spid="_x0000_s1077" style="position:absolute;left:14668;top:46005;width:8111;height:8111;visibility:visible;mso-wrap-style:square;v-text-anchor:top" coordsize="811113,8111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" path="m716231,666243nsc639174,758076,525436,811113,405556,811113v-119880,,-233617,-53037,-310675,-144870l405557,405557,716231,666243xem716231,666243nfc639174,758076,525436,811113,405556,811113v-119880,,-233617,-53037,-310675,-144870e" filled="f" strokecolor="#28323f [1922]" strokeweight="1pt">
                  <v:stroke joinstyle="miter"/>
                  <v:path arrowok="t" o:connecttype="custom" o:connectlocs="716231,666243;405556,811113;94881,666243" o:connectangles="0,0,0"/>
                </v:shape>
                <v:group id="Group 23" o:spid="_x0000_s1078" style="position:absolute;left:8191;top:19621;width:18656;height:34553" coordorigin="8111,19628" coordsize="18655,345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">
                  <v:shape id="Freeform: Shape 50" o:spid="_x0000_s1079" style="position:absolute;left:8111;top:19628;width:7462;height:27903;visibility:visible;mso-wrap-style:square;v-text-anchor:top" coordsize="746224,27902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" path="m,l,2790229r746224,e" filled="f" strokecolor="#364354 [2562]" strokeweight="1pt">
                    <v:stroke joinstyle="miter"/>
                    <v:path arrowok="t" textboxrect="0,0,746224,2790229"/>
                  </v:shape>
                  <v:shape id="Arc 51" o:spid="_x0000_s1080" style="position:absolute;left:14600;top:46071;width:8111;height:8111;visibility:visible;mso-wrap-style:square;v-text-anchor:top" coordsize="811113,8111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" path="m94882,144870nsc171939,53037,285677,,405557,,525437,,639174,53037,716232,144870l405557,405557,94882,144870xem94882,144870nfc171939,53037,285677,,405557,,525437,,639174,53037,716232,144870e" filled="f" strokecolor="#28323f [1922]" strokeweight="1pt">
                    <v:stroke joinstyle="miter"/>
                    <v:path arrowok="t" o:connecttype="custom" o:connectlocs="94882,144870;405557,0;716232,144870" o:connectangles="0,0,0"/>
                  </v:shape>
                  <v:shape id="Freeform: Shape 52" o:spid="_x0000_s1081" style="position:absolute;left:10544;top:47531;width:16222;height:5191;visibility:visible;mso-wrap-style:square;v-text-anchor:middle" coordsize="1622226,5191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" adj="-11796480,,5400" path="m,l1622226,r,519112l,519112,,xe" filled="f" stroked="f" strokeweight="1pt">
                    <v:stroke joinstyle="miter"/>
                    <v:formulas/>
                    <v:path arrowok="t" o:connecttype="custom" o:connectlocs="0,0;1622226,0;1622226,519112;0,519112;0,0" o:connectangles="0,0,0,0,0" textboxrect="0,0,1622226,519112"/>
                    <v:textbox inset=".85pt,.85pt,.85pt,.85pt">
                      <w:txbxContent>
                        <w:p w14:paraId="581258B4" w14:textId="77777777" w:rsidR="00770830" w:rsidRDefault="00770830" w:rsidP="00770830">
                          <w:pPr>
                            <w:spacing w:after="143" w:line="216" w:lineRule="auto"/>
                            <w:jc w:val="center"/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hAnsi="Calibri"/>
                              <w:color w:val="000000" w:themeColor="text1"/>
                              <w:kern w:val="24"/>
                              <w:sz w:val="34"/>
                              <w:szCs w:val="34"/>
                              <w:lang w:val="de-DE"/>
                            </w:rPr>
                            <w:t>Formulare, EDV-Ausdrucke</w:t>
                          </w:r>
                        </w:p>
                      </w:txbxContent>
                    </v:textbox>
                  </v:shape>
                </v:group>
                <v:shape id="Arc 27" o:spid="_x0000_s1082" style="position:absolute;left:23717;top:11906;width:8111;height:8111;visibility:visible;mso-wrap-style:square;v-text-anchor:top" coordsize="811113,8111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" path="m94882,144870nsc171939,53037,285677,,405557,,525437,,639174,53037,716232,144870l405557,405557,94882,144870xem94882,144870nfc171939,53037,285677,,405557,,525437,,639174,53037,716232,144870e" filled="f" strokecolor="#28323f [1922]" strokeweight="1pt">
                  <v:stroke joinstyle="miter"/>
                  <v:path arrowok="t" o:connecttype="custom" o:connectlocs="94882,144870;405557,0;716232,144870" o:connectangles="0,0,0"/>
                </v:shape>
                <v:group id="Group 28" o:spid="_x0000_s1083" style="position:absolute;left:19716;top:11525;width:16223;height:8111" coordorigin="19628,11517" coordsize="16222,81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">
                  <v:shape id="Arc 55" o:spid="_x0000_s1084" style="position:absolute;left:23684;top:11517;width:8111;height:8111;visibility:visible;mso-wrap-style:square;v-text-anchor:top" coordsize="811113,8111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" path="m716231,666243nsc639174,758076,525436,811113,405556,811113v-119880,,-233617,-53037,-310675,-144870l405557,405557,716231,666243xem716231,666243nfc639174,758076,525436,811113,405556,811113v-119880,,-233617,-53037,-310675,-144870e" filled="f" strokecolor="#28323f [1922]" strokeweight="1pt">
                    <v:stroke joinstyle="miter"/>
                    <v:path arrowok="t" o:connecttype="custom" o:connectlocs="716231,666243;405556,811113;94881,666243" o:connectangles="0,0,0"/>
                  </v:shape>
                  <v:shape id="Freeform: Shape 56" o:spid="_x0000_s1085" style="position:absolute;left:19628;top:12977;width:16223;height:5191;visibility:visible;mso-wrap-style:square;v-text-anchor:middle" coordsize="1622226,5191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" adj="-11796480,,5400" path="m,l1622226,r,519112l,519112,,xe" filled="f" stroked="f" strokeweight="1pt">
                    <v:stroke joinstyle="miter"/>
                    <v:formulas/>
                    <v:path arrowok="t" o:connecttype="custom" o:connectlocs="0,0;1622226,0;1622226,519112;0,519112;0,0" o:connectangles="0,0,0,0,0" textboxrect="0,0,1622226,519112"/>
                    <v:textbox inset=".85pt,.85pt,.85pt,.85pt">
                      <w:txbxContent>
                        <w:p w14:paraId="3D1E7282" w14:textId="77777777" w:rsidR="00770830" w:rsidRDefault="00770830" w:rsidP="00770830">
                          <w:pPr>
                            <w:spacing w:after="143" w:line="216" w:lineRule="auto"/>
                            <w:jc w:val="center"/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hAnsi="Calibri"/>
                              <w:color w:val="ED7D31" w:themeColor="accent2"/>
                              <w:kern w:val="24"/>
                              <w:sz w:val="34"/>
                              <w:szCs w:val="34"/>
                              <w:lang w:val="de-DE"/>
                            </w:rPr>
                            <w:t>Elektronisch</w:t>
                          </w:r>
                        </w:p>
                      </w:txbxContent>
                    </v:textbox>
                  </v:shape>
                </v:group>
                <v:shape id="Arc 31" o:spid="_x0000_s1086" style="position:absolute;left:34290;top:23050;width:8111;height:8111;visibility:visible;mso-wrap-style:square;v-text-anchor:top" coordsize="811113,8111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" path="m716231,666243nsc639174,758076,525436,811113,405556,811113v-119880,,-233617,-53037,-310675,-144870l405557,405557,716231,666243xem716231,666243nfc639174,758076,525436,811113,405556,811113v-119880,,-233617,-53037,-310675,-144870e" filled="f" strokecolor="#28323f [1922]" strokeweight="1pt">
                  <v:stroke joinstyle="miter"/>
                  <v:path arrowok="t" o:connecttype="custom" o:connectlocs="716231,666243;405556,811113;94881,666243" o:connectangles="0,0,0"/>
                </v:shape>
                <v:group id="Group 32" o:spid="_x0000_s1087" style="position:absolute;left:27813;top:19621;width:18655;height:11518" coordorigin="27740,19628" coordsize="18655,115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">
                  <v:shape id="Freeform: Shape 59" o:spid="_x0000_s1088" style="position:absolute;left:27740;top:19628;width:7462;height:4867;visibility:visible;mso-wrap-style:square;v-text-anchor:top" coordsize="746224,4866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" path="m,l,486667r746224,e" filled="f" strokecolor="#364354 [2562]" strokeweight="1pt">
                    <v:stroke joinstyle="miter"/>
                    <v:path arrowok="t" textboxrect="0,0,746224,486667"/>
                  </v:shape>
                  <v:shape id="Arc 60" o:spid="_x0000_s1089" style="position:absolute;left:34228;top:23035;width:8112;height:8111;visibility:visible;mso-wrap-style:square;v-text-anchor:top" coordsize="811113,8111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" path="m94882,144870nsc171939,53037,285677,,405557,,525437,,639174,53037,716232,144870l405557,405557,94882,144870xem94882,144870nfc171939,53037,285677,,405557,,525437,,639174,53037,716232,144870e" filled="f" strokecolor="#28323f [1922]" strokeweight="1pt">
                    <v:stroke joinstyle="miter"/>
                    <v:path arrowok="t" o:connecttype="custom" o:connectlocs="94882,144870;405557,0;716232,144870" o:connectangles="0,0,0"/>
                  </v:shape>
                  <v:shape id="Freeform: Shape 61" o:spid="_x0000_s1090" style="position:absolute;left:30173;top:24495;width:16222;height:5191;visibility:visible;mso-wrap-style:square;v-text-anchor:middle" coordsize="1622226,5191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" adj="-11796480,,5400" path="m,l1622226,r,519112l,519112,,xe" filled="f" stroked="f" strokeweight="1pt">
                    <v:stroke joinstyle="miter"/>
                    <v:formulas/>
                    <v:path arrowok="t" o:connecttype="custom" o:connectlocs="0,0;1622226,0;1622226,519112;0,519112;0,0" o:connectangles="0,0,0,0,0" textboxrect="0,0,1622226,519112"/>
                    <v:textbox inset=".85pt,.85pt,.85pt,.85pt">
                      <w:txbxContent>
                        <w:p w14:paraId="47C59D9D" w14:textId="77777777" w:rsidR="00770830" w:rsidRDefault="00770830" w:rsidP="00770830">
                          <w:pPr>
                            <w:spacing w:after="143" w:line="216" w:lineRule="auto"/>
                            <w:jc w:val="center"/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hAnsi="Calibri"/>
                              <w:color w:val="000000" w:themeColor="text1"/>
                              <w:kern w:val="24"/>
                              <w:sz w:val="34"/>
                              <w:szCs w:val="34"/>
                              <w:lang w:val="de-DE"/>
                            </w:rPr>
                            <w:t>E-Mail</w:t>
                          </w:r>
                        </w:p>
                      </w:txbxContent>
                    </v:textbox>
                  </v:shape>
                </v:group>
                <v:shape id="Arc 36" o:spid="_x0000_s1091" style="position:absolute;left:34290;top:34575;width:8111;height:8111;visibility:visible;mso-wrap-style:square;v-text-anchor:top" coordsize="811113,8111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" path="m716231,666243nsc639174,758076,525436,811113,405556,811113v-119880,,-233617,-53037,-310675,-144870l405557,405557,716231,666243xem716231,666243nfc639174,758076,525436,811113,405556,811113v-119880,,-233617,-53037,-310675,-144870e" filled="f" strokecolor="#28323f [1922]" strokeweight="1pt">
                  <v:stroke joinstyle="miter"/>
                  <v:path arrowok="t" o:connecttype="custom" o:connectlocs="716231,666243;405556,811113;94881,666243" o:connectangles="0,0,0"/>
                </v:shape>
                <v:group id="Group 37" o:spid="_x0000_s1092" style="position:absolute;left:27813;top:19621;width:18655;height:23036" coordorigin="27740,19628" coordsize="18655,230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">
                  <v:shape id="Freeform: Shape 64" o:spid="_x0000_s1093" style="position:absolute;left:27740;top:19628;width:7462;height:16385;visibility:visible;mso-wrap-style:square;v-text-anchor:top" coordsize="746224,16384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" path="m,l,1638448r746224,e" filled="f" strokecolor="#364354 [2562]" strokeweight="1pt">
                    <v:stroke joinstyle="miter"/>
                    <v:path arrowok="t" textboxrect="0,0,746224,1638448"/>
                  </v:shape>
                  <v:shape id="Arc 65" o:spid="_x0000_s1094" style="position:absolute;left:34228;top:34553;width:8112;height:8111;visibility:visible;mso-wrap-style:square;v-text-anchor:top" coordsize="811113,8111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" path="m94882,144870nsc171939,53037,285677,,405557,,525437,,639174,53037,716232,144870l405557,405557,94882,144870xem94882,144870nfc171939,53037,285677,,405557,,525437,,639174,53037,716232,144870e" filled="f" strokecolor="#28323f [1922]" strokeweight="1pt">
                    <v:stroke joinstyle="miter"/>
                    <v:path arrowok="t" o:connecttype="custom" o:connectlocs="94882,144870;405557,0;716232,144870" o:connectangles="0,0,0"/>
                  </v:shape>
                  <v:shape id="Freeform: Shape 66" o:spid="_x0000_s1095" style="position:absolute;left:30173;top:36013;width:16222;height:5191;visibility:visible;mso-wrap-style:square;v-text-anchor:middle" coordsize="1622226,5191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" adj="-11796480,,5400" path="m,l1622226,r,519112l,519112,,xe" filled="f" stroked="f" strokeweight="1pt">
                    <v:stroke joinstyle="miter"/>
                    <v:formulas/>
                    <v:path arrowok="t" o:connecttype="custom" o:connectlocs="0,0;1622226,0;1622226,519112;0,519112;0,0" o:connectangles="0,0,0,0,0" textboxrect="0,0,1622226,519112"/>
                    <v:textbox inset=".85pt,.85pt,.85pt,.85pt">
                      <w:txbxContent>
                        <w:p w14:paraId="41741400" w14:textId="77777777" w:rsidR="00770830" w:rsidRDefault="00770830" w:rsidP="00770830">
                          <w:pPr>
                            <w:spacing w:after="143" w:line="216" w:lineRule="auto"/>
                            <w:jc w:val="center"/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hAnsi="Calibri"/>
                              <w:color w:val="000000" w:themeColor="text1"/>
                              <w:kern w:val="24"/>
                              <w:sz w:val="34"/>
                              <w:szCs w:val="34"/>
                              <w:lang w:val="de-DE"/>
                            </w:rPr>
                            <w:t>Web-Formular</w:t>
                          </w:r>
                        </w:p>
                      </w:txbxContent>
                    </v:textbox>
                  </v:shape>
                </v:group>
                <w10:wrap type="topAndBottom"/>
              </v:group>
            </w:pict>
          </mc:Fallback>
        </mc:AlternateContent>
      </w:r>
      <w:r>
        <w:t>Schriftliche Kommunikation</w:t>
      </w:r>
    </w:p>
    <w:p w14:paraId="52C442DD" w14:textId="77777777" w:rsidR="00770830" w:rsidRDefault="00770830" w:rsidP="00770830">
      <w:pPr>
        <w:pStyle w:val="Heading3"/>
      </w:pPr>
    </w:p>
    <w:p w14:paraId="78AFD85C" w14:textId="734FAD9D" w:rsidR="00770830" w:rsidRDefault="00770830" w:rsidP="00770830">
      <w:pPr>
        <w:pStyle w:val="Heading3"/>
      </w:pPr>
      <w:r>
        <w:t>Vergleich Mündliche – Schriftliche Kommunikation</w:t>
      </w:r>
    </w:p>
    <w:tbl>
      <w:tblPr>
        <w:tblStyle w:val="GridTable4-Accent3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770830" w14:paraId="01BE247D" w14:textId="77777777" w:rsidTr="0077083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2B75F0C5" w14:textId="4720FFEC" w:rsidR="00770830" w:rsidRDefault="00770830" w:rsidP="00770830">
            <w:r>
              <w:t>Mündliche Kommunikation</w:t>
            </w:r>
          </w:p>
        </w:tc>
        <w:tc>
          <w:tcPr>
            <w:tcW w:w="4531" w:type="dxa"/>
          </w:tcPr>
          <w:p w14:paraId="66A2770D" w14:textId="19C5AD61" w:rsidR="00770830" w:rsidRDefault="00770830" w:rsidP="0077083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chriftliche Kommunikation</w:t>
            </w:r>
          </w:p>
        </w:tc>
      </w:tr>
      <w:tr w:rsidR="00770830" w14:paraId="498CE6AF" w14:textId="77777777" w:rsidTr="007708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06F7F52B" w14:textId="77777777" w:rsidR="00770830" w:rsidRPr="00770830" w:rsidRDefault="00770830" w:rsidP="00770830">
            <w:r w:rsidRPr="00770830">
              <w:rPr>
                <w:lang w:val="de-DE"/>
              </w:rPr>
              <w:t>Schnell und häufig billig</w:t>
            </w:r>
          </w:p>
          <w:p w14:paraId="768A7F10" w14:textId="0483F3D8" w:rsidR="00770830" w:rsidRDefault="00770830" w:rsidP="00770830"/>
        </w:tc>
        <w:tc>
          <w:tcPr>
            <w:tcW w:w="4531" w:type="dxa"/>
          </w:tcPr>
          <w:p w14:paraId="5A3BD133" w14:textId="77777777" w:rsidR="00770830" w:rsidRPr="00770830" w:rsidRDefault="00770830" w:rsidP="007708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70830">
              <w:rPr>
                <w:lang w:val="de-DE"/>
              </w:rPr>
              <w:t>Präzise</w:t>
            </w:r>
          </w:p>
          <w:p w14:paraId="3A3976BC" w14:textId="77777777" w:rsidR="00770830" w:rsidRDefault="00770830" w:rsidP="00770830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770830" w14:paraId="7524AF2D" w14:textId="77777777" w:rsidTr="0077083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53371CD8" w14:textId="77777777" w:rsidR="00770830" w:rsidRPr="00770830" w:rsidRDefault="00770830" w:rsidP="00770830">
            <w:r w:rsidRPr="00770830">
              <w:rPr>
                <w:lang w:val="de-DE"/>
              </w:rPr>
              <w:t>Möglichkeit sofort auf Gesprächspartner einzugehen</w:t>
            </w:r>
          </w:p>
          <w:p w14:paraId="3D7A9FFD" w14:textId="77777777" w:rsidR="00770830" w:rsidRDefault="00770830" w:rsidP="00770830"/>
        </w:tc>
        <w:tc>
          <w:tcPr>
            <w:tcW w:w="4531" w:type="dxa"/>
          </w:tcPr>
          <w:p w14:paraId="261783A6" w14:textId="77777777" w:rsidR="00770830" w:rsidRPr="00770830" w:rsidRDefault="00770830" w:rsidP="007708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70830">
              <w:rPr>
                <w:lang w:val="de-DE"/>
              </w:rPr>
              <w:t>Schriftstücke können aufbewahrt werden</w:t>
            </w:r>
          </w:p>
          <w:p w14:paraId="245893A4" w14:textId="77777777" w:rsidR="00770830" w:rsidRDefault="00770830" w:rsidP="00770830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770830" w14:paraId="16E524CA" w14:textId="77777777" w:rsidTr="007708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4CE366A0" w14:textId="77777777" w:rsidR="00770830" w:rsidRPr="00770830" w:rsidRDefault="00770830" w:rsidP="00770830">
            <w:r w:rsidRPr="00770830">
              <w:rPr>
                <w:lang w:val="de-DE"/>
              </w:rPr>
              <w:t>Kein Beleg / Kein Beweis</w:t>
            </w:r>
          </w:p>
          <w:p w14:paraId="1B613ED2" w14:textId="77777777" w:rsidR="00770830" w:rsidRDefault="00770830" w:rsidP="00770830"/>
        </w:tc>
        <w:tc>
          <w:tcPr>
            <w:tcW w:w="4531" w:type="dxa"/>
          </w:tcPr>
          <w:p w14:paraId="619058E0" w14:textId="77777777" w:rsidR="00770830" w:rsidRPr="00770830" w:rsidRDefault="00770830" w:rsidP="007708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70830">
              <w:rPr>
                <w:lang w:val="de-DE"/>
              </w:rPr>
              <w:t>Empfänger kann die Information mehrmals und besser verarbeiten</w:t>
            </w:r>
          </w:p>
          <w:p w14:paraId="7CB3C04C" w14:textId="77777777" w:rsidR="00770830" w:rsidRDefault="00770830" w:rsidP="007708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770830" w14:paraId="3BF18173" w14:textId="77777777" w:rsidTr="0077083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6FC1128D" w14:textId="77777777" w:rsidR="00770830" w:rsidRDefault="00770830" w:rsidP="00770830"/>
        </w:tc>
        <w:tc>
          <w:tcPr>
            <w:tcW w:w="4531" w:type="dxa"/>
          </w:tcPr>
          <w:p w14:paraId="3D2228CA" w14:textId="77777777" w:rsidR="00770830" w:rsidRPr="00770830" w:rsidRDefault="00770830" w:rsidP="007708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70830">
              <w:rPr>
                <w:lang w:val="de-DE"/>
              </w:rPr>
              <w:t>Umfangreiche Information kann leicht dargestellt werden</w:t>
            </w:r>
          </w:p>
          <w:p w14:paraId="5CF19BC3" w14:textId="77777777" w:rsidR="00770830" w:rsidRDefault="00770830" w:rsidP="007708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770830" w14:paraId="3702E9F9" w14:textId="77777777" w:rsidTr="007708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3AFFEB0D" w14:textId="77777777" w:rsidR="00770830" w:rsidRDefault="00770830" w:rsidP="00770830"/>
        </w:tc>
        <w:tc>
          <w:tcPr>
            <w:tcW w:w="4531" w:type="dxa"/>
          </w:tcPr>
          <w:p w14:paraId="06E91623" w14:textId="77777777" w:rsidR="00770830" w:rsidRDefault="00770830" w:rsidP="007708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27B174B2" w14:textId="6EE55F32" w:rsidR="00770830" w:rsidRDefault="00770830" w:rsidP="00770830"/>
    <w:p w14:paraId="7081F321" w14:textId="77777777" w:rsidR="00770830" w:rsidRDefault="00770830">
      <w:r>
        <w:br w:type="page"/>
      </w:r>
    </w:p>
    <w:p w14:paraId="159A0A17" w14:textId="5181D432" w:rsidR="000F61B2" w:rsidRPr="000F61B2" w:rsidRDefault="00770830" w:rsidP="000F61B2">
      <w:pPr>
        <w:pStyle w:val="Heading3"/>
        <w:spacing w:after="240"/>
      </w:pPr>
      <w:r>
        <w:lastRenderedPageBreak/>
        <w:t>E-Mail</w:t>
      </w:r>
    </w:p>
    <w:p w14:paraId="5A752F37" w14:textId="51DF6EA8" w:rsidR="00770830" w:rsidRPr="00770830" w:rsidRDefault="000F61B2" w:rsidP="00E67B82">
      <w:pPr>
        <w:numPr>
          <w:ilvl w:val="0"/>
          <w:numId w:val="3"/>
        </w:numPr>
      </w:pPr>
      <w:r>
        <w:rPr>
          <w:lang w:val="de-DE"/>
        </w:rPr>
        <w:t>Reine Text-E-Mails e</w:t>
      </w:r>
      <w:r w:rsidR="00770830" w:rsidRPr="00770830">
        <w:rPr>
          <w:lang w:val="de-DE"/>
        </w:rPr>
        <w:t>ignen sich für kurze Nachrichten und werden relativ formlos gestaltet.</w:t>
      </w:r>
    </w:p>
    <w:p w14:paraId="1CF0DD74" w14:textId="77777777" w:rsidR="000F61B2" w:rsidRPr="000F61B2" w:rsidRDefault="000F61B2" w:rsidP="00E67B82">
      <w:pPr>
        <w:pStyle w:val="ListParagraph"/>
        <w:numPr>
          <w:ilvl w:val="0"/>
          <w:numId w:val="3"/>
        </w:numPr>
      </w:pPr>
      <w:r w:rsidRPr="000F61B2">
        <w:rPr>
          <w:lang w:val="de-DE"/>
        </w:rPr>
        <w:t>E-Mails mit Attachment</w:t>
      </w:r>
    </w:p>
    <w:p w14:paraId="5CA13B14" w14:textId="77777777" w:rsidR="00770830" w:rsidRPr="00770830" w:rsidRDefault="00770830" w:rsidP="00E67B82">
      <w:pPr>
        <w:pStyle w:val="ListParagraph"/>
        <w:numPr>
          <w:ilvl w:val="1"/>
          <w:numId w:val="3"/>
        </w:numPr>
      </w:pPr>
      <w:r w:rsidRPr="00770830">
        <w:rPr>
          <w:lang w:val="de-DE"/>
        </w:rPr>
        <w:t>Dadurch können umfangreiche Dateien versendet werden (Verträge, Protokolle, Aktennotizen, …)</w:t>
      </w:r>
    </w:p>
    <w:p w14:paraId="30644FE6" w14:textId="77777777" w:rsidR="00770830" w:rsidRPr="00770830" w:rsidRDefault="00770830" w:rsidP="00770830">
      <w:r w:rsidRPr="00770830">
        <w:rPr>
          <w:lang w:val="de-DE"/>
        </w:rPr>
        <w:t>Bei großen Datenmengen ist die Datengröße zu berücksichtigen „Magische Grenze“ bildet die Dateigrenze ab 10MB</w:t>
      </w:r>
    </w:p>
    <w:p w14:paraId="1359F809" w14:textId="14892EB1" w:rsidR="00770830" w:rsidRPr="00770830" w:rsidRDefault="00770830" w:rsidP="00E67B82">
      <w:pPr>
        <w:pStyle w:val="ListParagraph"/>
        <w:numPr>
          <w:ilvl w:val="0"/>
          <w:numId w:val="3"/>
        </w:numPr>
        <w:rPr>
          <w:lang w:val="en-GB"/>
        </w:rPr>
      </w:pPr>
      <w:r w:rsidRPr="00770830">
        <w:rPr>
          <w:lang w:val="en-GB"/>
        </w:rPr>
        <w:t>CC – Carbon Copy; BCC – Blind Carbon Copy</w:t>
      </w:r>
    </w:p>
    <w:p w14:paraId="1E8ACC90" w14:textId="0A21450B" w:rsidR="00770830" w:rsidRDefault="000F61B2" w:rsidP="000F61B2">
      <w:pPr>
        <w:pStyle w:val="Heading2"/>
        <w:rPr>
          <w:lang w:val="en-GB"/>
        </w:rPr>
      </w:pPr>
      <w:proofErr w:type="spellStart"/>
      <w:r>
        <w:rPr>
          <w:lang w:val="en-GB"/>
        </w:rPr>
        <w:t>Geschäftsbrief</w:t>
      </w:r>
      <w:proofErr w:type="spellEnd"/>
    </w:p>
    <w:p w14:paraId="396260BB" w14:textId="3AFAEFC4" w:rsidR="000F61B2" w:rsidRDefault="000F61B2" w:rsidP="000F61B2">
      <w:pPr>
        <w:pStyle w:val="Heading3"/>
        <w:tabs>
          <w:tab w:val="center" w:pos="4536"/>
        </w:tabs>
        <w:rPr>
          <w:lang w:val="en-GB"/>
        </w:rPr>
      </w:pPr>
      <w:r>
        <w:rPr>
          <w:lang w:val="en-GB"/>
        </w:rPr>
        <w:t>Bestandteile Geschäftsbrief</w:t>
      </w:r>
      <w:r>
        <w:rPr>
          <w:lang w:val="en-GB"/>
        </w:rPr>
        <w:tab/>
      </w:r>
    </w:p>
    <w:p w14:paraId="2CD7D1C7" w14:textId="00306903" w:rsidR="000F61B2" w:rsidRDefault="000F61B2" w:rsidP="000F61B2">
      <w:pPr>
        <w:pStyle w:val="Heading4"/>
        <w:rPr>
          <w:lang w:val="en-GB"/>
        </w:rPr>
      </w:pPr>
      <w:proofErr w:type="spellStart"/>
      <w:r>
        <w:rPr>
          <w:lang w:val="en-GB"/>
        </w:rPr>
        <w:t>Briefkopf</w:t>
      </w:r>
      <w:proofErr w:type="spellEnd"/>
    </w:p>
    <w:p w14:paraId="28B518FE" w14:textId="77777777" w:rsidR="000F61B2" w:rsidRPr="000F61B2" w:rsidRDefault="000F61B2" w:rsidP="00E67B82">
      <w:pPr>
        <w:pStyle w:val="ListParagraph"/>
        <w:numPr>
          <w:ilvl w:val="0"/>
          <w:numId w:val="4"/>
        </w:numPr>
      </w:pPr>
      <w:r w:rsidRPr="000F61B2">
        <w:rPr>
          <w:lang w:val="de-DE"/>
        </w:rPr>
        <w:t>Unternehmensbezeichnung/Firma und Adresse</w:t>
      </w:r>
    </w:p>
    <w:p w14:paraId="468C9A05" w14:textId="77777777" w:rsidR="000F61B2" w:rsidRPr="000F61B2" w:rsidRDefault="000F61B2" w:rsidP="00E67B82">
      <w:pPr>
        <w:pStyle w:val="ListParagraph"/>
        <w:numPr>
          <w:ilvl w:val="0"/>
          <w:numId w:val="4"/>
        </w:numPr>
      </w:pPr>
      <w:r w:rsidRPr="000F61B2">
        <w:rPr>
          <w:lang w:val="de-DE"/>
        </w:rPr>
        <w:t xml:space="preserve">Tele-Nummern (Telefon, Fax), </w:t>
      </w:r>
      <w:proofErr w:type="gramStart"/>
      <w:r w:rsidRPr="000F61B2">
        <w:rPr>
          <w:lang w:val="de-DE"/>
        </w:rPr>
        <w:t>E-Mail Adresse</w:t>
      </w:r>
      <w:proofErr w:type="gramEnd"/>
    </w:p>
    <w:p w14:paraId="1AFD922D" w14:textId="77777777" w:rsidR="000F61B2" w:rsidRPr="000F61B2" w:rsidRDefault="000F61B2" w:rsidP="00E67B82">
      <w:pPr>
        <w:pStyle w:val="ListParagraph"/>
        <w:numPr>
          <w:ilvl w:val="0"/>
          <w:numId w:val="4"/>
        </w:numPr>
      </w:pPr>
      <w:r w:rsidRPr="000F61B2">
        <w:rPr>
          <w:lang w:val="de-DE"/>
        </w:rPr>
        <w:t>Eventuell Firmenzusatzdaten</w:t>
      </w:r>
    </w:p>
    <w:p w14:paraId="5C394891" w14:textId="0D2C1E5F" w:rsidR="000F61B2" w:rsidRPr="000F61B2" w:rsidRDefault="000F61B2" w:rsidP="00E67B82">
      <w:pPr>
        <w:pStyle w:val="ListParagraph"/>
        <w:numPr>
          <w:ilvl w:val="0"/>
          <w:numId w:val="4"/>
        </w:numPr>
      </w:pPr>
      <w:r w:rsidRPr="000F61B2">
        <w:rPr>
          <w:lang w:val="de-DE"/>
        </w:rPr>
        <w:t>Eventuell Geschäftszeiten</w:t>
      </w:r>
    </w:p>
    <w:p w14:paraId="4B79E3FB" w14:textId="7095DB61" w:rsidR="000F61B2" w:rsidRDefault="000F61B2" w:rsidP="000F61B2">
      <w:pPr>
        <w:pStyle w:val="Heading4"/>
        <w:rPr>
          <w:lang w:val="en-GB"/>
        </w:rPr>
      </w:pPr>
      <w:proofErr w:type="spellStart"/>
      <w:r>
        <w:rPr>
          <w:lang w:val="en-GB"/>
        </w:rPr>
        <w:t>Anschrift</w:t>
      </w:r>
      <w:proofErr w:type="spellEnd"/>
    </w:p>
    <w:p w14:paraId="15913CA9" w14:textId="77777777" w:rsidR="000F61B2" w:rsidRPr="000F61B2" w:rsidRDefault="000F61B2" w:rsidP="00E67B82">
      <w:pPr>
        <w:pStyle w:val="ListParagraph"/>
        <w:numPr>
          <w:ilvl w:val="0"/>
          <w:numId w:val="5"/>
        </w:numPr>
      </w:pPr>
      <w:r w:rsidRPr="000F61B2">
        <w:rPr>
          <w:lang w:val="de-DE"/>
        </w:rPr>
        <w:t>Postdienstliche Vermerke</w:t>
      </w:r>
    </w:p>
    <w:p w14:paraId="400E1345" w14:textId="672E1689" w:rsidR="000F61B2" w:rsidRPr="000F61B2" w:rsidRDefault="000F61B2" w:rsidP="00E67B82">
      <w:pPr>
        <w:pStyle w:val="ListParagraph"/>
        <w:numPr>
          <w:ilvl w:val="0"/>
          <w:numId w:val="5"/>
        </w:numPr>
        <w:rPr>
          <w:lang w:val="en-GB"/>
        </w:rPr>
      </w:pPr>
      <w:r w:rsidRPr="000F61B2">
        <w:rPr>
          <w:lang w:val="de-DE"/>
        </w:rPr>
        <w:t>Behandlungs- und Bearbeitungsvermerke</w:t>
      </w:r>
    </w:p>
    <w:p w14:paraId="25E873CD" w14:textId="6E237A81" w:rsidR="000F61B2" w:rsidRDefault="000F61B2" w:rsidP="000F61B2">
      <w:pPr>
        <w:pStyle w:val="Heading4"/>
        <w:rPr>
          <w:lang w:val="en-GB"/>
        </w:rPr>
      </w:pPr>
      <w:proofErr w:type="spellStart"/>
      <w:r>
        <w:rPr>
          <w:lang w:val="en-GB"/>
        </w:rPr>
        <w:t>Bezugszeichen</w:t>
      </w:r>
      <w:proofErr w:type="spellEnd"/>
    </w:p>
    <w:p w14:paraId="549DA674" w14:textId="77777777" w:rsidR="000F61B2" w:rsidRPr="000F61B2" w:rsidRDefault="000F61B2" w:rsidP="00E67B82">
      <w:pPr>
        <w:pStyle w:val="ListParagraph"/>
        <w:numPr>
          <w:ilvl w:val="0"/>
          <w:numId w:val="6"/>
        </w:numPr>
      </w:pPr>
      <w:r w:rsidRPr="000F61B2">
        <w:rPr>
          <w:lang w:val="de-DE"/>
        </w:rPr>
        <w:t>zeigt wer den Brief geschrieben bzw. entworfen hat</w:t>
      </w:r>
    </w:p>
    <w:p w14:paraId="621FA6EA" w14:textId="17576033" w:rsidR="000F61B2" w:rsidRPr="000F61B2" w:rsidRDefault="000F61B2" w:rsidP="00E67B82">
      <w:pPr>
        <w:pStyle w:val="ListParagraph"/>
        <w:numPr>
          <w:ilvl w:val="1"/>
          <w:numId w:val="6"/>
        </w:numPr>
      </w:pPr>
      <w:r w:rsidRPr="000F61B2">
        <w:rPr>
          <w:lang w:val="de-DE"/>
        </w:rPr>
        <w:t>Z.B.: „</w:t>
      </w:r>
      <w:proofErr w:type="spellStart"/>
      <w:r w:rsidRPr="000F61B2">
        <w:rPr>
          <w:lang w:val="de-DE"/>
        </w:rPr>
        <w:t>DrS</w:t>
      </w:r>
      <w:proofErr w:type="spellEnd"/>
      <w:r w:rsidRPr="000F61B2">
        <w:rPr>
          <w:lang w:val="de-DE"/>
        </w:rPr>
        <w:t>/Hu“: Frau Dr. Schuster hat entworfen und Frau Huber den Brief geschrieben</w:t>
      </w:r>
    </w:p>
    <w:p w14:paraId="1C58ABD0" w14:textId="0E123409" w:rsidR="000F61B2" w:rsidRDefault="000F61B2" w:rsidP="000F61B2">
      <w:pPr>
        <w:pStyle w:val="Heading4"/>
        <w:rPr>
          <w:lang w:val="en-GB"/>
        </w:rPr>
      </w:pPr>
      <w:proofErr w:type="spellStart"/>
      <w:r>
        <w:rPr>
          <w:lang w:val="en-GB"/>
        </w:rPr>
        <w:t>Betreff</w:t>
      </w:r>
      <w:proofErr w:type="spellEnd"/>
    </w:p>
    <w:p w14:paraId="0D426DF5" w14:textId="77777777" w:rsidR="000F61B2" w:rsidRPr="000F61B2" w:rsidRDefault="000F61B2" w:rsidP="00E67B82">
      <w:pPr>
        <w:pStyle w:val="ListParagraph"/>
        <w:numPr>
          <w:ilvl w:val="0"/>
          <w:numId w:val="6"/>
        </w:numPr>
      </w:pPr>
      <w:r w:rsidRPr="000F61B2">
        <w:rPr>
          <w:lang w:val="de-DE"/>
        </w:rPr>
        <w:t>soll in kurzer Form den Inhalt des Schreibens aufweisen</w:t>
      </w:r>
    </w:p>
    <w:p w14:paraId="6B62F6E3" w14:textId="37EB4E83" w:rsidR="000F61B2" w:rsidRPr="000F61B2" w:rsidRDefault="000F61B2" w:rsidP="00E67B82">
      <w:pPr>
        <w:pStyle w:val="ListParagraph"/>
        <w:numPr>
          <w:ilvl w:val="0"/>
          <w:numId w:val="6"/>
        </w:numPr>
      </w:pPr>
      <w:r w:rsidRPr="000F61B2">
        <w:rPr>
          <w:lang w:val="de-DE"/>
        </w:rPr>
        <w:t>Ermöglicht sofortige Weiterleitung in die korrekte Abteilung des Unternehmens</w:t>
      </w:r>
    </w:p>
    <w:p w14:paraId="6E8911A2" w14:textId="5AFDC35E" w:rsidR="000F61B2" w:rsidRDefault="000F61B2" w:rsidP="000F61B2">
      <w:pPr>
        <w:pStyle w:val="Heading4"/>
        <w:rPr>
          <w:lang w:val="en-GB"/>
        </w:rPr>
      </w:pPr>
      <w:proofErr w:type="spellStart"/>
      <w:r>
        <w:rPr>
          <w:lang w:val="en-GB"/>
        </w:rPr>
        <w:t>Anrede</w:t>
      </w:r>
      <w:proofErr w:type="spellEnd"/>
    </w:p>
    <w:p w14:paraId="543CC304" w14:textId="7E6A6212" w:rsidR="000F61B2" w:rsidRPr="000F61B2" w:rsidRDefault="000F61B2" w:rsidP="00E67B82">
      <w:pPr>
        <w:pStyle w:val="ListParagraph"/>
        <w:numPr>
          <w:ilvl w:val="0"/>
          <w:numId w:val="7"/>
        </w:numPr>
      </w:pPr>
      <w:r w:rsidRPr="000F61B2">
        <w:rPr>
          <w:lang w:val="de-DE"/>
        </w:rPr>
        <w:t>drückt besondere persönliche Beziehungen aus.</w:t>
      </w:r>
    </w:p>
    <w:p w14:paraId="28F45432" w14:textId="77777777" w:rsidR="000F61B2" w:rsidRPr="000F61B2" w:rsidRDefault="000F61B2" w:rsidP="00E67B82">
      <w:pPr>
        <w:pStyle w:val="ListParagraph"/>
        <w:numPr>
          <w:ilvl w:val="0"/>
          <w:numId w:val="7"/>
        </w:numPr>
      </w:pPr>
      <w:r w:rsidRPr="000F61B2">
        <w:rPr>
          <w:lang w:val="de-DE"/>
        </w:rPr>
        <w:t>Üblich wenn:</w:t>
      </w:r>
    </w:p>
    <w:p w14:paraId="404EC6F3" w14:textId="77777777" w:rsidR="000F61B2" w:rsidRPr="000F61B2" w:rsidRDefault="000F61B2" w:rsidP="00E67B82">
      <w:pPr>
        <w:pStyle w:val="ListParagraph"/>
        <w:numPr>
          <w:ilvl w:val="1"/>
          <w:numId w:val="7"/>
        </w:numPr>
      </w:pPr>
      <w:r w:rsidRPr="000F61B2">
        <w:rPr>
          <w:lang w:val="de-DE"/>
        </w:rPr>
        <w:t>Eine neue Geschäftsbeziehung aufgebaut werden soll</w:t>
      </w:r>
    </w:p>
    <w:p w14:paraId="524139C9" w14:textId="71E5A425" w:rsidR="000F61B2" w:rsidRPr="000F61B2" w:rsidRDefault="000F61B2" w:rsidP="00E67B82">
      <w:pPr>
        <w:pStyle w:val="ListParagraph"/>
        <w:numPr>
          <w:ilvl w:val="1"/>
          <w:numId w:val="7"/>
        </w:numPr>
      </w:pPr>
      <w:r w:rsidRPr="000F61B2">
        <w:rPr>
          <w:lang w:val="de-DE"/>
        </w:rPr>
        <w:t>Ein besonderes Anliegen vorliegt</w:t>
      </w:r>
    </w:p>
    <w:p w14:paraId="11D70B91" w14:textId="4D62454E" w:rsidR="000F61B2" w:rsidRDefault="000F61B2">
      <w:r>
        <w:br w:type="page"/>
      </w:r>
    </w:p>
    <w:p w14:paraId="72E6EF06" w14:textId="77E35CBA" w:rsidR="000F61B2" w:rsidRDefault="000F61B2" w:rsidP="000F61B2">
      <w:pPr>
        <w:pStyle w:val="Heading4"/>
        <w:rPr>
          <w:lang w:val="en-GB"/>
        </w:rPr>
      </w:pPr>
      <w:proofErr w:type="spellStart"/>
      <w:r>
        <w:rPr>
          <w:lang w:val="en-GB"/>
        </w:rPr>
        <w:lastRenderedPageBreak/>
        <w:t>Brieftext</w:t>
      </w:r>
      <w:proofErr w:type="spellEnd"/>
    </w:p>
    <w:p w14:paraId="2DC7286E" w14:textId="77777777" w:rsidR="000F61B2" w:rsidRPr="000F61B2" w:rsidRDefault="000F61B2" w:rsidP="00E67B82">
      <w:pPr>
        <w:pStyle w:val="ListParagraph"/>
        <w:numPr>
          <w:ilvl w:val="0"/>
          <w:numId w:val="8"/>
        </w:numPr>
      </w:pPr>
      <w:r w:rsidRPr="000F61B2">
        <w:rPr>
          <w:lang w:val="de-DE"/>
        </w:rPr>
        <w:t>Einleitung</w:t>
      </w:r>
    </w:p>
    <w:p w14:paraId="4C66D3FC" w14:textId="115CBABF" w:rsidR="000F61B2" w:rsidRPr="000F61B2" w:rsidRDefault="000F61B2" w:rsidP="00E67B82">
      <w:pPr>
        <w:pStyle w:val="ListParagraph"/>
        <w:numPr>
          <w:ilvl w:val="1"/>
          <w:numId w:val="8"/>
        </w:numPr>
      </w:pPr>
      <w:r w:rsidRPr="000F61B2">
        <w:rPr>
          <w:lang w:val="de-DE"/>
        </w:rPr>
        <w:t>Dient zur schnellen Orientierung des Lesers</w:t>
      </w:r>
    </w:p>
    <w:p w14:paraId="2D74EC22" w14:textId="26FB9E85" w:rsidR="000F61B2" w:rsidRPr="000F61B2" w:rsidRDefault="000F61B2" w:rsidP="00E67B82">
      <w:pPr>
        <w:pStyle w:val="ListParagraph"/>
        <w:numPr>
          <w:ilvl w:val="1"/>
          <w:numId w:val="8"/>
        </w:numPr>
      </w:pPr>
      <w:r w:rsidRPr="000F61B2">
        <w:rPr>
          <w:lang w:val="de-DE"/>
        </w:rPr>
        <w:t>Langatmige Einleitungen sind kein Zeichen besonderer Höflichkeit.</w:t>
      </w:r>
    </w:p>
    <w:p w14:paraId="1FDF4417" w14:textId="77777777" w:rsidR="000F61B2" w:rsidRPr="000F61B2" w:rsidRDefault="000F61B2" w:rsidP="00E67B82">
      <w:pPr>
        <w:pStyle w:val="ListParagraph"/>
        <w:numPr>
          <w:ilvl w:val="0"/>
          <w:numId w:val="8"/>
        </w:numPr>
      </w:pPr>
      <w:r w:rsidRPr="000F61B2">
        <w:rPr>
          <w:lang w:val="de-DE"/>
        </w:rPr>
        <w:t>Hauptteil</w:t>
      </w:r>
    </w:p>
    <w:p w14:paraId="5343DC27" w14:textId="1DFD24A4" w:rsidR="000F61B2" w:rsidRPr="000F61B2" w:rsidRDefault="000F61B2" w:rsidP="00E67B82">
      <w:pPr>
        <w:pStyle w:val="ListParagraph"/>
        <w:numPr>
          <w:ilvl w:val="1"/>
          <w:numId w:val="8"/>
        </w:numPr>
      </w:pPr>
      <w:r w:rsidRPr="000F61B2">
        <w:rPr>
          <w:lang w:val="de-DE"/>
        </w:rPr>
        <w:t xml:space="preserve">Logische Gliederung und übersichtliche Anordnung der Inhalte </w:t>
      </w:r>
    </w:p>
    <w:p w14:paraId="137376A1" w14:textId="35AE1693" w:rsidR="000F61B2" w:rsidRPr="000F61B2" w:rsidRDefault="000F61B2" w:rsidP="00E67B82">
      <w:pPr>
        <w:pStyle w:val="ListParagraph"/>
        <w:numPr>
          <w:ilvl w:val="1"/>
          <w:numId w:val="8"/>
        </w:numPr>
      </w:pPr>
      <w:r w:rsidRPr="000F61B2">
        <w:rPr>
          <w:lang w:val="de-DE"/>
        </w:rPr>
        <w:t>Durch Absätze, Fettschrift, Einrücken, Zentrieren, Aufzählungs- und Gliederungszeichen</w:t>
      </w:r>
    </w:p>
    <w:p w14:paraId="686946AD" w14:textId="72A4CC95" w:rsidR="000F61B2" w:rsidRPr="000F61B2" w:rsidRDefault="000F61B2" w:rsidP="00E67B82">
      <w:pPr>
        <w:pStyle w:val="ListParagraph"/>
        <w:numPr>
          <w:ilvl w:val="0"/>
          <w:numId w:val="8"/>
        </w:numPr>
      </w:pPr>
      <w:r w:rsidRPr="000F61B2">
        <w:rPr>
          <w:lang w:val="de-DE"/>
        </w:rPr>
        <w:t>Schluss</w:t>
      </w:r>
    </w:p>
    <w:p w14:paraId="37495F66" w14:textId="59822C2D" w:rsidR="000F61B2" w:rsidRPr="000F61B2" w:rsidRDefault="000F61B2" w:rsidP="00E67B82">
      <w:pPr>
        <w:pStyle w:val="ListParagraph"/>
        <w:numPr>
          <w:ilvl w:val="1"/>
          <w:numId w:val="8"/>
        </w:numPr>
      </w:pPr>
      <w:r w:rsidRPr="000F61B2">
        <w:rPr>
          <w:lang w:val="de-DE"/>
        </w:rPr>
        <w:t>W</w:t>
      </w:r>
      <w:r>
        <w:rPr>
          <w:lang w:val="de-DE"/>
        </w:rPr>
        <w:t>u</w:t>
      </w:r>
      <w:r w:rsidRPr="000F61B2">
        <w:rPr>
          <w:lang w:val="de-DE"/>
        </w:rPr>
        <w:t>rde alles Wichtige geschrieben, wird der Brief beendet</w:t>
      </w:r>
    </w:p>
    <w:p w14:paraId="2399771B" w14:textId="7C86278D" w:rsidR="000F61B2" w:rsidRDefault="000F61B2" w:rsidP="000F61B2">
      <w:pPr>
        <w:pStyle w:val="Heading4"/>
        <w:rPr>
          <w:lang w:val="en-GB"/>
        </w:rPr>
      </w:pPr>
      <w:proofErr w:type="spellStart"/>
      <w:r>
        <w:rPr>
          <w:lang w:val="en-GB"/>
        </w:rPr>
        <w:t>Grußformel</w:t>
      </w:r>
      <w:proofErr w:type="spellEnd"/>
    </w:p>
    <w:p w14:paraId="07C6F75C" w14:textId="77777777" w:rsidR="000F61B2" w:rsidRPr="000F61B2" w:rsidRDefault="000F61B2" w:rsidP="00E67B82">
      <w:pPr>
        <w:pStyle w:val="Heading4"/>
        <w:numPr>
          <w:ilvl w:val="0"/>
          <w:numId w:val="9"/>
        </w:numPr>
        <w:rPr>
          <w:rFonts w:asciiTheme="minorHAnsi" w:hAnsiTheme="minorHAnsi" w:cstheme="minorHAnsi"/>
          <w:i w:val="0"/>
          <w:iCs w:val="0"/>
          <w:sz w:val="21"/>
          <w:szCs w:val="21"/>
        </w:rPr>
      </w:pPr>
      <w:r w:rsidRPr="000F61B2">
        <w:rPr>
          <w:rFonts w:asciiTheme="minorHAnsi" w:hAnsiTheme="minorHAnsi" w:cstheme="minorHAnsi"/>
          <w:i w:val="0"/>
          <w:iCs w:val="0"/>
          <w:sz w:val="21"/>
          <w:szCs w:val="21"/>
          <w:lang w:val="de-DE"/>
        </w:rPr>
        <w:t>Sollte nicht mit dem Schlusssatz verbunden werden.</w:t>
      </w:r>
    </w:p>
    <w:p w14:paraId="770C3CD7" w14:textId="77777777" w:rsidR="000F61B2" w:rsidRPr="000F61B2" w:rsidRDefault="000F61B2" w:rsidP="00E67B82">
      <w:pPr>
        <w:pStyle w:val="Heading4"/>
        <w:numPr>
          <w:ilvl w:val="0"/>
          <w:numId w:val="9"/>
        </w:numPr>
        <w:rPr>
          <w:rFonts w:asciiTheme="minorHAnsi" w:hAnsiTheme="minorHAnsi" w:cstheme="minorHAnsi"/>
          <w:i w:val="0"/>
          <w:iCs w:val="0"/>
          <w:sz w:val="21"/>
          <w:szCs w:val="21"/>
        </w:rPr>
      </w:pPr>
      <w:r w:rsidRPr="000F61B2">
        <w:rPr>
          <w:rFonts w:asciiTheme="minorHAnsi" w:hAnsiTheme="minorHAnsi" w:cstheme="minorHAnsi"/>
          <w:i w:val="0"/>
          <w:iCs w:val="0"/>
          <w:sz w:val="21"/>
          <w:szCs w:val="21"/>
          <w:lang w:val="de-DE"/>
        </w:rPr>
        <w:t>Übliche Grußformeln:</w:t>
      </w:r>
    </w:p>
    <w:p w14:paraId="2B870A12" w14:textId="77777777" w:rsidR="000F61B2" w:rsidRPr="000F61B2" w:rsidRDefault="000F61B2" w:rsidP="00E67B82">
      <w:pPr>
        <w:pStyle w:val="Heading4"/>
        <w:numPr>
          <w:ilvl w:val="1"/>
          <w:numId w:val="9"/>
        </w:numPr>
        <w:rPr>
          <w:rFonts w:asciiTheme="minorHAnsi" w:hAnsiTheme="minorHAnsi" w:cstheme="minorHAnsi"/>
          <w:i w:val="0"/>
          <w:iCs w:val="0"/>
          <w:sz w:val="21"/>
          <w:szCs w:val="21"/>
        </w:rPr>
      </w:pPr>
      <w:r w:rsidRPr="000F61B2">
        <w:rPr>
          <w:rFonts w:asciiTheme="minorHAnsi" w:hAnsiTheme="minorHAnsi" w:cstheme="minorHAnsi"/>
          <w:i w:val="0"/>
          <w:iCs w:val="0"/>
          <w:sz w:val="21"/>
          <w:szCs w:val="21"/>
          <w:lang w:val="de-DE"/>
        </w:rPr>
        <w:t>„Mit freundlichen Grüßen“</w:t>
      </w:r>
    </w:p>
    <w:p w14:paraId="0F668817" w14:textId="3072B062" w:rsidR="000F61B2" w:rsidRPr="000F61B2" w:rsidRDefault="000F61B2" w:rsidP="00E67B82">
      <w:pPr>
        <w:pStyle w:val="Heading4"/>
        <w:numPr>
          <w:ilvl w:val="1"/>
          <w:numId w:val="9"/>
        </w:numPr>
        <w:rPr>
          <w:rFonts w:asciiTheme="minorHAnsi" w:hAnsiTheme="minorHAnsi" w:cstheme="minorHAnsi"/>
          <w:i w:val="0"/>
          <w:iCs w:val="0"/>
          <w:sz w:val="21"/>
          <w:szCs w:val="21"/>
        </w:rPr>
      </w:pPr>
      <w:r w:rsidRPr="000F61B2">
        <w:rPr>
          <w:rFonts w:asciiTheme="minorHAnsi" w:hAnsiTheme="minorHAnsi" w:cstheme="minorHAnsi"/>
          <w:i w:val="0"/>
          <w:iCs w:val="0"/>
          <w:sz w:val="21"/>
          <w:szCs w:val="21"/>
          <w:lang w:val="de-DE"/>
        </w:rPr>
        <w:t>„Mit besten Grüßen“</w:t>
      </w:r>
    </w:p>
    <w:p w14:paraId="010D00F7" w14:textId="3AE5631D" w:rsidR="000F61B2" w:rsidRDefault="000F61B2" w:rsidP="000F61B2">
      <w:pPr>
        <w:pStyle w:val="Heading4"/>
        <w:rPr>
          <w:lang w:val="en-GB"/>
        </w:rPr>
      </w:pPr>
      <w:proofErr w:type="spellStart"/>
      <w:r>
        <w:rPr>
          <w:lang w:val="en-GB"/>
        </w:rPr>
        <w:t>Beilagen</w:t>
      </w:r>
      <w:proofErr w:type="spellEnd"/>
      <w:r>
        <w:rPr>
          <w:lang w:val="en-GB"/>
        </w:rPr>
        <w:t xml:space="preserve">- und </w:t>
      </w:r>
      <w:proofErr w:type="spellStart"/>
      <w:r>
        <w:rPr>
          <w:lang w:val="en-GB"/>
        </w:rPr>
        <w:t>Verteilervermerk</w:t>
      </w:r>
      <w:proofErr w:type="spellEnd"/>
    </w:p>
    <w:p w14:paraId="03B4E438" w14:textId="77777777" w:rsidR="000F61B2" w:rsidRPr="000F61B2" w:rsidRDefault="000F61B2" w:rsidP="00E67B82">
      <w:pPr>
        <w:pStyle w:val="ListParagraph"/>
        <w:numPr>
          <w:ilvl w:val="0"/>
          <w:numId w:val="10"/>
        </w:numPr>
      </w:pPr>
      <w:r w:rsidRPr="000F61B2">
        <w:rPr>
          <w:lang w:val="de-DE"/>
        </w:rPr>
        <w:t>Beilagen:</w:t>
      </w:r>
    </w:p>
    <w:p w14:paraId="4DA3EA8C" w14:textId="77777777" w:rsidR="000F61B2" w:rsidRPr="000F61B2" w:rsidRDefault="000F61B2" w:rsidP="00E67B82">
      <w:pPr>
        <w:pStyle w:val="ListParagraph"/>
        <w:numPr>
          <w:ilvl w:val="1"/>
          <w:numId w:val="10"/>
        </w:numPr>
      </w:pPr>
      <w:r w:rsidRPr="000F61B2">
        <w:rPr>
          <w:lang w:val="de-DE"/>
        </w:rPr>
        <w:t>Sind am Ende des Briefs zu vermerken</w:t>
      </w:r>
    </w:p>
    <w:p w14:paraId="2469CB29" w14:textId="77777777" w:rsidR="000F61B2" w:rsidRPr="000F61B2" w:rsidRDefault="000F61B2" w:rsidP="00E67B82">
      <w:pPr>
        <w:pStyle w:val="ListParagraph"/>
        <w:numPr>
          <w:ilvl w:val="0"/>
          <w:numId w:val="10"/>
        </w:numPr>
      </w:pPr>
      <w:r w:rsidRPr="000F61B2">
        <w:rPr>
          <w:lang w:val="de-DE"/>
        </w:rPr>
        <w:t>Verteiler:</w:t>
      </w:r>
    </w:p>
    <w:p w14:paraId="0D181C44" w14:textId="397E5F10" w:rsidR="000F61B2" w:rsidRPr="000F61B2" w:rsidRDefault="000F61B2" w:rsidP="00E67B82">
      <w:pPr>
        <w:pStyle w:val="ListParagraph"/>
        <w:numPr>
          <w:ilvl w:val="1"/>
          <w:numId w:val="10"/>
        </w:numPr>
      </w:pPr>
      <w:r w:rsidRPr="000F61B2">
        <w:rPr>
          <w:lang w:val="de-DE"/>
        </w:rPr>
        <w:t>Wer erhält von diesem Schriftstück eine Kopie</w:t>
      </w:r>
    </w:p>
    <w:p w14:paraId="4011B7B6" w14:textId="51F30EF4" w:rsidR="000F61B2" w:rsidRDefault="000F61B2" w:rsidP="000F61B2">
      <w:pPr>
        <w:pStyle w:val="Heading4"/>
      </w:pPr>
      <w:r>
        <w:t>Firmenzusatzdaten</w:t>
      </w:r>
    </w:p>
    <w:p w14:paraId="749184F9" w14:textId="582A3472" w:rsidR="000F61B2" w:rsidRDefault="000F61B2" w:rsidP="000F61B2">
      <w:pPr>
        <w:pStyle w:val="Heading5"/>
      </w:pPr>
      <w:r>
        <w:t>Firmenbuchnummer und Firmenbuchgericht</w:t>
      </w:r>
    </w:p>
    <w:p w14:paraId="35924AE7" w14:textId="77777777" w:rsidR="000F61B2" w:rsidRPr="000F61B2" w:rsidRDefault="000F61B2" w:rsidP="00E67B82">
      <w:pPr>
        <w:pStyle w:val="ListParagraph"/>
        <w:numPr>
          <w:ilvl w:val="0"/>
          <w:numId w:val="11"/>
        </w:numPr>
      </w:pPr>
      <w:r w:rsidRPr="000F61B2">
        <w:rPr>
          <w:lang w:val="de-DE"/>
        </w:rPr>
        <w:t xml:space="preserve">Erhält ein </w:t>
      </w:r>
      <w:proofErr w:type="gramStart"/>
      <w:r w:rsidRPr="000F61B2">
        <w:rPr>
          <w:lang w:val="de-DE"/>
        </w:rPr>
        <w:t>Unternehmen</w:t>
      </w:r>
      <w:proofErr w:type="gramEnd"/>
      <w:r w:rsidRPr="000F61B2">
        <w:rPr>
          <w:lang w:val="de-DE"/>
        </w:rPr>
        <w:t xml:space="preserve"> sobald es im Firmenbuch eingetragen ist</w:t>
      </w:r>
    </w:p>
    <w:p w14:paraId="48505D5A" w14:textId="77777777" w:rsidR="000F61B2" w:rsidRPr="000F61B2" w:rsidRDefault="000F61B2" w:rsidP="00E67B82">
      <w:pPr>
        <w:pStyle w:val="ListParagraph"/>
        <w:numPr>
          <w:ilvl w:val="0"/>
          <w:numId w:val="11"/>
        </w:numPr>
      </w:pPr>
      <w:r w:rsidRPr="000F61B2">
        <w:rPr>
          <w:lang w:val="de-DE"/>
        </w:rPr>
        <w:t>Müssen, neben Firmennamen und Sitz des Unternehmens ersichtlich sein.</w:t>
      </w:r>
    </w:p>
    <w:p w14:paraId="4E1A32F1" w14:textId="77777777" w:rsidR="000F61B2" w:rsidRPr="000F61B2" w:rsidRDefault="000F61B2" w:rsidP="00E67B82">
      <w:pPr>
        <w:pStyle w:val="ListParagraph"/>
        <w:numPr>
          <w:ilvl w:val="0"/>
          <w:numId w:val="11"/>
        </w:numPr>
      </w:pPr>
      <w:r w:rsidRPr="000F61B2">
        <w:rPr>
          <w:lang w:val="de-DE"/>
        </w:rPr>
        <w:t>Beispiel:</w:t>
      </w:r>
    </w:p>
    <w:p w14:paraId="5E211AF2" w14:textId="77777777" w:rsidR="000F61B2" w:rsidRPr="000F61B2" w:rsidRDefault="000F61B2" w:rsidP="00E67B82">
      <w:pPr>
        <w:pStyle w:val="ListParagraph"/>
        <w:numPr>
          <w:ilvl w:val="1"/>
          <w:numId w:val="11"/>
        </w:numPr>
      </w:pPr>
      <w:r w:rsidRPr="000F61B2">
        <w:rPr>
          <w:lang w:val="de-DE"/>
        </w:rPr>
        <w:t>Firmenbuchnummer: FN 71325g; Firmenbuchgericht: Handelsgericht Wien</w:t>
      </w:r>
    </w:p>
    <w:p w14:paraId="662ADE0A" w14:textId="30C16167" w:rsidR="000F61B2" w:rsidRDefault="000F61B2" w:rsidP="000F61B2">
      <w:pPr>
        <w:pStyle w:val="Heading5"/>
        <w:tabs>
          <w:tab w:val="left" w:pos="2220"/>
        </w:tabs>
      </w:pPr>
      <w:r>
        <w:t>DVR-Nummer</w:t>
      </w:r>
      <w:r>
        <w:tab/>
      </w:r>
    </w:p>
    <w:p w14:paraId="5A6C68E0" w14:textId="77777777" w:rsidR="000F61B2" w:rsidRPr="000F61B2" w:rsidRDefault="000F61B2" w:rsidP="00E67B82">
      <w:pPr>
        <w:pStyle w:val="ListParagraph"/>
        <w:numPr>
          <w:ilvl w:val="0"/>
          <w:numId w:val="12"/>
        </w:numPr>
      </w:pPr>
      <w:r w:rsidRPr="000F61B2">
        <w:rPr>
          <w:lang w:val="de-DE"/>
        </w:rPr>
        <w:t>Erhält ein Unternehmen sobald Daten von Personen oder anderen Unternehmen verarbeitet werden.</w:t>
      </w:r>
    </w:p>
    <w:p w14:paraId="0C00487F" w14:textId="77777777" w:rsidR="000F61B2" w:rsidRPr="000F61B2" w:rsidRDefault="000F61B2" w:rsidP="00E67B82">
      <w:pPr>
        <w:pStyle w:val="ListParagraph"/>
        <w:numPr>
          <w:ilvl w:val="0"/>
          <w:numId w:val="12"/>
        </w:numPr>
      </w:pPr>
      <w:r w:rsidRPr="000F61B2">
        <w:rPr>
          <w:lang w:val="de-DE"/>
        </w:rPr>
        <w:t>Wird benötigt bei der Registrierung im Datenverarbeitungsregister</w:t>
      </w:r>
    </w:p>
    <w:p w14:paraId="01E9F1EE" w14:textId="77777777" w:rsidR="000F61B2" w:rsidRPr="000F61B2" w:rsidRDefault="000F61B2" w:rsidP="00E67B82">
      <w:pPr>
        <w:pStyle w:val="ListParagraph"/>
        <w:numPr>
          <w:ilvl w:val="0"/>
          <w:numId w:val="12"/>
        </w:numPr>
      </w:pPr>
      <w:r w:rsidRPr="000F61B2">
        <w:rPr>
          <w:lang w:val="de-DE"/>
        </w:rPr>
        <w:t>Beispiel:</w:t>
      </w:r>
    </w:p>
    <w:p w14:paraId="05C28A75" w14:textId="505E09EB" w:rsidR="000F61B2" w:rsidRPr="000F61B2" w:rsidRDefault="000F61B2" w:rsidP="00E67B82">
      <w:pPr>
        <w:pStyle w:val="ListParagraph"/>
        <w:numPr>
          <w:ilvl w:val="1"/>
          <w:numId w:val="12"/>
        </w:numPr>
      </w:pPr>
      <w:r w:rsidRPr="000F61B2">
        <w:rPr>
          <w:lang w:val="de-DE"/>
        </w:rPr>
        <w:t>DVR 0510203</w:t>
      </w:r>
    </w:p>
    <w:p w14:paraId="21F549CB" w14:textId="4228A7B6" w:rsidR="000F61B2" w:rsidRDefault="000F61B2" w:rsidP="000F61B2">
      <w:pPr>
        <w:pStyle w:val="Heading5"/>
      </w:pPr>
      <w:r>
        <w:t>ARA-Lizenznummer</w:t>
      </w:r>
    </w:p>
    <w:p w14:paraId="72123978" w14:textId="77777777" w:rsidR="00D31B8F" w:rsidRPr="00D31B8F" w:rsidRDefault="00D31B8F" w:rsidP="00D31B8F">
      <w:pPr>
        <w:pStyle w:val="ListParagraph"/>
        <w:numPr>
          <w:ilvl w:val="0"/>
          <w:numId w:val="28"/>
        </w:numPr>
      </w:pPr>
      <w:r w:rsidRPr="00D31B8F">
        <w:rPr>
          <w:lang w:val="de-DE"/>
        </w:rPr>
        <w:t>Erhält ein Unternehmen, durch Abschluss einer Lizenz Vereinbarung mit der ARA</w:t>
      </w:r>
    </w:p>
    <w:p w14:paraId="4033B24C" w14:textId="77777777" w:rsidR="00D31B8F" w:rsidRPr="00D31B8F" w:rsidRDefault="00D31B8F" w:rsidP="00D31B8F">
      <w:pPr>
        <w:pStyle w:val="ListParagraph"/>
        <w:numPr>
          <w:ilvl w:val="0"/>
          <w:numId w:val="28"/>
        </w:numPr>
      </w:pPr>
      <w:r w:rsidRPr="00D31B8F">
        <w:rPr>
          <w:lang w:val="de-DE"/>
        </w:rPr>
        <w:t>Unternehmen sind durch die „Verpackungsverordnung“ verpflichtet:</w:t>
      </w:r>
    </w:p>
    <w:p w14:paraId="1A4BD146" w14:textId="4ED9B51F" w:rsidR="00D31B8F" w:rsidRPr="00D31B8F" w:rsidRDefault="00D31B8F" w:rsidP="005E55E9">
      <w:pPr>
        <w:pStyle w:val="ListParagraph"/>
        <w:numPr>
          <w:ilvl w:val="1"/>
          <w:numId w:val="28"/>
        </w:numPr>
      </w:pPr>
      <w:r w:rsidRPr="00D31B8F">
        <w:rPr>
          <w:lang w:val="de-DE"/>
        </w:rPr>
        <w:t>Verpackungen unentgeltlich zurückzunehmen.</w:t>
      </w:r>
    </w:p>
    <w:p w14:paraId="69A81EBA" w14:textId="77777777" w:rsidR="00D31B8F" w:rsidRPr="00D31B8F" w:rsidRDefault="00D31B8F" w:rsidP="00D31B8F">
      <w:pPr>
        <w:pStyle w:val="ListParagraph"/>
        <w:numPr>
          <w:ilvl w:val="1"/>
          <w:numId w:val="28"/>
        </w:numPr>
      </w:pPr>
      <w:r w:rsidRPr="00D31B8F">
        <w:rPr>
          <w:lang w:val="de-DE"/>
        </w:rPr>
        <w:t>Verpackungen umweltgerecht zu Verwerten.</w:t>
      </w:r>
    </w:p>
    <w:p w14:paraId="71AFBD87" w14:textId="77777777" w:rsidR="00D31B8F" w:rsidRPr="00D31B8F" w:rsidRDefault="00D31B8F" w:rsidP="00D31B8F">
      <w:pPr>
        <w:pStyle w:val="ListParagraph"/>
        <w:numPr>
          <w:ilvl w:val="0"/>
          <w:numId w:val="28"/>
        </w:numPr>
      </w:pPr>
      <w:r w:rsidRPr="00D31B8F">
        <w:rPr>
          <w:lang w:val="de-DE"/>
        </w:rPr>
        <w:t>Verpackungsverpflichtungen werden an die ARA übertragen.</w:t>
      </w:r>
    </w:p>
    <w:p w14:paraId="7E06DCD3" w14:textId="77777777" w:rsidR="00D31B8F" w:rsidRPr="00D31B8F" w:rsidRDefault="00D31B8F" w:rsidP="00D31B8F">
      <w:pPr>
        <w:pStyle w:val="ListParagraph"/>
        <w:numPr>
          <w:ilvl w:val="0"/>
          <w:numId w:val="28"/>
        </w:numPr>
      </w:pPr>
      <w:r w:rsidRPr="00D31B8F">
        <w:rPr>
          <w:lang w:val="de-DE"/>
        </w:rPr>
        <w:t>Beispiel:</w:t>
      </w:r>
    </w:p>
    <w:p w14:paraId="7132B0A6" w14:textId="71424432" w:rsidR="000F61B2" w:rsidRPr="000F61B2" w:rsidRDefault="00D31B8F" w:rsidP="000F61B2">
      <w:pPr>
        <w:pStyle w:val="ListParagraph"/>
        <w:numPr>
          <w:ilvl w:val="1"/>
          <w:numId w:val="28"/>
        </w:numPr>
      </w:pPr>
      <w:r w:rsidRPr="00D31B8F">
        <w:rPr>
          <w:lang w:val="de-DE"/>
        </w:rPr>
        <w:t>ARA-Lizenznummer: 3382</w:t>
      </w:r>
    </w:p>
    <w:p w14:paraId="093FB89D" w14:textId="33B97EBB" w:rsidR="000F61B2" w:rsidRDefault="000F61B2" w:rsidP="000F61B2">
      <w:pPr>
        <w:pStyle w:val="Heading5"/>
      </w:pPr>
      <w:r>
        <w:lastRenderedPageBreak/>
        <w:t>Bankverbindungen</w:t>
      </w:r>
    </w:p>
    <w:p w14:paraId="300F41C2" w14:textId="77777777" w:rsidR="000F61B2" w:rsidRPr="000F61B2" w:rsidRDefault="000F61B2" w:rsidP="00E67B82">
      <w:pPr>
        <w:pStyle w:val="ListParagraph"/>
        <w:numPr>
          <w:ilvl w:val="0"/>
          <w:numId w:val="14"/>
        </w:numPr>
      </w:pPr>
      <w:r w:rsidRPr="000F61B2">
        <w:rPr>
          <w:lang w:val="de-DE"/>
        </w:rPr>
        <w:t>Enthalten:</w:t>
      </w:r>
    </w:p>
    <w:p w14:paraId="545A80D9" w14:textId="77777777" w:rsidR="000F61B2" w:rsidRPr="000F61B2" w:rsidRDefault="000F61B2" w:rsidP="00E67B82">
      <w:pPr>
        <w:pStyle w:val="ListParagraph"/>
        <w:numPr>
          <w:ilvl w:val="1"/>
          <w:numId w:val="14"/>
        </w:numPr>
      </w:pPr>
      <w:r w:rsidRPr="000F61B2">
        <w:rPr>
          <w:lang w:val="de-DE"/>
        </w:rPr>
        <w:t>Geldinstitut</w:t>
      </w:r>
    </w:p>
    <w:p w14:paraId="2F0DE8B6" w14:textId="163F1E97" w:rsidR="000F61B2" w:rsidRPr="000F61B2" w:rsidRDefault="000F61B2" w:rsidP="00E67B82">
      <w:pPr>
        <w:pStyle w:val="ListParagraph"/>
        <w:numPr>
          <w:ilvl w:val="1"/>
          <w:numId w:val="14"/>
        </w:numPr>
      </w:pPr>
      <w:r w:rsidRPr="000F61B2">
        <w:rPr>
          <w:lang w:val="de-DE"/>
        </w:rPr>
        <w:t>Für Zahlungen im In- und Ausland die IBAN und den BIC des Geldinstitut</w:t>
      </w:r>
      <w:r w:rsidR="00D31B8F">
        <w:rPr>
          <w:lang w:val="de-DE"/>
        </w:rPr>
        <w:t>s</w:t>
      </w:r>
    </w:p>
    <w:p w14:paraId="43A56CD4" w14:textId="77777777" w:rsidR="000F61B2" w:rsidRPr="000F61B2" w:rsidRDefault="000F61B2" w:rsidP="00E67B82">
      <w:pPr>
        <w:pStyle w:val="ListParagraph"/>
        <w:numPr>
          <w:ilvl w:val="0"/>
          <w:numId w:val="14"/>
        </w:numPr>
      </w:pPr>
      <w:r w:rsidRPr="000F61B2">
        <w:rPr>
          <w:lang w:val="de-DE"/>
        </w:rPr>
        <w:t>Beispiel:</w:t>
      </w:r>
    </w:p>
    <w:p w14:paraId="6E3F9C1B" w14:textId="40AB1CB6" w:rsidR="000F61B2" w:rsidRPr="000F61B2" w:rsidRDefault="000F61B2" w:rsidP="00E67B82">
      <w:pPr>
        <w:pStyle w:val="ListParagraph"/>
        <w:numPr>
          <w:ilvl w:val="1"/>
          <w:numId w:val="14"/>
        </w:numPr>
      </w:pPr>
      <w:r w:rsidRPr="000F61B2">
        <w:rPr>
          <w:lang w:val="de-DE"/>
        </w:rPr>
        <w:t>Erste Bank, BIC: GIBAATWW, IBAN: AT47 1337 4200 0420 6969</w:t>
      </w:r>
    </w:p>
    <w:p w14:paraId="3A3A5A7F" w14:textId="7F793F71" w:rsidR="000F61B2" w:rsidRDefault="000F61B2" w:rsidP="000F61B2">
      <w:pPr>
        <w:pStyle w:val="Heading5"/>
      </w:pPr>
      <w:r>
        <w:t>UID – Umsatzsteuer-Identifikationsnummer</w:t>
      </w:r>
    </w:p>
    <w:p w14:paraId="12E7912B" w14:textId="77777777" w:rsidR="000F61B2" w:rsidRPr="000F61B2" w:rsidRDefault="000F61B2" w:rsidP="00E67B82">
      <w:pPr>
        <w:pStyle w:val="ListParagraph"/>
        <w:numPr>
          <w:ilvl w:val="0"/>
          <w:numId w:val="15"/>
        </w:numPr>
      </w:pPr>
      <w:r w:rsidRPr="000F61B2">
        <w:rPr>
          <w:lang w:val="de-DE"/>
        </w:rPr>
        <w:t>Erhält jeder umsatzsteuerpflichtige österreichische Unternehmer</w:t>
      </w:r>
    </w:p>
    <w:p w14:paraId="58B8DBB0" w14:textId="77777777" w:rsidR="000F61B2" w:rsidRPr="000F61B2" w:rsidRDefault="000F61B2" w:rsidP="00E67B82">
      <w:pPr>
        <w:pStyle w:val="ListParagraph"/>
        <w:numPr>
          <w:ilvl w:val="0"/>
          <w:numId w:val="15"/>
        </w:numPr>
      </w:pPr>
      <w:r w:rsidRPr="000F61B2">
        <w:rPr>
          <w:lang w:val="de-DE"/>
        </w:rPr>
        <w:t>Wird vom Finanzamt vergeben</w:t>
      </w:r>
    </w:p>
    <w:p w14:paraId="46D0CA33" w14:textId="77777777" w:rsidR="000F61B2" w:rsidRPr="000F61B2" w:rsidRDefault="000F61B2" w:rsidP="00E67B82">
      <w:pPr>
        <w:pStyle w:val="ListParagraph"/>
        <w:numPr>
          <w:ilvl w:val="0"/>
          <w:numId w:val="15"/>
        </w:numPr>
      </w:pPr>
      <w:r w:rsidRPr="000F61B2">
        <w:rPr>
          <w:lang w:val="de-DE"/>
        </w:rPr>
        <w:t>Wir vor allem auf Rechnungen angegeben</w:t>
      </w:r>
    </w:p>
    <w:p w14:paraId="52E9E982" w14:textId="77777777" w:rsidR="000F61B2" w:rsidRPr="000F61B2" w:rsidRDefault="000F61B2" w:rsidP="00E67B82">
      <w:pPr>
        <w:pStyle w:val="ListParagraph"/>
        <w:numPr>
          <w:ilvl w:val="0"/>
          <w:numId w:val="15"/>
        </w:numPr>
      </w:pPr>
      <w:r w:rsidRPr="000F61B2">
        <w:rPr>
          <w:lang w:val="de-DE"/>
        </w:rPr>
        <w:t>Beispiel:</w:t>
      </w:r>
    </w:p>
    <w:p w14:paraId="72AFF80A" w14:textId="11FB9EB7" w:rsidR="000F61B2" w:rsidRPr="0009230F" w:rsidRDefault="000F61B2" w:rsidP="00E67B82">
      <w:pPr>
        <w:pStyle w:val="ListParagraph"/>
        <w:numPr>
          <w:ilvl w:val="1"/>
          <w:numId w:val="15"/>
        </w:numPr>
      </w:pPr>
      <w:r w:rsidRPr="000F61B2">
        <w:rPr>
          <w:lang w:val="de-DE"/>
        </w:rPr>
        <w:t>UID-Nr.: ATU21485610</w:t>
      </w:r>
    </w:p>
    <w:p w14:paraId="7D049F5A" w14:textId="657F78E6" w:rsidR="0009230F" w:rsidRDefault="0009230F">
      <w:r>
        <w:br w:type="page"/>
      </w:r>
    </w:p>
    <w:p w14:paraId="6983BD45" w14:textId="5A9D0839" w:rsidR="000F61B2" w:rsidRDefault="0009230F" w:rsidP="0009230F">
      <w:pPr>
        <w:pStyle w:val="Heading3"/>
      </w:pPr>
      <w:r>
        <w:lastRenderedPageBreak/>
        <w:t>aUFBAUSCHEMA EINES gESCHÄFTSBRIEFS</w:t>
      </w:r>
    </w:p>
    <w:p w14:paraId="3402F478" w14:textId="6BF075A6" w:rsidR="0009230F" w:rsidRDefault="0009230F" w:rsidP="0009230F">
      <w:pPr>
        <w:pStyle w:val="Heading4"/>
      </w:pPr>
      <w:r>
        <w:t>Sachliche Grundlagen</w:t>
      </w:r>
    </w:p>
    <w:p w14:paraId="25EBDC50" w14:textId="1FA56EE5" w:rsidR="0009230F" w:rsidRDefault="0009230F" w:rsidP="0009230F">
      <w:r>
        <w:rPr>
          <w:noProof/>
        </w:rPr>
        <mc:AlternateContent>
          <mc:Choice Requires="wpg">
            <w:drawing>
              <wp:anchor distT="0" distB="0" distL="114300" distR="114300" simplePos="0" relativeHeight="251692032" behindDoc="0" locked="0" layoutInCell="1" allowOverlap="1" wp14:anchorId="63549CC2" wp14:editId="3C87A82D">
                <wp:simplePos x="0" y="0"/>
                <wp:positionH relativeFrom="margin">
                  <wp:align>center</wp:align>
                </wp:positionH>
                <wp:positionV relativeFrom="paragraph">
                  <wp:posOffset>177165</wp:posOffset>
                </wp:positionV>
                <wp:extent cx="6816090" cy="2240993"/>
                <wp:effectExtent l="19050" t="0" r="22860" b="26035"/>
                <wp:wrapTopAndBottom/>
                <wp:docPr id="84" name="Group 8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16090" cy="2240993"/>
                          <a:chOff x="0" y="0"/>
                          <a:chExt cx="7530630" cy="2476469"/>
                        </a:xfrm>
                      </wpg:grpSpPr>
                      <wpg:grpSp>
                        <wpg:cNvPr id="72" name="Group 14"/>
                        <wpg:cNvGrpSpPr/>
                        <wpg:grpSpPr>
                          <a:xfrm>
                            <a:off x="5076825" y="0"/>
                            <a:ext cx="2453805" cy="2454259"/>
                            <a:chOff x="5069201" y="0"/>
                            <a:chExt cx="2453805" cy="2454259"/>
                          </a:xfrm>
                        </wpg:grpSpPr>
                        <wps:wsp>
                          <wps:cNvPr id="73" name="Oval 73"/>
                          <wps:cNvSpPr/>
                          <wps:spPr>
                            <a:xfrm>
                              <a:off x="5069201" y="0"/>
                              <a:ext cx="2453805" cy="2454259"/>
                            </a:xfrm>
                            <a:prstGeom prst="ellipse">
                              <a:avLst/>
                            </a:prstGeom>
                          </wps:spPr>
                          <wps:style>
                            <a:lnRef idx="2">
                              <a:schemeClr val="dk2">
                                <a:shade val="80000"/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lnRef>
                            <a:fillRef idx="1">
                              <a:schemeClr val="lt1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fillRef>
                            <a:effectRef idx="0">
                              <a:schemeClr val="lt1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effectRef>
                            <a:fontRef idx="minor">
                              <a:schemeClr val="dk2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fontRef>
                          </wps:style>
                          <wps:bodyPr/>
                        </wps:wsp>
                        <wps:wsp>
                          <wps:cNvPr id="74" name="Freeform: Shape 74"/>
                          <wps:cNvSpPr/>
                          <wps:spPr>
                            <a:xfrm>
                              <a:off x="5150675" y="81823"/>
                              <a:ext cx="2290857" cy="2290613"/>
                            </a:xfrm>
                            <a:custGeom>
                              <a:avLst/>
                              <a:gdLst>
                                <a:gd name="connsiteX0" fmla="*/ 0 w 2290857"/>
                                <a:gd name="connsiteY0" fmla="*/ 1145307 h 2290613"/>
                                <a:gd name="connsiteX1" fmla="*/ 1145429 w 2290857"/>
                                <a:gd name="connsiteY1" fmla="*/ 0 h 2290613"/>
                                <a:gd name="connsiteX2" fmla="*/ 2290858 w 2290857"/>
                                <a:gd name="connsiteY2" fmla="*/ 1145307 h 2290613"/>
                                <a:gd name="connsiteX3" fmla="*/ 1145429 w 2290857"/>
                                <a:gd name="connsiteY3" fmla="*/ 2290614 h 2290613"/>
                                <a:gd name="connsiteX4" fmla="*/ 0 w 2290857"/>
                                <a:gd name="connsiteY4" fmla="*/ 1145307 h 229061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2290857" h="2290613">
                                  <a:moveTo>
                                    <a:pt x="0" y="1145307"/>
                                  </a:moveTo>
                                  <a:cubicBezTo>
                                    <a:pt x="0" y="512771"/>
                                    <a:pt x="512826" y="0"/>
                                    <a:pt x="1145429" y="0"/>
                                  </a:cubicBezTo>
                                  <a:cubicBezTo>
                                    <a:pt x="1778032" y="0"/>
                                    <a:pt x="2290858" y="512771"/>
                                    <a:pt x="2290858" y="1145307"/>
                                  </a:cubicBezTo>
                                  <a:cubicBezTo>
                                    <a:pt x="2290858" y="1777843"/>
                                    <a:pt x="1778032" y="2290614"/>
                                    <a:pt x="1145429" y="2290614"/>
                                  </a:cubicBezTo>
                                  <a:cubicBezTo>
                                    <a:pt x="512826" y="2290614"/>
                                    <a:pt x="0" y="1777843"/>
                                    <a:pt x="0" y="1145307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bg1"/>
                            </a:solidFill>
                          </wps:spPr>
                          <wps:style>
                            <a:lnRef idx="2">
                              <a:schemeClr val="dk2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lnRef>
                            <a:fillRef idx="1">
                              <a:schemeClr val="dk2">
                                <a:alpha val="90000"/>
                                <a:tint val="40000"/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fillRef>
                            <a:effectRef idx="0">
                              <a:schemeClr val="dk2">
                                <a:alpha val="90000"/>
                                <a:tint val="40000"/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effectRef>
                            <a:fontRef idx="minor">
                              <a:schemeClr val="dk2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fontRef>
                          </wps:style>
                          <wps:txbx>
                            <w:txbxContent>
                              <w:p w14:paraId="650EAC12" w14:textId="77777777" w:rsidR="0009230F" w:rsidRDefault="0009230F" w:rsidP="0009230F">
                                <w:pPr>
                                  <w:spacing w:after="151" w:line="216" w:lineRule="auto"/>
                                  <w:jc w:val="center"/>
                                  <w:rPr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hAnsi="Calibri"/>
                                    <w:color w:val="000000" w:themeColor="text1"/>
                                    <w:kern w:val="24"/>
                                    <w:sz w:val="36"/>
                                    <w:szCs w:val="36"/>
                                    <w:lang w:val="de-DE"/>
                                  </w:rPr>
                                  <w:t>Brieftext formulieren</w:t>
                                </w:r>
                              </w:p>
                            </w:txbxContent>
                          </wps:txbx>
                          <wps:bodyPr spcFirstLastPara="0" vert="horz" wrap="square" lIns="350354" tIns="350152" rIns="350353" bIns="350152" numCol="1" spcCol="1270" anchor="ctr" anchorCtr="0">
                            <a:noAutofit/>
                          </wps:bodyPr>
                        </wps:wsp>
                      </wpg:grpSp>
                      <wpg:grpSp>
                        <wpg:cNvPr id="75" name="Group 13"/>
                        <wpg:cNvGrpSpPr/>
                        <wpg:grpSpPr>
                          <a:xfrm>
                            <a:off x="2543175" y="28575"/>
                            <a:ext cx="2447894" cy="2447894"/>
                            <a:chOff x="2536078" y="2967"/>
                            <a:chExt cx="2447894" cy="2447894"/>
                          </a:xfrm>
                        </wpg:grpSpPr>
                        <wps:wsp>
                          <wps:cNvPr id="77" name="Teardrop 77"/>
                          <wps:cNvSpPr/>
                          <wps:spPr>
                            <a:xfrm rot="2700000">
                              <a:off x="2536078" y="2967"/>
                              <a:ext cx="2447894" cy="2447894"/>
                            </a:xfrm>
                            <a:prstGeom prst="teardrop">
                              <a:avLst>
                                <a:gd name="adj" fmla="val 100000"/>
                              </a:avLst>
                            </a:prstGeom>
                          </wps:spPr>
                          <wps:style>
                            <a:lnRef idx="2">
                              <a:schemeClr val="dk2">
                                <a:shade val="80000"/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lnRef>
                            <a:fillRef idx="1">
                              <a:schemeClr val="lt1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fillRef>
                            <a:effectRef idx="0">
                              <a:schemeClr val="lt1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effectRef>
                            <a:fontRef idx="minor">
                              <a:schemeClr val="dk2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fontRef>
                          </wps:style>
                          <wps:bodyPr/>
                        </wps:wsp>
                        <wps:wsp>
                          <wps:cNvPr id="80" name="Freeform: Shape 80"/>
                          <wps:cNvSpPr/>
                          <wps:spPr>
                            <a:xfrm>
                              <a:off x="2614597" y="81823"/>
                              <a:ext cx="2290857" cy="2290613"/>
                            </a:xfrm>
                            <a:custGeom>
                              <a:avLst/>
                              <a:gdLst>
                                <a:gd name="connsiteX0" fmla="*/ 0 w 2290857"/>
                                <a:gd name="connsiteY0" fmla="*/ 1145307 h 2290613"/>
                                <a:gd name="connsiteX1" fmla="*/ 1145429 w 2290857"/>
                                <a:gd name="connsiteY1" fmla="*/ 0 h 2290613"/>
                                <a:gd name="connsiteX2" fmla="*/ 2290858 w 2290857"/>
                                <a:gd name="connsiteY2" fmla="*/ 1145307 h 2290613"/>
                                <a:gd name="connsiteX3" fmla="*/ 1145429 w 2290857"/>
                                <a:gd name="connsiteY3" fmla="*/ 2290614 h 2290613"/>
                                <a:gd name="connsiteX4" fmla="*/ 0 w 2290857"/>
                                <a:gd name="connsiteY4" fmla="*/ 1145307 h 229061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2290857" h="2290613">
                                  <a:moveTo>
                                    <a:pt x="0" y="1145307"/>
                                  </a:moveTo>
                                  <a:cubicBezTo>
                                    <a:pt x="0" y="512771"/>
                                    <a:pt x="512826" y="0"/>
                                    <a:pt x="1145429" y="0"/>
                                  </a:cubicBezTo>
                                  <a:cubicBezTo>
                                    <a:pt x="1778032" y="0"/>
                                    <a:pt x="2290858" y="512771"/>
                                    <a:pt x="2290858" y="1145307"/>
                                  </a:cubicBezTo>
                                  <a:cubicBezTo>
                                    <a:pt x="2290858" y="1777843"/>
                                    <a:pt x="1778032" y="2290614"/>
                                    <a:pt x="1145429" y="2290614"/>
                                  </a:cubicBezTo>
                                  <a:cubicBezTo>
                                    <a:pt x="512826" y="2290614"/>
                                    <a:pt x="0" y="1777843"/>
                                    <a:pt x="0" y="1145307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bg1"/>
                            </a:solidFill>
                          </wps:spPr>
                          <wps:style>
                            <a:lnRef idx="2">
                              <a:schemeClr val="dk2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lnRef>
                            <a:fillRef idx="1">
                              <a:schemeClr val="dk2">
                                <a:alpha val="90000"/>
                                <a:tint val="40000"/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fillRef>
                            <a:effectRef idx="0">
                              <a:schemeClr val="dk2">
                                <a:alpha val="90000"/>
                                <a:tint val="40000"/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effectRef>
                            <a:fontRef idx="minor">
                              <a:schemeClr val="dk2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fontRef>
                          </wps:style>
                          <wps:txbx>
                            <w:txbxContent>
                              <w:p w14:paraId="7EEC2526" w14:textId="77777777" w:rsidR="0009230F" w:rsidRDefault="0009230F" w:rsidP="0009230F">
                                <w:pPr>
                                  <w:spacing w:after="151" w:line="216" w:lineRule="auto"/>
                                  <w:jc w:val="center"/>
                                  <w:rPr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hAnsi="Calibri"/>
                                    <w:color w:val="000000" w:themeColor="text1"/>
                                    <w:kern w:val="24"/>
                                    <w:sz w:val="36"/>
                                    <w:szCs w:val="36"/>
                                    <w:lang w:val="de-DE"/>
                                  </w:rPr>
                                  <w:t>Entscheidungen treffen</w:t>
                                </w:r>
                              </w:p>
                            </w:txbxContent>
                          </wps:txbx>
                          <wps:bodyPr spcFirstLastPara="0" vert="horz" wrap="square" lIns="350354" tIns="350152" rIns="350353" bIns="350152" numCol="1" spcCol="1270" anchor="ctr" anchorCtr="0">
                            <a:noAutofit/>
                          </wps:bodyPr>
                        </wps:wsp>
                      </wpg:grpSp>
                      <wpg:grpSp>
                        <wpg:cNvPr id="81" name="Group 12"/>
                        <wpg:cNvGrpSpPr/>
                        <wpg:grpSpPr>
                          <a:xfrm>
                            <a:off x="0" y="28575"/>
                            <a:ext cx="2447894" cy="2447894"/>
                            <a:chOff x="0" y="2967"/>
                            <a:chExt cx="2447894" cy="2447894"/>
                          </a:xfrm>
                        </wpg:grpSpPr>
                        <wps:wsp>
                          <wps:cNvPr id="82" name="Teardrop 82"/>
                          <wps:cNvSpPr/>
                          <wps:spPr>
                            <a:xfrm rot="2700000">
                              <a:off x="0" y="2967"/>
                              <a:ext cx="2447894" cy="2447894"/>
                            </a:xfrm>
                            <a:prstGeom prst="teardrop">
                              <a:avLst>
                                <a:gd name="adj" fmla="val 100000"/>
                              </a:avLst>
                            </a:prstGeom>
                          </wps:spPr>
                          <wps:style>
                            <a:lnRef idx="2">
                              <a:schemeClr val="dk2">
                                <a:shade val="80000"/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lnRef>
                            <a:fillRef idx="1">
                              <a:schemeClr val="lt1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fillRef>
                            <a:effectRef idx="0">
                              <a:schemeClr val="lt1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effectRef>
                            <a:fontRef idx="minor">
                              <a:schemeClr val="dk2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fontRef>
                          </wps:style>
                          <wps:bodyPr/>
                        </wps:wsp>
                        <wps:wsp>
                          <wps:cNvPr id="83" name="Freeform: Shape 83"/>
                          <wps:cNvSpPr/>
                          <wps:spPr>
                            <a:xfrm>
                              <a:off x="78519" y="81823"/>
                              <a:ext cx="2290857" cy="2290613"/>
                            </a:xfrm>
                            <a:custGeom>
                              <a:avLst/>
                              <a:gdLst>
                                <a:gd name="connsiteX0" fmla="*/ 0 w 2290857"/>
                                <a:gd name="connsiteY0" fmla="*/ 1145307 h 2290613"/>
                                <a:gd name="connsiteX1" fmla="*/ 1145429 w 2290857"/>
                                <a:gd name="connsiteY1" fmla="*/ 0 h 2290613"/>
                                <a:gd name="connsiteX2" fmla="*/ 2290858 w 2290857"/>
                                <a:gd name="connsiteY2" fmla="*/ 1145307 h 2290613"/>
                                <a:gd name="connsiteX3" fmla="*/ 1145429 w 2290857"/>
                                <a:gd name="connsiteY3" fmla="*/ 2290614 h 2290613"/>
                                <a:gd name="connsiteX4" fmla="*/ 0 w 2290857"/>
                                <a:gd name="connsiteY4" fmla="*/ 1145307 h 229061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2290857" h="2290613">
                                  <a:moveTo>
                                    <a:pt x="0" y="1145307"/>
                                  </a:moveTo>
                                  <a:cubicBezTo>
                                    <a:pt x="0" y="512771"/>
                                    <a:pt x="512826" y="0"/>
                                    <a:pt x="1145429" y="0"/>
                                  </a:cubicBezTo>
                                  <a:cubicBezTo>
                                    <a:pt x="1778032" y="0"/>
                                    <a:pt x="2290858" y="512771"/>
                                    <a:pt x="2290858" y="1145307"/>
                                  </a:cubicBezTo>
                                  <a:cubicBezTo>
                                    <a:pt x="2290858" y="1777843"/>
                                    <a:pt x="1778032" y="2290614"/>
                                    <a:pt x="1145429" y="2290614"/>
                                  </a:cubicBezTo>
                                  <a:cubicBezTo>
                                    <a:pt x="512826" y="2290614"/>
                                    <a:pt x="0" y="1777843"/>
                                    <a:pt x="0" y="1145307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bg1"/>
                            </a:solidFill>
                          </wps:spPr>
                          <wps:style>
                            <a:lnRef idx="2">
                              <a:schemeClr val="dk2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lnRef>
                            <a:fillRef idx="1">
                              <a:schemeClr val="dk2">
                                <a:alpha val="90000"/>
                                <a:tint val="40000"/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fillRef>
                            <a:effectRef idx="0">
                              <a:schemeClr val="dk2">
                                <a:alpha val="90000"/>
                                <a:tint val="40000"/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effectRef>
                            <a:fontRef idx="minor">
                              <a:schemeClr val="dk2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fontRef>
                          </wps:style>
                          <wps:txbx>
                            <w:txbxContent>
                              <w:p w14:paraId="445A1140" w14:textId="77777777" w:rsidR="0009230F" w:rsidRDefault="0009230F" w:rsidP="0009230F">
                                <w:pPr>
                                  <w:spacing w:after="151" w:line="216" w:lineRule="auto"/>
                                  <w:jc w:val="center"/>
                                  <w:rPr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hAnsi="Calibri"/>
                                    <w:color w:val="000000" w:themeColor="text1"/>
                                    <w:kern w:val="24"/>
                                    <w:sz w:val="36"/>
                                    <w:szCs w:val="36"/>
                                    <w:lang w:val="de-DE"/>
                                  </w:rPr>
                                  <w:t>Informationen einholen</w:t>
                                </w:r>
                              </w:p>
                            </w:txbxContent>
                          </wps:txbx>
                          <wps:bodyPr spcFirstLastPara="0" vert="horz" wrap="square" lIns="350354" tIns="350152" rIns="350353" bIns="350152" numCol="1" spcCol="1270" anchor="ctr" anchorCtr="0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3549CC2" id="Group 84" o:spid="_x0000_s1096" style="position:absolute;margin-left:0;margin-top:13.95pt;width:536.7pt;height:176.45pt;z-index:251692032;mso-position-horizontal:center;mso-position-horizontal-relative:margin;mso-width-relative:margin;mso-height-relative:margin" coordsize="75306,2476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">
                <v:group id="Group 14" o:spid="_x0000_s1097" style="position:absolute;left:50768;width:24538;height:24542" coordorigin="50692" coordsize="24538,245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">
                  <v:oval id="Oval 73" o:spid="_x0000_s1098" style="position:absolute;left:50692;width:24538;height:2454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" fillcolor="white [3201]" strokecolor="#364354 [2562]" strokeweight="1pt">
                    <v:stroke joinstyle="miter"/>
                  </v:oval>
                  <v:shape id="Freeform: Shape 74" o:spid="_x0000_s1099" style="position:absolute;left:51506;top:818;width:22909;height:22906;visibility:visible;mso-wrap-style:square;v-text-anchor:middle" coordsize="2290857,229061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" adj="-11796480,,5400" path="m,1145307c,512771,512826,,1145429,v632603,,1145429,512771,1145429,1145307c2290858,1777843,1778032,2290614,1145429,2290614,512826,2290614,,1777843,,1145307xe" fillcolor="white [3212]" strokecolor="#44546a [3202]" strokeweight="1pt">
                    <v:stroke joinstyle="miter"/>
                    <v:formulas/>
                    <v:path arrowok="t" o:connecttype="custom" o:connectlocs="0,1145307;1145429,0;2290858,1145307;1145429,2290614;0,1145307" o:connectangles="0,0,0,0,0" textboxrect="0,0,2290857,2290613"/>
                    <v:textbox inset="9.73206mm,9.72644mm,9.73203mm,9.72644mm">
                      <w:txbxContent>
                        <w:p w14:paraId="650EAC12" w14:textId="77777777" w:rsidR="0009230F" w:rsidRDefault="0009230F" w:rsidP="0009230F">
                          <w:pPr>
                            <w:spacing w:after="151" w:line="216" w:lineRule="auto"/>
                            <w:jc w:val="center"/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hAnsi="Calibri"/>
                              <w:color w:val="000000" w:themeColor="text1"/>
                              <w:kern w:val="24"/>
                              <w:sz w:val="36"/>
                              <w:szCs w:val="36"/>
                              <w:lang w:val="de-DE"/>
                            </w:rPr>
                            <w:t>Brieftext formulieren</w:t>
                          </w:r>
                        </w:p>
                      </w:txbxContent>
                    </v:textbox>
                  </v:shape>
                </v:group>
                <v:group id="Group 13" o:spid="_x0000_s1100" style="position:absolute;left:25431;top:285;width:24479;height:24479" coordorigin="25360,29" coordsize="24478,244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">
                  <v:shape id="Teardrop 77" o:spid="_x0000_s1101" style="position:absolute;left:25360;top:29;width:24479;height:24479;rotation:45;visibility:visible;mso-wrap-style:square;v-text-anchor:top" coordsize="2447894,24478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" path="m,1223947c,547980,547980,,1223947,l2447894,r,1223947c2447894,1899914,1899914,2447894,1223947,2447894,547980,2447894,,1899914,,1223947xe" fillcolor="white [3201]" strokecolor="#364354 [2562]" strokeweight="1pt">
                    <v:stroke joinstyle="miter"/>
                    <v:path arrowok="t" o:connecttype="custom" o:connectlocs="0,1223947;1223947,0;2447894,0;2447894,1223947;1223947,2447894;0,1223947" o:connectangles="0,0,0,0,0,0"/>
                  </v:shape>
                  <v:shape id="Freeform: Shape 80" o:spid="_x0000_s1102" style="position:absolute;left:26145;top:818;width:22909;height:22906;visibility:visible;mso-wrap-style:square;v-text-anchor:middle" coordsize="2290857,229061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" adj="-11796480,,5400" path="m,1145307c,512771,512826,,1145429,v632603,,1145429,512771,1145429,1145307c2290858,1777843,1778032,2290614,1145429,2290614,512826,2290614,,1777843,,1145307xe" fillcolor="white [3212]" strokecolor="#44546a [3202]" strokeweight="1pt">
                    <v:stroke joinstyle="miter"/>
                    <v:formulas/>
                    <v:path arrowok="t" o:connecttype="custom" o:connectlocs="0,1145307;1145429,0;2290858,1145307;1145429,2290614;0,1145307" o:connectangles="0,0,0,0,0" textboxrect="0,0,2290857,2290613"/>
                    <v:textbox inset="9.73206mm,9.72644mm,9.73203mm,9.72644mm">
                      <w:txbxContent>
                        <w:p w14:paraId="7EEC2526" w14:textId="77777777" w:rsidR="0009230F" w:rsidRDefault="0009230F" w:rsidP="0009230F">
                          <w:pPr>
                            <w:spacing w:after="151" w:line="216" w:lineRule="auto"/>
                            <w:jc w:val="center"/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hAnsi="Calibri"/>
                              <w:color w:val="000000" w:themeColor="text1"/>
                              <w:kern w:val="24"/>
                              <w:sz w:val="36"/>
                              <w:szCs w:val="36"/>
                              <w:lang w:val="de-DE"/>
                            </w:rPr>
                            <w:t>Entscheidungen treffen</w:t>
                          </w:r>
                        </w:p>
                      </w:txbxContent>
                    </v:textbox>
                  </v:shape>
                </v:group>
                <v:group id="Group 12" o:spid="_x0000_s1103" style="position:absolute;top:285;width:24478;height:24479" coordorigin=",29" coordsize="24478,244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">
                  <v:shape id="Teardrop 82" o:spid="_x0000_s1104" style="position:absolute;left:-1;top:30;width:24479;height:24478;rotation:45;visibility:visible;mso-wrap-style:square;v-text-anchor:top" coordsize="2447894,24478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" path="m,1223947c,547980,547980,,1223947,l2447894,r,1223947c2447894,1899914,1899914,2447894,1223947,2447894,547980,2447894,,1899914,,1223947xe" fillcolor="white [3201]" strokecolor="#364354 [2562]" strokeweight="1pt">
                    <v:stroke joinstyle="miter"/>
                    <v:path arrowok="t" o:connecttype="custom" o:connectlocs="0,1223947;1223947,0;2447894,0;2447894,1223947;1223947,2447894;0,1223947" o:connectangles="0,0,0,0,0,0"/>
                  </v:shape>
                  <v:shape id="Freeform: Shape 83" o:spid="_x0000_s1105" style="position:absolute;left:785;top:818;width:22908;height:22906;visibility:visible;mso-wrap-style:square;v-text-anchor:middle" coordsize="2290857,229061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" adj="-11796480,,5400" path="m,1145307c,512771,512826,,1145429,v632603,,1145429,512771,1145429,1145307c2290858,1777843,1778032,2290614,1145429,2290614,512826,2290614,,1777843,,1145307xe" fillcolor="white [3212]" strokecolor="#44546a [3202]" strokeweight="1pt">
                    <v:stroke joinstyle="miter"/>
                    <v:formulas/>
                    <v:path arrowok="t" o:connecttype="custom" o:connectlocs="0,1145307;1145429,0;2290858,1145307;1145429,2290614;0,1145307" o:connectangles="0,0,0,0,0" textboxrect="0,0,2290857,2290613"/>
                    <v:textbox inset="9.73206mm,9.72644mm,9.73203mm,9.72644mm">
                      <w:txbxContent>
                        <w:p w14:paraId="445A1140" w14:textId="77777777" w:rsidR="0009230F" w:rsidRDefault="0009230F" w:rsidP="0009230F">
                          <w:pPr>
                            <w:spacing w:after="151" w:line="216" w:lineRule="auto"/>
                            <w:jc w:val="center"/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hAnsi="Calibri"/>
                              <w:color w:val="000000" w:themeColor="text1"/>
                              <w:kern w:val="24"/>
                              <w:sz w:val="36"/>
                              <w:szCs w:val="36"/>
                              <w:lang w:val="de-DE"/>
                            </w:rPr>
                            <w:t>Informationen einholen</w:t>
                          </w:r>
                        </w:p>
                      </w:txbxContent>
                    </v:textbox>
                  </v:shape>
                </v:group>
                <w10:wrap type="topAndBottom" anchorx="margin"/>
              </v:group>
            </w:pict>
          </mc:Fallback>
        </mc:AlternateContent>
      </w:r>
    </w:p>
    <w:p w14:paraId="4F633969" w14:textId="77777777" w:rsidR="0009230F" w:rsidRDefault="0009230F" w:rsidP="0009230F">
      <w:pPr>
        <w:rPr>
          <w:lang w:val="de-DE"/>
        </w:rPr>
      </w:pPr>
    </w:p>
    <w:p w14:paraId="3F6FBD7C" w14:textId="76E1CC30" w:rsidR="0009230F" w:rsidRPr="0009230F" w:rsidRDefault="0009230F" w:rsidP="0009230F">
      <w:r w:rsidRPr="0009230F">
        <w:rPr>
          <w:lang w:val="de-DE"/>
        </w:rPr>
        <w:t xml:space="preserve">Jedem Geschäftsbrief liegt ein Sachverhalt zugrunde. Man sollte </w:t>
      </w:r>
      <w:proofErr w:type="gramStart"/>
      <w:r w:rsidRPr="0009230F">
        <w:rPr>
          <w:lang w:val="de-DE"/>
        </w:rPr>
        <w:t>wissen</w:t>
      </w:r>
      <w:proofErr w:type="gramEnd"/>
      <w:r w:rsidRPr="0009230F">
        <w:rPr>
          <w:lang w:val="de-DE"/>
        </w:rPr>
        <w:t xml:space="preserve"> worüber man schreibt, bevor man anfängt.</w:t>
      </w:r>
    </w:p>
    <w:p w14:paraId="71D4CF6D" w14:textId="3B69A8AB" w:rsidR="0009230F" w:rsidRDefault="0009230F" w:rsidP="0009230F">
      <w:pPr>
        <w:rPr>
          <w:lang w:val="de-DE"/>
        </w:rPr>
      </w:pPr>
      <w:r w:rsidRPr="0009230F">
        <w:rPr>
          <w:lang w:val="de-DE"/>
        </w:rPr>
        <w:t>Wird dies nicht eingehalten, führt dies oft zu unklarem Text.</w:t>
      </w:r>
    </w:p>
    <w:p w14:paraId="5F787F7C" w14:textId="2CBFB04F" w:rsidR="0009230F" w:rsidRDefault="0009230F">
      <w:pPr>
        <w:rPr>
          <w:lang w:val="de-DE"/>
        </w:rPr>
      </w:pPr>
      <w:r>
        <w:rPr>
          <w:lang w:val="de-DE"/>
        </w:rPr>
        <w:br w:type="page"/>
      </w:r>
    </w:p>
    <w:p w14:paraId="29235A97" w14:textId="10471054" w:rsidR="0009230F" w:rsidRDefault="0009230F" w:rsidP="0009230F">
      <w:pPr>
        <w:pStyle w:val="Heading4"/>
      </w:pPr>
      <w:r>
        <w:lastRenderedPageBreak/>
        <w:t>Allgemeines Aufbauschema</w:t>
      </w:r>
    </w:p>
    <w:p w14:paraId="1F1D40E6" w14:textId="49A6E0D4" w:rsidR="0009230F" w:rsidRDefault="0009230F" w:rsidP="0009230F">
      <w:pPr>
        <w:pStyle w:val="Heading5"/>
      </w:pPr>
      <w:r>
        <w:t>Betreff</w:t>
      </w:r>
    </w:p>
    <w:p w14:paraId="220C08AC" w14:textId="7618B074" w:rsidR="0009230F" w:rsidRDefault="0009230F" w:rsidP="00E67B82">
      <w:pPr>
        <w:pStyle w:val="ListParagraph"/>
        <w:numPr>
          <w:ilvl w:val="0"/>
          <w:numId w:val="16"/>
        </w:numPr>
      </w:pPr>
      <w:r>
        <w:t>Weißt in kurzer Form auf Inhalt hin</w:t>
      </w:r>
    </w:p>
    <w:p w14:paraId="2C364F0C" w14:textId="496364D1" w:rsidR="0009230F" w:rsidRDefault="0009230F" w:rsidP="0009230F">
      <w:pPr>
        <w:pStyle w:val="Heading5"/>
      </w:pPr>
      <w:r>
        <w:t>Anlass des Schreibens</w:t>
      </w:r>
    </w:p>
    <w:p w14:paraId="051F8936" w14:textId="3EB8FB94" w:rsidR="0009230F" w:rsidRDefault="0009230F" w:rsidP="00E67B82">
      <w:pPr>
        <w:pStyle w:val="ListParagraph"/>
        <w:numPr>
          <w:ilvl w:val="0"/>
          <w:numId w:val="16"/>
        </w:numPr>
      </w:pPr>
      <w:r>
        <w:t>Worum geht es in diesem Brief?</w:t>
      </w:r>
    </w:p>
    <w:p w14:paraId="59982931" w14:textId="15B1F970" w:rsidR="0009230F" w:rsidRDefault="0009230F" w:rsidP="0009230F">
      <w:pPr>
        <w:pStyle w:val="Heading5"/>
      </w:pPr>
      <w:r>
        <w:t>Eigenes Anliegen</w:t>
      </w:r>
    </w:p>
    <w:p w14:paraId="67BAFBA7" w14:textId="4CA27DEA" w:rsidR="0009230F" w:rsidRDefault="0009230F" w:rsidP="00E67B82">
      <w:pPr>
        <w:pStyle w:val="ListParagraph"/>
        <w:numPr>
          <w:ilvl w:val="0"/>
          <w:numId w:val="16"/>
        </w:numPr>
      </w:pPr>
      <w:r>
        <w:t>Wünsche werden genannt</w:t>
      </w:r>
    </w:p>
    <w:p w14:paraId="10C5636F" w14:textId="21BA7353" w:rsidR="0009230F" w:rsidRDefault="0009230F" w:rsidP="0009230F">
      <w:pPr>
        <w:pStyle w:val="Heading5"/>
      </w:pPr>
      <w:r>
        <w:t>Begründung</w:t>
      </w:r>
    </w:p>
    <w:p w14:paraId="08E6F160" w14:textId="66E66ACD" w:rsidR="0009230F" w:rsidRDefault="0009230F" w:rsidP="00E67B82">
      <w:pPr>
        <w:pStyle w:val="ListParagraph"/>
        <w:numPr>
          <w:ilvl w:val="0"/>
          <w:numId w:val="16"/>
        </w:numPr>
      </w:pPr>
      <w:r>
        <w:t>Warum wird so entschieden?</w:t>
      </w:r>
    </w:p>
    <w:p w14:paraId="480CE632" w14:textId="0C279E09" w:rsidR="0009230F" w:rsidRPr="0009230F" w:rsidRDefault="0009230F" w:rsidP="00E67B82">
      <w:pPr>
        <w:pStyle w:val="ListParagraph"/>
        <w:numPr>
          <w:ilvl w:val="0"/>
          <w:numId w:val="16"/>
        </w:numPr>
      </w:pPr>
      <w:r>
        <w:t>Warum gibt es dieses Anliegen?</w:t>
      </w:r>
    </w:p>
    <w:p w14:paraId="39FB2419" w14:textId="6D61BF28" w:rsidR="0009230F" w:rsidRDefault="0009230F" w:rsidP="0009230F">
      <w:pPr>
        <w:pStyle w:val="Heading5"/>
      </w:pPr>
      <w:r>
        <w:t>Erwartete Reaktion</w:t>
      </w:r>
    </w:p>
    <w:p w14:paraId="5045B22F" w14:textId="77777777" w:rsidR="005E55E9" w:rsidRPr="005E55E9" w:rsidRDefault="005E55E9" w:rsidP="005E55E9">
      <w:pPr>
        <w:pStyle w:val="Heading5"/>
        <w:numPr>
          <w:ilvl w:val="0"/>
          <w:numId w:val="29"/>
        </w:numPr>
      </w:pPr>
      <w:r w:rsidRPr="005E55E9">
        <w:rPr>
          <w:lang w:val="de-DE"/>
        </w:rPr>
        <w:t>Was soll der Partner tun?</w:t>
      </w:r>
    </w:p>
    <w:p w14:paraId="4BE1397D" w14:textId="6D990BF6" w:rsidR="0009230F" w:rsidRDefault="0009230F" w:rsidP="0009230F">
      <w:pPr>
        <w:pStyle w:val="Heading5"/>
      </w:pPr>
      <w:r>
        <w:t>Mögliche Folgen</w:t>
      </w:r>
    </w:p>
    <w:p w14:paraId="4AD24B01" w14:textId="1D6ED119" w:rsidR="0009230F" w:rsidRDefault="0009230F" w:rsidP="00E67B82">
      <w:pPr>
        <w:pStyle w:val="ListParagraph"/>
        <w:numPr>
          <w:ilvl w:val="0"/>
          <w:numId w:val="17"/>
        </w:numPr>
      </w:pPr>
      <w:proofErr w:type="spellStart"/>
      <w:r>
        <w:t>zB</w:t>
      </w:r>
      <w:proofErr w:type="spellEnd"/>
      <w:r>
        <w:t>: ist ein Angebot nur bestimmte Zeit gültig</w:t>
      </w:r>
    </w:p>
    <w:p w14:paraId="3F5876C9" w14:textId="2A1110E0" w:rsidR="0009230F" w:rsidRDefault="0009230F">
      <w:r>
        <w:br w:type="page"/>
      </w:r>
    </w:p>
    <w:p w14:paraId="462A803B" w14:textId="7EA1B7AD" w:rsidR="0009230F" w:rsidRDefault="0009230F" w:rsidP="0009230F">
      <w:pPr>
        <w:pStyle w:val="Heading3"/>
      </w:pPr>
      <w:r w:rsidRPr="0009230F"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94080" behindDoc="1" locked="0" layoutInCell="1" allowOverlap="1" wp14:anchorId="0136B875" wp14:editId="3E3C192C">
                <wp:simplePos x="0" y="0"/>
                <wp:positionH relativeFrom="margin">
                  <wp:align>right</wp:align>
                </wp:positionH>
                <wp:positionV relativeFrom="paragraph">
                  <wp:posOffset>300355</wp:posOffset>
                </wp:positionV>
                <wp:extent cx="5743575" cy="5562600"/>
                <wp:effectExtent l="0" t="0" r="28575" b="19050"/>
                <wp:wrapTopAndBottom/>
                <wp:docPr id="98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43575" cy="5562600"/>
                          <a:chOff x="0" y="0"/>
                          <a:chExt cx="8128001" cy="5417740"/>
                        </a:xfrm>
                      </wpg:grpSpPr>
                      <wps:wsp>
                        <wps:cNvPr id="99" name="Freeform: Shape 99"/>
                        <wps:cNvSpPr/>
                        <wps:spPr>
                          <a:xfrm>
                            <a:off x="2926080" y="74216"/>
                            <a:ext cx="5201921" cy="593726"/>
                          </a:xfrm>
                          <a:custGeom>
                            <a:avLst/>
                            <a:gdLst>
                              <a:gd name="connsiteX0" fmla="*/ 98956 w 593725"/>
                              <a:gd name="connsiteY0" fmla="*/ 0 h 5201920"/>
                              <a:gd name="connsiteX1" fmla="*/ 494769 w 593725"/>
                              <a:gd name="connsiteY1" fmla="*/ 0 h 5201920"/>
                              <a:gd name="connsiteX2" fmla="*/ 593725 w 593725"/>
                              <a:gd name="connsiteY2" fmla="*/ 98956 h 5201920"/>
                              <a:gd name="connsiteX3" fmla="*/ 593725 w 593725"/>
                              <a:gd name="connsiteY3" fmla="*/ 5201920 h 5201920"/>
                              <a:gd name="connsiteX4" fmla="*/ 593725 w 593725"/>
                              <a:gd name="connsiteY4" fmla="*/ 5201920 h 5201920"/>
                              <a:gd name="connsiteX5" fmla="*/ 0 w 593725"/>
                              <a:gd name="connsiteY5" fmla="*/ 5201920 h 5201920"/>
                              <a:gd name="connsiteX6" fmla="*/ 0 w 593725"/>
                              <a:gd name="connsiteY6" fmla="*/ 5201920 h 5201920"/>
                              <a:gd name="connsiteX7" fmla="*/ 0 w 593725"/>
                              <a:gd name="connsiteY7" fmla="*/ 98956 h 5201920"/>
                              <a:gd name="connsiteX8" fmla="*/ 98956 w 593725"/>
                              <a:gd name="connsiteY8" fmla="*/ 0 h 520192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93725" h="5201920">
                                <a:moveTo>
                                  <a:pt x="593725" y="867006"/>
                                </a:moveTo>
                                <a:lnTo>
                                  <a:pt x="593725" y="4334914"/>
                                </a:lnTo>
                                <a:cubicBezTo>
                                  <a:pt x="593725" y="4813747"/>
                                  <a:pt x="588668" y="5201916"/>
                                  <a:pt x="582431" y="5201916"/>
                                </a:cubicBezTo>
                                <a:lnTo>
                                  <a:pt x="0" y="5201916"/>
                                </a:lnTo>
                                <a:lnTo>
                                  <a:pt x="0" y="5201916"/>
                                </a:lnTo>
                                <a:lnTo>
                                  <a:pt x="0" y="4"/>
                                </a:lnTo>
                                <a:lnTo>
                                  <a:pt x="0" y="4"/>
                                </a:lnTo>
                                <a:lnTo>
                                  <a:pt x="582431" y="4"/>
                                </a:lnTo>
                                <a:cubicBezTo>
                                  <a:pt x="588668" y="4"/>
                                  <a:pt x="593725" y="388173"/>
                                  <a:pt x="593725" y="86700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</wps:spPr>
                        <wps:style>
                          <a:lnRef idx="2">
                            <a:schemeClr val="dk2">
                              <a:alpha val="90000"/>
                              <a:hueOff val="0"/>
                              <a:satOff val="0"/>
                              <a:lumOff val="0"/>
                              <a:alphaOff val="0"/>
                            </a:schemeClr>
                          </a:lnRef>
                          <a:fillRef idx="1">
                            <a:schemeClr val="lt1">
                              <a:alpha val="90000"/>
                              <a:tint val="40000"/>
                              <a:hueOff val="0"/>
                              <a:satOff val="0"/>
                              <a:lumOff val="0"/>
                              <a:alphaOff val="0"/>
                            </a:schemeClr>
                          </a:fillRef>
                          <a:effectRef idx="0">
                            <a:schemeClr val="lt1">
                              <a:alpha val="90000"/>
                              <a:tint val="40000"/>
                              <a:hueOff val="0"/>
                              <a:satOff val="0"/>
                              <a:lumOff val="0"/>
                              <a:alphaOff val="0"/>
                            </a:schemeClr>
                          </a:effectRef>
                          <a:fontRef idx="minor">
                            <a:schemeClr val="dk2">
                              <a:hueOff val="0"/>
                              <a:satOff val="0"/>
                              <a:lumOff val="0"/>
                              <a:alphaOff val="0"/>
                            </a:schemeClr>
                          </a:fontRef>
                        </wps:style>
                        <wps:txbx>
                          <w:txbxContent>
                            <w:p w14:paraId="7A31172F" w14:textId="77777777" w:rsidR="0009230F" w:rsidRDefault="0009230F" w:rsidP="00E67B82">
                              <w:pPr>
                                <w:pStyle w:val="ListParagraph"/>
                                <w:numPr>
                                  <w:ilvl w:val="1"/>
                                  <w:numId w:val="18"/>
                                </w:numPr>
                                <w:spacing w:after="0" w:line="216" w:lineRule="auto"/>
                                <w:rPr>
                                  <w:rFonts w:eastAsia="Times New Roman"/>
                                  <w:sz w:val="32"/>
                                  <w:szCs w:val="24"/>
                                </w:rPr>
                              </w:pPr>
                              <w:r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32"/>
                                  <w:szCs w:val="32"/>
                                  <w:lang w:val="de-DE"/>
                                </w:rPr>
                                <w:t>Telefongespräch</w:t>
                              </w:r>
                            </w:p>
                            <w:p w14:paraId="48536274" w14:textId="77777777" w:rsidR="0009230F" w:rsidRDefault="0009230F" w:rsidP="00E67B82">
                              <w:pPr>
                                <w:pStyle w:val="ListParagraph"/>
                                <w:numPr>
                                  <w:ilvl w:val="1"/>
                                  <w:numId w:val="18"/>
                                </w:numPr>
                                <w:spacing w:after="0" w:line="216" w:lineRule="auto"/>
                                <w:rPr>
                                  <w:rFonts w:eastAsia="Times New Roman"/>
                                  <w:sz w:val="32"/>
                                </w:rPr>
                              </w:pPr>
                              <w:r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32"/>
                                  <w:szCs w:val="32"/>
                                  <w:lang w:val="de-DE"/>
                                </w:rPr>
                                <w:t>Bei wichtigen Gesprächen: Aktennotiz</w:t>
                              </w:r>
                            </w:p>
                          </w:txbxContent>
                        </wps:txbx>
                        <wps:bodyPr spcFirstLastPara="0" vert="horz" wrap="square" lIns="60961" tIns="59463" rIns="89943" bIns="59464" numCol="1" spcCol="1270" anchor="ctr" anchorCtr="0">
                          <a:noAutofit/>
                        </wps:bodyPr>
                      </wps:wsp>
                      <wps:wsp>
                        <wps:cNvPr id="100" name="Freeform: Shape 100"/>
                        <wps:cNvSpPr/>
                        <wps:spPr>
                          <a:xfrm>
                            <a:off x="1" y="0"/>
                            <a:ext cx="2926080" cy="742156"/>
                          </a:xfrm>
                          <a:custGeom>
                            <a:avLst/>
                            <a:gdLst>
                              <a:gd name="connsiteX0" fmla="*/ 0 w 2926080"/>
                              <a:gd name="connsiteY0" fmla="*/ 123695 h 742156"/>
                              <a:gd name="connsiteX1" fmla="*/ 123695 w 2926080"/>
                              <a:gd name="connsiteY1" fmla="*/ 0 h 742156"/>
                              <a:gd name="connsiteX2" fmla="*/ 2802385 w 2926080"/>
                              <a:gd name="connsiteY2" fmla="*/ 0 h 742156"/>
                              <a:gd name="connsiteX3" fmla="*/ 2926080 w 2926080"/>
                              <a:gd name="connsiteY3" fmla="*/ 123695 h 742156"/>
                              <a:gd name="connsiteX4" fmla="*/ 2926080 w 2926080"/>
                              <a:gd name="connsiteY4" fmla="*/ 618461 h 742156"/>
                              <a:gd name="connsiteX5" fmla="*/ 2802385 w 2926080"/>
                              <a:gd name="connsiteY5" fmla="*/ 742156 h 742156"/>
                              <a:gd name="connsiteX6" fmla="*/ 123695 w 2926080"/>
                              <a:gd name="connsiteY6" fmla="*/ 742156 h 742156"/>
                              <a:gd name="connsiteX7" fmla="*/ 0 w 2926080"/>
                              <a:gd name="connsiteY7" fmla="*/ 618461 h 742156"/>
                              <a:gd name="connsiteX8" fmla="*/ 0 w 2926080"/>
                              <a:gd name="connsiteY8" fmla="*/ 123695 h 74215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2926080" h="742156">
                                <a:moveTo>
                                  <a:pt x="0" y="123695"/>
                                </a:moveTo>
                                <a:cubicBezTo>
                                  <a:pt x="0" y="55380"/>
                                  <a:pt x="55380" y="0"/>
                                  <a:pt x="123695" y="0"/>
                                </a:cubicBezTo>
                                <a:lnTo>
                                  <a:pt x="2802385" y="0"/>
                                </a:lnTo>
                                <a:cubicBezTo>
                                  <a:pt x="2870700" y="0"/>
                                  <a:pt x="2926080" y="55380"/>
                                  <a:pt x="2926080" y="123695"/>
                                </a:cubicBezTo>
                                <a:lnTo>
                                  <a:pt x="2926080" y="618461"/>
                                </a:lnTo>
                                <a:cubicBezTo>
                                  <a:pt x="2926080" y="686776"/>
                                  <a:pt x="2870700" y="742156"/>
                                  <a:pt x="2802385" y="742156"/>
                                </a:cubicBezTo>
                                <a:lnTo>
                                  <a:pt x="123695" y="742156"/>
                                </a:lnTo>
                                <a:cubicBezTo>
                                  <a:pt x="55380" y="742156"/>
                                  <a:pt x="0" y="686776"/>
                                  <a:pt x="0" y="618461"/>
                                </a:cubicBezTo>
                                <a:lnTo>
                                  <a:pt x="0" y="12369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</wps:spPr>
                        <wps:style>
                          <a:lnRef idx="2">
                            <a:schemeClr val="dk2">
                              <a:shade val="80000"/>
                              <a:hueOff val="0"/>
                              <a:satOff val="0"/>
                              <a:lumOff val="0"/>
                              <a:alphaOff val="0"/>
                            </a:schemeClr>
                          </a:lnRef>
                          <a:fillRef idx="1">
                            <a:schemeClr val="lt1">
                              <a:hueOff val="0"/>
                              <a:satOff val="0"/>
                              <a:lumOff val="0"/>
                              <a:alphaOff val="0"/>
                            </a:schemeClr>
                          </a:fillRef>
                          <a:effectRef idx="0">
                            <a:schemeClr val="lt1">
                              <a:hueOff val="0"/>
                              <a:satOff val="0"/>
                              <a:lumOff val="0"/>
                              <a:alphaOff val="0"/>
                            </a:schemeClr>
                          </a:effectRef>
                          <a:fontRef idx="minor">
                            <a:schemeClr val="dk2">
                              <a:hueOff val="0"/>
                              <a:satOff val="0"/>
                              <a:lumOff val="0"/>
                              <a:alphaOff val="0"/>
                            </a:schemeClr>
                          </a:fontRef>
                        </wps:style>
                        <wps:txbx>
                          <w:txbxContent>
                            <w:p w14:paraId="41F4EA10" w14:textId="77777777" w:rsidR="0009230F" w:rsidRDefault="0009230F" w:rsidP="0009230F">
                              <w:pPr>
                                <w:spacing w:after="126" w:line="21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hAnsi="Calibri"/>
                                  <w:color w:val="ED7D31" w:themeColor="accent2"/>
                                  <w:kern w:val="24"/>
                                  <w:sz w:val="30"/>
                                  <w:szCs w:val="30"/>
                                  <w:lang w:val="de-DE"/>
                                </w:rPr>
                                <w:t>Ist eine Lösung per Telefon möglich?</w:t>
                              </w:r>
                            </w:p>
                          </w:txbxContent>
                        </wps:txbx>
                        <wps:bodyPr spcFirstLastPara="0" vert="horz" wrap="square" lIns="93379" tIns="64804" rIns="93379" bIns="64804" numCol="1" spcCol="1270" anchor="ctr" anchorCtr="0">
                          <a:noAutofit/>
                        </wps:bodyPr>
                      </wps:wsp>
                      <wps:wsp>
                        <wps:cNvPr id="101" name="Freeform: Shape 101"/>
                        <wps:cNvSpPr/>
                        <wps:spPr>
                          <a:xfrm>
                            <a:off x="2926080" y="846391"/>
                            <a:ext cx="5201921" cy="593726"/>
                          </a:xfrm>
                          <a:custGeom>
                            <a:avLst/>
                            <a:gdLst>
                              <a:gd name="connsiteX0" fmla="*/ 98956 w 593725"/>
                              <a:gd name="connsiteY0" fmla="*/ 0 h 5201920"/>
                              <a:gd name="connsiteX1" fmla="*/ 494769 w 593725"/>
                              <a:gd name="connsiteY1" fmla="*/ 0 h 5201920"/>
                              <a:gd name="connsiteX2" fmla="*/ 593725 w 593725"/>
                              <a:gd name="connsiteY2" fmla="*/ 98956 h 5201920"/>
                              <a:gd name="connsiteX3" fmla="*/ 593725 w 593725"/>
                              <a:gd name="connsiteY3" fmla="*/ 5201920 h 5201920"/>
                              <a:gd name="connsiteX4" fmla="*/ 593725 w 593725"/>
                              <a:gd name="connsiteY4" fmla="*/ 5201920 h 5201920"/>
                              <a:gd name="connsiteX5" fmla="*/ 0 w 593725"/>
                              <a:gd name="connsiteY5" fmla="*/ 5201920 h 5201920"/>
                              <a:gd name="connsiteX6" fmla="*/ 0 w 593725"/>
                              <a:gd name="connsiteY6" fmla="*/ 5201920 h 5201920"/>
                              <a:gd name="connsiteX7" fmla="*/ 0 w 593725"/>
                              <a:gd name="connsiteY7" fmla="*/ 98956 h 5201920"/>
                              <a:gd name="connsiteX8" fmla="*/ 98956 w 593725"/>
                              <a:gd name="connsiteY8" fmla="*/ 0 h 520192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93725" h="5201920">
                                <a:moveTo>
                                  <a:pt x="593725" y="867006"/>
                                </a:moveTo>
                                <a:lnTo>
                                  <a:pt x="593725" y="4334914"/>
                                </a:lnTo>
                                <a:cubicBezTo>
                                  <a:pt x="593725" y="4813747"/>
                                  <a:pt x="588668" y="5201916"/>
                                  <a:pt x="582431" y="5201916"/>
                                </a:cubicBezTo>
                                <a:lnTo>
                                  <a:pt x="0" y="5201916"/>
                                </a:lnTo>
                                <a:lnTo>
                                  <a:pt x="0" y="5201916"/>
                                </a:lnTo>
                                <a:lnTo>
                                  <a:pt x="0" y="4"/>
                                </a:lnTo>
                                <a:lnTo>
                                  <a:pt x="0" y="4"/>
                                </a:lnTo>
                                <a:lnTo>
                                  <a:pt x="582431" y="4"/>
                                </a:lnTo>
                                <a:cubicBezTo>
                                  <a:pt x="588668" y="4"/>
                                  <a:pt x="593725" y="388173"/>
                                  <a:pt x="593725" y="86700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</wps:spPr>
                        <wps:style>
                          <a:lnRef idx="2">
                            <a:schemeClr val="dk2">
                              <a:alpha val="90000"/>
                              <a:hueOff val="0"/>
                              <a:satOff val="0"/>
                              <a:lumOff val="0"/>
                              <a:alphaOff val="0"/>
                            </a:schemeClr>
                          </a:lnRef>
                          <a:fillRef idx="1">
                            <a:schemeClr val="lt1">
                              <a:alpha val="90000"/>
                              <a:tint val="40000"/>
                              <a:hueOff val="0"/>
                              <a:satOff val="0"/>
                              <a:lumOff val="0"/>
                              <a:alphaOff val="0"/>
                            </a:schemeClr>
                          </a:fillRef>
                          <a:effectRef idx="0">
                            <a:schemeClr val="lt1">
                              <a:alpha val="90000"/>
                              <a:tint val="40000"/>
                              <a:hueOff val="0"/>
                              <a:satOff val="0"/>
                              <a:lumOff val="0"/>
                              <a:alphaOff val="0"/>
                            </a:schemeClr>
                          </a:effectRef>
                          <a:fontRef idx="minor">
                            <a:schemeClr val="dk2">
                              <a:hueOff val="0"/>
                              <a:satOff val="0"/>
                              <a:lumOff val="0"/>
                              <a:alphaOff val="0"/>
                            </a:schemeClr>
                          </a:fontRef>
                        </wps:style>
                        <wps:txbx>
                          <w:txbxContent>
                            <w:p w14:paraId="6BC42D32" w14:textId="77777777" w:rsidR="0009230F" w:rsidRDefault="0009230F" w:rsidP="00E67B82">
                              <w:pPr>
                                <w:pStyle w:val="ListParagraph"/>
                                <w:numPr>
                                  <w:ilvl w:val="1"/>
                                  <w:numId w:val="19"/>
                                </w:numPr>
                                <w:spacing w:after="0" w:line="216" w:lineRule="auto"/>
                                <w:rPr>
                                  <w:rFonts w:eastAsia="Times New Roman"/>
                                  <w:sz w:val="32"/>
                                  <w:szCs w:val="24"/>
                                </w:rPr>
                              </w:pPr>
                              <w:r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32"/>
                                  <w:szCs w:val="32"/>
                                  <w:lang w:val="de-DE"/>
                                </w:rPr>
                                <w:t>E-Mail oder Fax versenden</w:t>
                              </w:r>
                            </w:p>
                          </w:txbxContent>
                        </wps:txbx>
                        <wps:bodyPr spcFirstLastPara="0" vert="horz" wrap="square" lIns="60961" tIns="59463" rIns="89943" bIns="59464" numCol="1" spcCol="1270" anchor="ctr" anchorCtr="0">
                          <a:noAutofit/>
                        </wps:bodyPr>
                      </wps:wsp>
                      <wps:wsp>
                        <wps:cNvPr id="102" name="Freeform: Shape 102"/>
                        <wps:cNvSpPr/>
                        <wps:spPr>
                          <a:xfrm>
                            <a:off x="1" y="779264"/>
                            <a:ext cx="2926080" cy="742156"/>
                          </a:xfrm>
                          <a:custGeom>
                            <a:avLst/>
                            <a:gdLst>
                              <a:gd name="connsiteX0" fmla="*/ 0 w 2926080"/>
                              <a:gd name="connsiteY0" fmla="*/ 123695 h 742156"/>
                              <a:gd name="connsiteX1" fmla="*/ 123695 w 2926080"/>
                              <a:gd name="connsiteY1" fmla="*/ 0 h 742156"/>
                              <a:gd name="connsiteX2" fmla="*/ 2802385 w 2926080"/>
                              <a:gd name="connsiteY2" fmla="*/ 0 h 742156"/>
                              <a:gd name="connsiteX3" fmla="*/ 2926080 w 2926080"/>
                              <a:gd name="connsiteY3" fmla="*/ 123695 h 742156"/>
                              <a:gd name="connsiteX4" fmla="*/ 2926080 w 2926080"/>
                              <a:gd name="connsiteY4" fmla="*/ 618461 h 742156"/>
                              <a:gd name="connsiteX5" fmla="*/ 2802385 w 2926080"/>
                              <a:gd name="connsiteY5" fmla="*/ 742156 h 742156"/>
                              <a:gd name="connsiteX6" fmla="*/ 123695 w 2926080"/>
                              <a:gd name="connsiteY6" fmla="*/ 742156 h 742156"/>
                              <a:gd name="connsiteX7" fmla="*/ 0 w 2926080"/>
                              <a:gd name="connsiteY7" fmla="*/ 618461 h 742156"/>
                              <a:gd name="connsiteX8" fmla="*/ 0 w 2926080"/>
                              <a:gd name="connsiteY8" fmla="*/ 123695 h 74215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2926080" h="742156">
                                <a:moveTo>
                                  <a:pt x="0" y="123695"/>
                                </a:moveTo>
                                <a:cubicBezTo>
                                  <a:pt x="0" y="55380"/>
                                  <a:pt x="55380" y="0"/>
                                  <a:pt x="123695" y="0"/>
                                </a:cubicBezTo>
                                <a:lnTo>
                                  <a:pt x="2802385" y="0"/>
                                </a:lnTo>
                                <a:cubicBezTo>
                                  <a:pt x="2870700" y="0"/>
                                  <a:pt x="2926080" y="55380"/>
                                  <a:pt x="2926080" y="123695"/>
                                </a:cubicBezTo>
                                <a:lnTo>
                                  <a:pt x="2926080" y="618461"/>
                                </a:lnTo>
                                <a:cubicBezTo>
                                  <a:pt x="2926080" y="686776"/>
                                  <a:pt x="2870700" y="742156"/>
                                  <a:pt x="2802385" y="742156"/>
                                </a:cubicBezTo>
                                <a:lnTo>
                                  <a:pt x="123695" y="742156"/>
                                </a:lnTo>
                                <a:cubicBezTo>
                                  <a:pt x="55380" y="742156"/>
                                  <a:pt x="0" y="686776"/>
                                  <a:pt x="0" y="618461"/>
                                </a:cubicBezTo>
                                <a:lnTo>
                                  <a:pt x="0" y="12369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</wps:spPr>
                        <wps:style>
                          <a:lnRef idx="2">
                            <a:schemeClr val="dk2">
                              <a:shade val="80000"/>
                              <a:hueOff val="0"/>
                              <a:satOff val="0"/>
                              <a:lumOff val="0"/>
                              <a:alphaOff val="0"/>
                            </a:schemeClr>
                          </a:lnRef>
                          <a:fillRef idx="1">
                            <a:schemeClr val="lt1">
                              <a:hueOff val="0"/>
                              <a:satOff val="0"/>
                              <a:lumOff val="0"/>
                              <a:alphaOff val="0"/>
                            </a:schemeClr>
                          </a:fillRef>
                          <a:effectRef idx="0">
                            <a:schemeClr val="lt1">
                              <a:hueOff val="0"/>
                              <a:satOff val="0"/>
                              <a:lumOff val="0"/>
                              <a:alphaOff val="0"/>
                            </a:schemeClr>
                          </a:effectRef>
                          <a:fontRef idx="minor">
                            <a:schemeClr val="dk2">
                              <a:hueOff val="0"/>
                              <a:satOff val="0"/>
                              <a:lumOff val="0"/>
                              <a:alphaOff val="0"/>
                            </a:schemeClr>
                          </a:fontRef>
                        </wps:style>
                        <wps:txbx>
                          <w:txbxContent>
                            <w:p w14:paraId="6006B8A5" w14:textId="77777777" w:rsidR="0009230F" w:rsidRDefault="0009230F" w:rsidP="0009230F">
                              <w:pPr>
                                <w:spacing w:after="126" w:line="21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hAnsi="Calibri"/>
                                  <w:color w:val="ED7D31" w:themeColor="accent2"/>
                                  <w:kern w:val="24"/>
                                  <w:sz w:val="30"/>
                                  <w:szCs w:val="30"/>
                                  <w:lang w:val="de-DE"/>
                                </w:rPr>
                                <w:t>Genügt eine Kurzantwort per E-Mail oder Fax</w:t>
                              </w:r>
                            </w:p>
                          </w:txbxContent>
                        </wps:txbx>
                        <wps:bodyPr spcFirstLastPara="0" vert="horz" wrap="square" lIns="93379" tIns="64804" rIns="93379" bIns="64804" numCol="1" spcCol="1270" anchor="ctr" anchorCtr="0">
                          <a:noAutofit/>
                        </wps:bodyPr>
                      </wps:wsp>
                      <wps:wsp>
                        <wps:cNvPr id="103" name="Freeform: Shape 103"/>
                        <wps:cNvSpPr/>
                        <wps:spPr>
                          <a:xfrm>
                            <a:off x="0" y="1558528"/>
                            <a:ext cx="2926080" cy="742156"/>
                          </a:xfrm>
                          <a:custGeom>
                            <a:avLst/>
                            <a:gdLst>
                              <a:gd name="connsiteX0" fmla="*/ 0 w 2926080"/>
                              <a:gd name="connsiteY0" fmla="*/ 123695 h 742156"/>
                              <a:gd name="connsiteX1" fmla="*/ 123695 w 2926080"/>
                              <a:gd name="connsiteY1" fmla="*/ 0 h 742156"/>
                              <a:gd name="connsiteX2" fmla="*/ 2802385 w 2926080"/>
                              <a:gd name="connsiteY2" fmla="*/ 0 h 742156"/>
                              <a:gd name="connsiteX3" fmla="*/ 2926080 w 2926080"/>
                              <a:gd name="connsiteY3" fmla="*/ 123695 h 742156"/>
                              <a:gd name="connsiteX4" fmla="*/ 2926080 w 2926080"/>
                              <a:gd name="connsiteY4" fmla="*/ 618461 h 742156"/>
                              <a:gd name="connsiteX5" fmla="*/ 2802385 w 2926080"/>
                              <a:gd name="connsiteY5" fmla="*/ 742156 h 742156"/>
                              <a:gd name="connsiteX6" fmla="*/ 123695 w 2926080"/>
                              <a:gd name="connsiteY6" fmla="*/ 742156 h 742156"/>
                              <a:gd name="connsiteX7" fmla="*/ 0 w 2926080"/>
                              <a:gd name="connsiteY7" fmla="*/ 618461 h 742156"/>
                              <a:gd name="connsiteX8" fmla="*/ 0 w 2926080"/>
                              <a:gd name="connsiteY8" fmla="*/ 123695 h 74215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2926080" h="742156">
                                <a:moveTo>
                                  <a:pt x="0" y="123695"/>
                                </a:moveTo>
                                <a:cubicBezTo>
                                  <a:pt x="0" y="55380"/>
                                  <a:pt x="55380" y="0"/>
                                  <a:pt x="123695" y="0"/>
                                </a:cubicBezTo>
                                <a:lnTo>
                                  <a:pt x="2802385" y="0"/>
                                </a:lnTo>
                                <a:cubicBezTo>
                                  <a:pt x="2870700" y="0"/>
                                  <a:pt x="2926080" y="55380"/>
                                  <a:pt x="2926080" y="123695"/>
                                </a:cubicBezTo>
                                <a:lnTo>
                                  <a:pt x="2926080" y="618461"/>
                                </a:lnTo>
                                <a:cubicBezTo>
                                  <a:pt x="2926080" y="686776"/>
                                  <a:pt x="2870700" y="742156"/>
                                  <a:pt x="2802385" y="742156"/>
                                </a:cubicBezTo>
                                <a:lnTo>
                                  <a:pt x="123695" y="742156"/>
                                </a:lnTo>
                                <a:cubicBezTo>
                                  <a:pt x="55380" y="742156"/>
                                  <a:pt x="0" y="686776"/>
                                  <a:pt x="0" y="618461"/>
                                </a:cubicBezTo>
                                <a:lnTo>
                                  <a:pt x="0" y="12369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</wps:spPr>
                        <wps:style>
                          <a:lnRef idx="2">
                            <a:schemeClr val="dk2">
                              <a:shade val="80000"/>
                              <a:hueOff val="0"/>
                              <a:satOff val="0"/>
                              <a:lumOff val="0"/>
                              <a:alphaOff val="0"/>
                            </a:schemeClr>
                          </a:lnRef>
                          <a:fillRef idx="1">
                            <a:schemeClr val="lt1">
                              <a:hueOff val="0"/>
                              <a:satOff val="0"/>
                              <a:lumOff val="0"/>
                              <a:alphaOff val="0"/>
                            </a:schemeClr>
                          </a:fillRef>
                          <a:effectRef idx="0">
                            <a:schemeClr val="lt1">
                              <a:hueOff val="0"/>
                              <a:satOff val="0"/>
                              <a:lumOff val="0"/>
                              <a:alphaOff val="0"/>
                            </a:schemeClr>
                          </a:effectRef>
                          <a:fontRef idx="minor">
                            <a:schemeClr val="dk2">
                              <a:hueOff val="0"/>
                              <a:satOff val="0"/>
                              <a:lumOff val="0"/>
                              <a:alphaOff val="0"/>
                            </a:schemeClr>
                          </a:fontRef>
                        </wps:style>
                        <wps:txbx>
                          <w:txbxContent>
                            <w:p w14:paraId="7CE677EA" w14:textId="77777777" w:rsidR="0009230F" w:rsidRDefault="0009230F" w:rsidP="0009230F">
                              <w:pPr>
                                <w:spacing w:after="126" w:line="21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hAnsi="Calibri"/>
                                  <w:color w:val="4472C4" w:themeColor="accent1"/>
                                  <w:kern w:val="24"/>
                                  <w:sz w:val="30"/>
                                  <w:szCs w:val="30"/>
                                  <w:lang w:val="de-DE"/>
                                </w:rPr>
                                <w:t>Geschäftsbrief</w:t>
                              </w:r>
                            </w:p>
                          </w:txbxContent>
                        </wps:txbx>
                        <wps:bodyPr spcFirstLastPara="0" vert="horz" wrap="square" lIns="93379" tIns="64804" rIns="93379" bIns="64804" numCol="1" spcCol="1270" anchor="ctr" anchorCtr="0">
                          <a:noAutofit/>
                        </wps:bodyPr>
                      </wps:wsp>
                      <wps:wsp>
                        <wps:cNvPr id="104" name="Freeform: Shape 104"/>
                        <wps:cNvSpPr/>
                        <wps:spPr>
                          <a:xfrm>
                            <a:off x="2926080" y="2412007"/>
                            <a:ext cx="5201921" cy="593726"/>
                          </a:xfrm>
                          <a:custGeom>
                            <a:avLst/>
                            <a:gdLst>
                              <a:gd name="connsiteX0" fmla="*/ 98956 w 593725"/>
                              <a:gd name="connsiteY0" fmla="*/ 0 h 5201920"/>
                              <a:gd name="connsiteX1" fmla="*/ 494769 w 593725"/>
                              <a:gd name="connsiteY1" fmla="*/ 0 h 5201920"/>
                              <a:gd name="connsiteX2" fmla="*/ 593725 w 593725"/>
                              <a:gd name="connsiteY2" fmla="*/ 98956 h 5201920"/>
                              <a:gd name="connsiteX3" fmla="*/ 593725 w 593725"/>
                              <a:gd name="connsiteY3" fmla="*/ 5201920 h 5201920"/>
                              <a:gd name="connsiteX4" fmla="*/ 593725 w 593725"/>
                              <a:gd name="connsiteY4" fmla="*/ 5201920 h 5201920"/>
                              <a:gd name="connsiteX5" fmla="*/ 0 w 593725"/>
                              <a:gd name="connsiteY5" fmla="*/ 5201920 h 5201920"/>
                              <a:gd name="connsiteX6" fmla="*/ 0 w 593725"/>
                              <a:gd name="connsiteY6" fmla="*/ 5201920 h 5201920"/>
                              <a:gd name="connsiteX7" fmla="*/ 0 w 593725"/>
                              <a:gd name="connsiteY7" fmla="*/ 98956 h 5201920"/>
                              <a:gd name="connsiteX8" fmla="*/ 98956 w 593725"/>
                              <a:gd name="connsiteY8" fmla="*/ 0 h 520192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93725" h="5201920">
                                <a:moveTo>
                                  <a:pt x="593725" y="867006"/>
                                </a:moveTo>
                                <a:lnTo>
                                  <a:pt x="593725" y="4334914"/>
                                </a:lnTo>
                                <a:cubicBezTo>
                                  <a:pt x="593725" y="4813747"/>
                                  <a:pt x="588668" y="5201916"/>
                                  <a:pt x="582431" y="5201916"/>
                                </a:cubicBezTo>
                                <a:lnTo>
                                  <a:pt x="0" y="5201916"/>
                                </a:lnTo>
                                <a:lnTo>
                                  <a:pt x="0" y="5201916"/>
                                </a:lnTo>
                                <a:lnTo>
                                  <a:pt x="0" y="4"/>
                                </a:lnTo>
                                <a:lnTo>
                                  <a:pt x="0" y="4"/>
                                </a:lnTo>
                                <a:lnTo>
                                  <a:pt x="582431" y="4"/>
                                </a:lnTo>
                                <a:cubicBezTo>
                                  <a:pt x="588668" y="4"/>
                                  <a:pt x="593725" y="388173"/>
                                  <a:pt x="593725" y="86700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</wps:spPr>
                        <wps:style>
                          <a:lnRef idx="2">
                            <a:schemeClr val="dk2">
                              <a:alpha val="90000"/>
                              <a:hueOff val="0"/>
                              <a:satOff val="0"/>
                              <a:lumOff val="0"/>
                              <a:alphaOff val="0"/>
                            </a:schemeClr>
                          </a:lnRef>
                          <a:fillRef idx="1">
                            <a:schemeClr val="lt1">
                              <a:alpha val="90000"/>
                              <a:tint val="40000"/>
                              <a:hueOff val="0"/>
                              <a:satOff val="0"/>
                              <a:lumOff val="0"/>
                              <a:alphaOff val="0"/>
                            </a:schemeClr>
                          </a:fillRef>
                          <a:effectRef idx="0">
                            <a:schemeClr val="lt1">
                              <a:alpha val="90000"/>
                              <a:tint val="40000"/>
                              <a:hueOff val="0"/>
                              <a:satOff val="0"/>
                              <a:lumOff val="0"/>
                              <a:alphaOff val="0"/>
                            </a:schemeClr>
                          </a:effectRef>
                          <a:fontRef idx="minor">
                            <a:schemeClr val="dk2">
                              <a:hueOff val="0"/>
                              <a:satOff val="0"/>
                              <a:lumOff val="0"/>
                              <a:alphaOff val="0"/>
                            </a:schemeClr>
                          </a:fontRef>
                        </wps:style>
                        <wps:txbx>
                          <w:txbxContent>
                            <w:p w14:paraId="30935461" w14:textId="77777777" w:rsidR="0009230F" w:rsidRDefault="0009230F" w:rsidP="00E67B82">
                              <w:pPr>
                                <w:pStyle w:val="ListParagraph"/>
                                <w:numPr>
                                  <w:ilvl w:val="1"/>
                                  <w:numId w:val="20"/>
                                </w:numPr>
                                <w:spacing w:after="0" w:line="216" w:lineRule="auto"/>
                                <w:rPr>
                                  <w:rFonts w:eastAsia="Times New Roman"/>
                                  <w:sz w:val="32"/>
                                  <w:szCs w:val="24"/>
                                </w:rPr>
                              </w:pPr>
                              <w:r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32"/>
                                  <w:szCs w:val="32"/>
                                  <w:lang w:val="de-DE"/>
                                </w:rPr>
                                <w:t>Standardbrief</w:t>
                              </w:r>
                            </w:p>
                          </w:txbxContent>
                        </wps:txbx>
                        <wps:bodyPr spcFirstLastPara="0" vert="horz" wrap="square" lIns="60961" tIns="59464" rIns="89943" bIns="59463" numCol="1" spcCol="1270" anchor="ctr" anchorCtr="0">
                          <a:noAutofit/>
                        </wps:bodyPr>
                      </wps:wsp>
                      <wps:wsp>
                        <wps:cNvPr id="105" name="Freeform: Shape 105"/>
                        <wps:cNvSpPr/>
                        <wps:spPr>
                          <a:xfrm>
                            <a:off x="1" y="2337792"/>
                            <a:ext cx="2926080" cy="742156"/>
                          </a:xfrm>
                          <a:custGeom>
                            <a:avLst/>
                            <a:gdLst>
                              <a:gd name="connsiteX0" fmla="*/ 0 w 2926080"/>
                              <a:gd name="connsiteY0" fmla="*/ 123695 h 742156"/>
                              <a:gd name="connsiteX1" fmla="*/ 123695 w 2926080"/>
                              <a:gd name="connsiteY1" fmla="*/ 0 h 742156"/>
                              <a:gd name="connsiteX2" fmla="*/ 2802385 w 2926080"/>
                              <a:gd name="connsiteY2" fmla="*/ 0 h 742156"/>
                              <a:gd name="connsiteX3" fmla="*/ 2926080 w 2926080"/>
                              <a:gd name="connsiteY3" fmla="*/ 123695 h 742156"/>
                              <a:gd name="connsiteX4" fmla="*/ 2926080 w 2926080"/>
                              <a:gd name="connsiteY4" fmla="*/ 618461 h 742156"/>
                              <a:gd name="connsiteX5" fmla="*/ 2802385 w 2926080"/>
                              <a:gd name="connsiteY5" fmla="*/ 742156 h 742156"/>
                              <a:gd name="connsiteX6" fmla="*/ 123695 w 2926080"/>
                              <a:gd name="connsiteY6" fmla="*/ 742156 h 742156"/>
                              <a:gd name="connsiteX7" fmla="*/ 0 w 2926080"/>
                              <a:gd name="connsiteY7" fmla="*/ 618461 h 742156"/>
                              <a:gd name="connsiteX8" fmla="*/ 0 w 2926080"/>
                              <a:gd name="connsiteY8" fmla="*/ 123695 h 74215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2926080" h="742156">
                                <a:moveTo>
                                  <a:pt x="0" y="123695"/>
                                </a:moveTo>
                                <a:cubicBezTo>
                                  <a:pt x="0" y="55380"/>
                                  <a:pt x="55380" y="0"/>
                                  <a:pt x="123695" y="0"/>
                                </a:cubicBezTo>
                                <a:lnTo>
                                  <a:pt x="2802385" y="0"/>
                                </a:lnTo>
                                <a:cubicBezTo>
                                  <a:pt x="2870700" y="0"/>
                                  <a:pt x="2926080" y="55380"/>
                                  <a:pt x="2926080" y="123695"/>
                                </a:cubicBezTo>
                                <a:lnTo>
                                  <a:pt x="2926080" y="618461"/>
                                </a:lnTo>
                                <a:cubicBezTo>
                                  <a:pt x="2926080" y="686776"/>
                                  <a:pt x="2870700" y="742156"/>
                                  <a:pt x="2802385" y="742156"/>
                                </a:cubicBezTo>
                                <a:lnTo>
                                  <a:pt x="123695" y="742156"/>
                                </a:lnTo>
                                <a:cubicBezTo>
                                  <a:pt x="55380" y="742156"/>
                                  <a:pt x="0" y="686776"/>
                                  <a:pt x="0" y="618461"/>
                                </a:cubicBezTo>
                                <a:lnTo>
                                  <a:pt x="0" y="12369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</wps:spPr>
                        <wps:style>
                          <a:lnRef idx="2">
                            <a:schemeClr val="dk2">
                              <a:shade val="80000"/>
                              <a:hueOff val="0"/>
                              <a:satOff val="0"/>
                              <a:lumOff val="0"/>
                              <a:alphaOff val="0"/>
                            </a:schemeClr>
                          </a:lnRef>
                          <a:fillRef idx="1">
                            <a:schemeClr val="lt1">
                              <a:hueOff val="0"/>
                              <a:satOff val="0"/>
                              <a:lumOff val="0"/>
                              <a:alphaOff val="0"/>
                            </a:schemeClr>
                          </a:fillRef>
                          <a:effectRef idx="0">
                            <a:schemeClr val="lt1">
                              <a:hueOff val="0"/>
                              <a:satOff val="0"/>
                              <a:lumOff val="0"/>
                              <a:alphaOff val="0"/>
                            </a:schemeClr>
                          </a:effectRef>
                          <a:fontRef idx="minor">
                            <a:schemeClr val="dk2">
                              <a:hueOff val="0"/>
                              <a:satOff val="0"/>
                              <a:lumOff val="0"/>
                              <a:alphaOff val="0"/>
                            </a:schemeClr>
                          </a:fontRef>
                        </wps:style>
                        <wps:txbx>
                          <w:txbxContent>
                            <w:p w14:paraId="1F18D732" w14:textId="77777777" w:rsidR="0009230F" w:rsidRDefault="0009230F" w:rsidP="0009230F">
                              <w:pPr>
                                <w:spacing w:after="126" w:line="21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hAnsi="Calibri"/>
                                  <w:color w:val="ED7D31" w:themeColor="accent2"/>
                                  <w:kern w:val="24"/>
                                  <w:sz w:val="30"/>
                                  <w:szCs w:val="30"/>
                                  <w:lang w:val="de-DE"/>
                                </w:rPr>
                                <w:t>Handelt es sich um einen Routinefall?</w:t>
                              </w:r>
                            </w:p>
                          </w:txbxContent>
                        </wps:txbx>
                        <wps:bodyPr spcFirstLastPara="0" vert="horz" wrap="square" lIns="93379" tIns="64804" rIns="93379" bIns="64804" numCol="1" spcCol="1270" anchor="ctr" anchorCtr="0">
                          <a:noAutofit/>
                        </wps:bodyPr>
                      </wps:wsp>
                      <wps:wsp>
                        <wps:cNvPr id="106" name="Freeform: Shape 106"/>
                        <wps:cNvSpPr/>
                        <wps:spPr>
                          <a:xfrm>
                            <a:off x="2926080" y="3191271"/>
                            <a:ext cx="5201921" cy="593726"/>
                          </a:xfrm>
                          <a:custGeom>
                            <a:avLst/>
                            <a:gdLst>
                              <a:gd name="connsiteX0" fmla="*/ 98956 w 593725"/>
                              <a:gd name="connsiteY0" fmla="*/ 0 h 5201920"/>
                              <a:gd name="connsiteX1" fmla="*/ 494769 w 593725"/>
                              <a:gd name="connsiteY1" fmla="*/ 0 h 5201920"/>
                              <a:gd name="connsiteX2" fmla="*/ 593725 w 593725"/>
                              <a:gd name="connsiteY2" fmla="*/ 98956 h 5201920"/>
                              <a:gd name="connsiteX3" fmla="*/ 593725 w 593725"/>
                              <a:gd name="connsiteY3" fmla="*/ 5201920 h 5201920"/>
                              <a:gd name="connsiteX4" fmla="*/ 593725 w 593725"/>
                              <a:gd name="connsiteY4" fmla="*/ 5201920 h 5201920"/>
                              <a:gd name="connsiteX5" fmla="*/ 0 w 593725"/>
                              <a:gd name="connsiteY5" fmla="*/ 5201920 h 5201920"/>
                              <a:gd name="connsiteX6" fmla="*/ 0 w 593725"/>
                              <a:gd name="connsiteY6" fmla="*/ 5201920 h 5201920"/>
                              <a:gd name="connsiteX7" fmla="*/ 0 w 593725"/>
                              <a:gd name="connsiteY7" fmla="*/ 98956 h 5201920"/>
                              <a:gd name="connsiteX8" fmla="*/ 98956 w 593725"/>
                              <a:gd name="connsiteY8" fmla="*/ 0 h 520192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93725" h="5201920">
                                <a:moveTo>
                                  <a:pt x="593725" y="867006"/>
                                </a:moveTo>
                                <a:lnTo>
                                  <a:pt x="593725" y="4334914"/>
                                </a:lnTo>
                                <a:cubicBezTo>
                                  <a:pt x="593725" y="4813747"/>
                                  <a:pt x="588668" y="5201916"/>
                                  <a:pt x="582431" y="5201916"/>
                                </a:cubicBezTo>
                                <a:lnTo>
                                  <a:pt x="0" y="5201916"/>
                                </a:lnTo>
                                <a:lnTo>
                                  <a:pt x="0" y="5201916"/>
                                </a:lnTo>
                                <a:lnTo>
                                  <a:pt x="0" y="4"/>
                                </a:lnTo>
                                <a:lnTo>
                                  <a:pt x="0" y="4"/>
                                </a:lnTo>
                                <a:lnTo>
                                  <a:pt x="582431" y="4"/>
                                </a:lnTo>
                                <a:cubicBezTo>
                                  <a:pt x="588668" y="4"/>
                                  <a:pt x="593725" y="388173"/>
                                  <a:pt x="593725" y="86700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</wps:spPr>
                        <wps:style>
                          <a:lnRef idx="2">
                            <a:schemeClr val="dk2">
                              <a:alpha val="90000"/>
                              <a:hueOff val="0"/>
                              <a:satOff val="0"/>
                              <a:lumOff val="0"/>
                              <a:alphaOff val="0"/>
                            </a:schemeClr>
                          </a:lnRef>
                          <a:fillRef idx="1">
                            <a:schemeClr val="lt1">
                              <a:alpha val="90000"/>
                              <a:tint val="40000"/>
                              <a:hueOff val="0"/>
                              <a:satOff val="0"/>
                              <a:lumOff val="0"/>
                              <a:alphaOff val="0"/>
                            </a:schemeClr>
                          </a:fillRef>
                          <a:effectRef idx="0">
                            <a:schemeClr val="lt1">
                              <a:alpha val="90000"/>
                              <a:tint val="40000"/>
                              <a:hueOff val="0"/>
                              <a:satOff val="0"/>
                              <a:lumOff val="0"/>
                              <a:alphaOff val="0"/>
                            </a:schemeClr>
                          </a:effectRef>
                          <a:fontRef idx="minor">
                            <a:schemeClr val="dk2">
                              <a:hueOff val="0"/>
                              <a:satOff val="0"/>
                              <a:lumOff val="0"/>
                              <a:alphaOff val="0"/>
                            </a:schemeClr>
                          </a:fontRef>
                        </wps:style>
                        <wps:txbx>
                          <w:txbxContent>
                            <w:p w14:paraId="1704575B" w14:textId="77777777" w:rsidR="0009230F" w:rsidRDefault="0009230F" w:rsidP="00E67B82">
                              <w:pPr>
                                <w:pStyle w:val="ListParagraph"/>
                                <w:numPr>
                                  <w:ilvl w:val="1"/>
                                  <w:numId w:val="21"/>
                                </w:numPr>
                                <w:spacing w:after="0" w:line="216" w:lineRule="auto"/>
                                <w:rPr>
                                  <w:rFonts w:eastAsia="Times New Roman"/>
                                  <w:sz w:val="32"/>
                                  <w:szCs w:val="24"/>
                                </w:rPr>
                              </w:pPr>
                              <w:r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32"/>
                                  <w:szCs w:val="32"/>
                                  <w:lang w:val="de-DE"/>
                                </w:rPr>
                                <w:t>Einzelentwurf-Brief nach „allgemeinem Aufbauschema“</w:t>
                              </w:r>
                            </w:p>
                          </w:txbxContent>
                        </wps:txbx>
                        <wps:bodyPr spcFirstLastPara="0" vert="horz" wrap="square" lIns="60961" tIns="59464" rIns="89943" bIns="59463" numCol="1" spcCol="1270" anchor="ctr" anchorCtr="0">
                          <a:noAutofit/>
                        </wps:bodyPr>
                      </wps:wsp>
                      <wps:wsp>
                        <wps:cNvPr id="107" name="Freeform: Shape 107"/>
                        <wps:cNvSpPr/>
                        <wps:spPr>
                          <a:xfrm>
                            <a:off x="1" y="3117056"/>
                            <a:ext cx="2926080" cy="742156"/>
                          </a:xfrm>
                          <a:custGeom>
                            <a:avLst/>
                            <a:gdLst>
                              <a:gd name="connsiteX0" fmla="*/ 0 w 2926080"/>
                              <a:gd name="connsiteY0" fmla="*/ 123695 h 742156"/>
                              <a:gd name="connsiteX1" fmla="*/ 123695 w 2926080"/>
                              <a:gd name="connsiteY1" fmla="*/ 0 h 742156"/>
                              <a:gd name="connsiteX2" fmla="*/ 2802385 w 2926080"/>
                              <a:gd name="connsiteY2" fmla="*/ 0 h 742156"/>
                              <a:gd name="connsiteX3" fmla="*/ 2926080 w 2926080"/>
                              <a:gd name="connsiteY3" fmla="*/ 123695 h 742156"/>
                              <a:gd name="connsiteX4" fmla="*/ 2926080 w 2926080"/>
                              <a:gd name="connsiteY4" fmla="*/ 618461 h 742156"/>
                              <a:gd name="connsiteX5" fmla="*/ 2802385 w 2926080"/>
                              <a:gd name="connsiteY5" fmla="*/ 742156 h 742156"/>
                              <a:gd name="connsiteX6" fmla="*/ 123695 w 2926080"/>
                              <a:gd name="connsiteY6" fmla="*/ 742156 h 742156"/>
                              <a:gd name="connsiteX7" fmla="*/ 0 w 2926080"/>
                              <a:gd name="connsiteY7" fmla="*/ 618461 h 742156"/>
                              <a:gd name="connsiteX8" fmla="*/ 0 w 2926080"/>
                              <a:gd name="connsiteY8" fmla="*/ 123695 h 74215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2926080" h="742156">
                                <a:moveTo>
                                  <a:pt x="0" y="123695"/>
                                </a:moveTo>
                                <a:cubicBezTo>
                                  <a:pt x="0" y="55380"/>
                                  <a:pt x="55380" y="0"/>
                                  <a:pt x="123695" y="0"/>
                                </a:cubicBezTo>
                                <a:lnTo>
                                  <a:pt x="2802385" y="0"/>
                                </a:lnTo>
                                <a:cubicBezTo>
                                  <a:pt x="2870700" y="0"/>
                                  <a:pt x="2926080" y="55380"/>
                                  <a:pt x="2926080" y="123695"/>
                                </a:cubicBezTo>
                                <a:lnTo>
                                  <a:pt x="2926080" y="618461"/>
                                </a:lnTo>
                                <a:cubicBezTo>
                                  <a:pt x="2926080" y="686776"/>
                                  <a:pt x="2870700" y="742156"/>
                                  <a:pt x="2802385" y="742156"/>
                                </a:cubicBezTo>
                                <a:lnTo>
                                  <a:pt x="123695" y="742156"/>
                                </a:lnTo>
                                <a:cubicBezTo>
                                  <a:pt x="55380" y="742156"/>
                                  <a:pt x="0" y="686776"/>
                                  <a:pt x="0" y="618461"/>
                                </a:cubicBezTo>
                                <a:lnTo>
                                  <a:pt x="0" y="12369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</wps:spPr>
                        <wps:style>
                          <a:lnRef idx="2">
                            <a:schemeClr val="dk2">
                              <a:shade val="80000"/>
                              <a:hueOff val="0"/>
                              <a:satOff val="0"/>
                              <a:lumOff val="0"/>
                              <a:alphaOff val="0"/>
                            </a:schemeClr>
                          </a:lnRef>
                          <a:fillRef idx="1">
                            <a:schemeClr val="lt1">
                              <a:hueOff val="0"/>
                              <a:satOff val="0"/>
                              <a:lumOff val="0"/>
                              <a:alphaOff val="0"/>
                            </a:schemeClr>
                          </a:fillRef>
                          <a:effectRef idx="0">
                            <a:schemeClr val="lt1">
                              <a:hueOff val="0"/>
                              <a:satOff val="0"/>
                              <a:lumOff val="0"/>
                              <a:alphaOff val="0"/>
                            </a:schemeClr>
                          </a:effectRef>
                          <a:fontRef idx="minor">
                            <a:schemeClr val="dk2">
                              <a:hueOff val="0"/>
                              <a:satOff val="0"/>
                              <a:lumOff val="0"/>
                              <a:alphaOff val="0"/>
                            </a:schemeClr>
                          </a:fontRef>
                        </wps:style>
                        <wps:txbx>
                          <w:txbxContent>
                            <w:p w14:paraId="1C980EC2" w14:textId="77777777" w:rsidR="0009230F" w:rsidRDefault="0009230F" w:rsidP="0009230F">
                              <w:pPr>
                                <w:spacing w:after="126" w:line="21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hAnsi="Calibri"/>
                                  <w:color w:val="ED7D31" w:themeColor="accent2"/>
                                  <w:kern w:val="24"/>
                                  <w:sz w:val="30"/>
                                  <w:szCs w:val="30"/>
                                  <w:lang w:val="de-DE"/>
                                </w:rPr>
                                <w:t>Der Sachbearbeitende entwirft und schreibt den Brief selbst</w:t>
                              </w:r>
                            </w:p>
                          </w:txbxContent>
                        </wps:txbx>
                        <wps:bodyPr spcFirstLastPara="0" vert="horz" wrap="square" lIns="93379" tIns="64804" rIns="93379" bIns="64804" numCol="1" spcCol="1270" anchor="ctr" anchorCtr="0">
                          <a:noAutofit/>
                        </wps:bodyPr>
                      </wps:wsp>
                      <wps:wsp>
                        <wps:cNvPr id="108" name="Freeform: Shape 108"/>
                        <wps:cNvSpPr/>
                        <wps:spPr>
                          <a:xfrm>
                            <a:off x="1" y="3896320"/>
                            <a:ext cx="2926080" cy="742156"/>
                          </a:xfrm>
                          <a:custGeom>
                            <a:avLst/>
                            <a:gdLst>
                              <a:gd name="connsiteX0" fmla="*/ 0 w 2926080"/>
                              <a:gd name="connsiteY0" fmla="*/ 123695 h 742156"/>
                              <a:gd name="connsiteX1" fmla="*/ 123695 w 2926080"/>
                              <a:gd name="connsiteY1" fmla="*/ 0 h 742156"/>
                              <a:gd name="connsiteX2" fmla="*/ 2802385 w 2926080"/>
                              <a:gd name="connsiteY2" fmla="*/ 0 h 742156"/>
                              <a:gd name="connsiteX3" fmla="*/ 2926080 w 2926080"/>
                              <a:gd name="connsiteY3" fmla="*/ 123695 h 742156"/>
                              <a:gd name="connsiteX4" fmla="*/ 2926080 w 2926080"/>
                              <a:gd name="connsiteY4" fmla="*/ 618461 h 742156"/>
                              <a:gd name="connsiteX5" fmla="*/ 2802385 w 2926080"/>
                              <a:gd name="connsiteY5" fmla="*/ 742156 h 742156"/>
                              <a:gd name="connsiteX6" fmla="*/ 123695 w 2926080"/>
                              <a:gd name="connsiteY6" fmla="*/ 742156 h 742156"/>
                              <a:gd name="connsiteX7" fmla="*/ 0 w 2926080"/>
                              <a:gd name="connsiteY7" fmla="*/ 618461 h 742156"/>
                              <a:gd name="connsiteX8" fmla="*/ 0 w 2926080"/>
                              <a:gd name="connsiteY8" fmla="*/ 123695 h 74215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2926080" h="742156">
                                <a:moveTo>
                                  <a:pt x="0" y="123695"/>
                                </a:moveTo>
                                <a:cubicBezTo>
                                  <a:pt x="0" y="55380"/>
                                  <a:pt x="55380" y="0"/>
                                  <a:pt x="123695" y="0"/>
                                </a:cubicBezTo>
                                <a:lnTo>
                                  <a:pt x="2802385" y="0"/>
                                </a:lnTo>
                                <a:cubicBezTo>
                                  <a:pt x="2870700" y="0"/>
                                  <a:pt x="2926080" y="55380"/>
                                  <a:pt x="2926080" y="123695"/>
                                </a:cubicBezTo>
                                <a:lnTo>
                                  <a:pt x="2926080" y="618461"/>
                                </a:lnTo>
                                <a:cubicBezTo>
                                  <a:pt x="2926080" y="686776"/>
                                  <a:pt x="2870700" y="742156"/>
                                  <a:pt x="2802385" y="742156"/>
                                </a:cubicBezTo>
                                <a:lnTo>
                                  <a:pt x="123695" y="742156"/>
                                </a:lnTo>
                                <a:cubicBezTo>
                                  <a:pt x="55380" y="742156"/>
                                  <a:pt x="0" y="686776"/>
                                  <a:pt x="0" y="618461"/>
                                </a:cubicBezTo>
                                <a:lnTo>
                                  <a:pt x="0" y="12369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</wps:spPr>
                        <wps:style>
                          <a:lnRef idx="2">
                            <a:schemeClr val="dk2">
                              <a:shade val="80000"/>
                              <a:hueOff val="0"/>
                              <a:satOff val="0"/>
                              <a:lumOff val="0"/>
                              <a:alphaOff val="0"/>
                            </a:schemeClr>
                          </a:lnRef>
                          <a:fillRef idx="1">
                            <a:schemeClr val="lt1">
                              <a:hueOff val="0"/>
                              <a:satOff val="0"/>
                              <a:lumOff val="0"/>
                              <a:alphaOff val="0"/>
                            </a:schemeClr>
                          </a:fillRef>
                          <a:effectRef idx="0">
                            <a:schemeClr val="lt1">
                              <a:hueOff val="0"/>
                              <a:satOff val="0"/>
                              <a:lumOff val="0"/>
                              <a:alphaOff val="0"/>
                            </a:schemeClr>
                          </a:effectRef>
                          <a:fontRef idx="minor">
                            <a:schemeClr val="dk2">
                              <a:hueOff val="0"/>
                              <a:satOff val="0"/>
                              <a:lumOff val="0"/>
                              <a:alphaOff val="0"/>
                            </a:schemeClr>
                          </a:fontRef>
                        </wps:style>
                        <wps:txbx>
                          <w:txbxContent>
                            <w:p w14:paraId="107AF402" w14:textId="77777777" w:rsidR="0009230F" w:rsidRDefault="0009230F" w:rsidP="0009230F">
                              <w:pPr>
                                <w:spacing w:after="126" w:line="21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hAnsi="Calibri"/>
                                  <w:color w:val="ED7D31" w:themeColor="accent2"/>
                                  <w:kern w:val="24"/>
                                  <w:sz w:val="30"/>
                                  <w:szCs w:val="30"/>
                                  <w:lang w:val="de-DE"/>
                                </w:rPr>
                                <w:t xml:space="preserve">Der Sachbearbeitende entwirft </w:t>
                              </w:r>
                              <w:proofErr w:type="gramStart"/>
                              <w:r>
                                <w:rPr>
                                  <w:rFonts w:hAnsi="Calibri"/>
                                  <w:color w:val="ED7D31" w:themeColor="accent2"/>
                                  <w:kern w:val="24"/>
                                  <w:sz w:val="30"/>
                                  <w:szCs w:val="30"/>
                                  <w:lang w:val="de-DE"/>
                                </w:rPr>
                                <w:t>und  diktiert</w:t>
                              </w:r>
                              <w:proofErr w:type="gramEnd"/>
                              <w:r>
                                <w:rPr>
                                  <w:rFonts w:hAnsi="Calibri"/>
                                  <w:color w:val="ED7D31" w:themeColor="accent2"/>
                                  <w:kern w:val="24"/>
                                  <w:sz w:val="30"/>
                                  <w:szCs w:val="30"/>
                                  <w:lang w:val="de-DE"/>
                                </w:rPr>
                                <w:t xml:space="preserve"> den Brief. </w:t>
                              </w:r>
                              <w:r>
                                <w:rPr>
                                  <w:rFonts w:hAnsi="Calibri"/>
                                  <w:color w:val="ED7D31" w:themeColor="accent2"/>
                                  <w:kern w:val="24"/>
                                  <w:sz w:val="30"/>
                                  <w:szCs w:val="30"/>
                                  <w:lang w:val="de-DE"/>
                                </w:rPr>
                                <w:br/>
                                <w:t>Eine Schreibkraft gestaltet ihn</w:t>
                              </w:r>
                            </w:p>
                          </w:txbxContent>
                        </wps:txbx>
                        <wps:bodyPr spcFirstLastPara="0" vert="horz" wrap="square" lIns="93379" tIns="64804" rIns="93379" bIns="64804" numCol="1" spcCol="1270" anchor="ctr" anchorCtr="0">
                          <a:noAutofit/>
                        </wps:bodyPr>
                      </wps:wsp>
                      <wps:wsp>
                        <wps:cNvPr id="109" name="Freeform: Shape 109"/>
                        <wps:cNvSpPr/>
                        <wps:spPr>
                          <a:xfrm>
                            <a:off x="1" y="4675584"/>
                            <a:ext cx="8120068" cy="742156"/>
                          </a:xfrm>
                          <a:custGeom>
                            <a:avLst/>
                            <a:gdLst>
                              <a:gd name="connsiteX0" fmla="*/ 0 w 8120068"/>
                              <a:gd name="connsiteY0" fmla="*/ 123695 h 742156"/>
                              <a:gd name="connsiteX1" fmla="*/ 123695 w 8120068"/>
                              <a:gd name="connsiteY1" fmla="*/ 0 h 742156"/>
                              <a:gd name="connsiteX2" fmla="*/ 7996373 w 8120068"/>
                              <a:gd name="connsiteY2" fmla="*/ 0 h 742156"/>
                              <a:gd name="connsiteX3" fmla="*/ 8120068 w 8120068"/>
                              <a:gd name="connsiteY3" fmla="*/ 123695 h 742156"/>
                              <a:gd name="connsiteX4" fmla="*/ 8120068 w 8120068"/>
                              <a:gd name="connsiteY4" fmla="*/ 618461 h 742156"/>
                              <a:gd name="connsiteX5" fmla="*/ 7996373 w 8120068"/>
                              <a:gd name="connsiteY5" fmla="*/ 742156 h 742156"/>
                              <a:gd name="connsiteX6" fmla="*/ 123695 w 8120068"/>
                              <a:gd name="connsiteY6" fmla="*/ 742156 h 742156"/>
                              <a:gd name="connsiteX7" fmla="*/ 0 w 8120068"/>
                              <a:gd name="connsiteY7" fmla="*/ 618461 h 742156"/>
                              <a:gd name="connsiteX8" fmla="*/ 0 w 8120068"/>
                              <a:gd name="connsiteY8" fmla="*/ 123695 h 74215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8120068" h="742156">
                                <a:moveTo>
                                  <a:pt x="0" y="123695"/>
                                </a:moveTo>
                                <a:cubicBezTo>
                                  <a:pt x="0" y="55380"/>
                                  <a:pt x="55380" y="0"/>
                                  <a:pt x="123695" y="0"/>
                                </a:cubicBezTo>
                                <a:lnTo>
                                  <a:pt x="7996373" y="0"/>
                                </a:lnTo>
                                <a:cubicBezTo>
                                  <a:pt x="8064688" y="0"/>
                                  <a:pt x="8120068" y="55380"/>
                                  <a:pt x="8120068" y="123695"/>
                                </a:cubicBezTo>
                                <a:lnTo>
                                  <a:pt x="8120068" y="618461"/>
                                </a:lnTo>
                                <a:cubicBezTo>
                                  <a:pt x="8120068" y="686776"/>
                                  <a:pt x="8064688" y="742156"/>
                                  <a:pt x="7996373" y="742156"/>
                                </a:cubicBezTo>
                                <a:lnTo>
                                  <a:pt x="123695" y="742156"/>
                                </a:lnTo>
                                <a:cubicBezTo>
                                  <a:pt x="55380" y="742156"/>
                                  <a:pt x="0" y="686776"/>
                                  <a:pt x="0" y="618461"/>
                                </a:cubicBezTo>
                                <a:lnTo>
                                  <a:pt x="0" y="12369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</wps:spPr>
                        <wps:style>
                          <a:lnRef idx="2">
                            <a:schemeClr val="dk2">
                              <a:shade val="80000"/>
                              <a:hueOff val="0"/>
                              <a:satOff val="0"/>
                              <a:lumOff val="0"/>
                              <a:alphaOff val="0"/>
                            </a:schemeClr>
                          </a:lnRef>
                          <a:fillRef idx="1">
                            <a:schemeClr val="lt1">
                              <a:hueOff val="0"/>
                              <a:satOff val="0"/>
                              <a:lumOff val="0"/>
                              <a:alphaOff val="0"/>
                            </a:schemeClr>
                          </a:fillRef>
                          <a:effectRef idx="0">
                            <a:schemeClr val="lt1">
                              <a:hueOff val="0"/>
                              <a:satOff val="0"/>
                              <a:lumOff val="0"/>
                              <a:alphaOff val="0"/>
                            </a:schemeClr>
                          </a:effectRef>
                          <a:fontRef idx="minor">
                            <a:schemeClr val="dk2">
                              <a:hueOff val="0"/>
                              <a:satOff val="0"/>
                              <a:lumOff val="0"/>
                              <a:alphaOff val="0"/>
                            </a:schemeClr>
                          </a:fontRef>
                        </wps:style>
                        <wps:txbx>
                          <w:txbxContent>
                            <w:p w14:paraId="57EFA7CC" w14:textId="77777777" w:rsidR="0009230F" w:rsidRDefault="0009230F" w:rsidP="0009230F">
                              <w:pPr>
                                <w:spacing w:after="126" w:line="21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hAnsi="Calibri"/>
                                  <w:color w:val="4472C4" w:themeColor="accent1"/>
                                  <w:kern w:val="24"/>
                                  <w:sz w:val="30"/>
                                  <w:szCs w:val="30"/>
                                  <w:lang w:val="de-DE"/>
                                </w:rPr>
                                <w:t>Versand</w:t>
                              </w:r>
                              <w:r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30"/>
                                  <w:szCs w:val="30"/>
                                  <w:lang w:val="de-DE"/>
                                </w:rPr>
                                <w:br/>
                                <w:t>per Post oder privaten Zustelldienst</w:t>
                              </w:r>
                              <w:r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30"/>
                                  <w:szCs w:val="30"/>
                                  <w:lang w:val="de-DE"/>
                                </w:rPr>
                                <w:br/>
                                <w:t>oder als Attachment zu einer E-Mail</w:t>
                              </w:r>
                            </w:p>
                          </w:txbxContent>
                        </wps:txbx>
                        <wps:bodyPr spcFirstLastPara="0" vert="horz" wrap="square" lIns="93379" tIns="64804" rIns="93379" bIns="64804" numCol="1" spcCol="1270" anchor="ctr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136B875" id="_x0000_s1106" style="position:absolute;margin-left:401.05pt;margin-top:23.65pt;width:452.25pt;height:438pt;z-index:-251622400;mso-position-horizontal:right;mso-position-horizontal-relative:margin;mso-width-relative:margin;mso-height-relative:margin" coordsize="81280,5417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">
                <v:shape id="Freeform: Shape 99" o:spid="_x0000_s1107" style="position:absolute;left:29260;top:742;width:52020;height:5937;visibility:visible;mso-wrap-style:square;v-text-anchor:middle" coordsize="593725,520192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" adj="-11796480,,5400" path="m593725,867006r,3467908c593725,4813747,588668,5201916,582431,5201916l,5201916r,l,4r,l582431,4v6237,,11294,388169,11294,867002xe" fillcolor="white [3212]" strokecolor="#44546a [3202]" strokeweight="1pt">
                  <v:stroke opacity="59110f" joinstyle="miter"/>
                  <v:formulas/>
                  <v:path arrowok="t" o:connecttype="custom" o:connectlocs="867003,0;4334918,0;5201921,11294;5201921,593726;5201921,593726;0,593726;0,593726;0,11294;867003,0" o:connectangles="0,0,0,0,0,0,0,0,0" textboxrect="0,0,593725,5201920"/>
                  <v:textbox inset="1.69336mm,1.65175mm,2.49842mm,1.65178mm">
                    <w:txbxContent>
                      <w:p w14:paraId="7A31172F" w14:textId="77777777" w:rsidR="0009230F" w:rsidRDefault="0009230F" w:rsidP="00E67B82">
                        <w:pPr>
                          <w:pStyle w:val="ListParagraph"/>
                          <w:numPr>
                            <w:ilvl w:val="1"/>
                            <w:numId w:val="18"/>
                          </w:numPr>
                          <w:spacing w:after="0" w:line="216" w:lineRule="auto"/>
                          <w:rPr>
                            <w:rFonts w:eastAsia="Times New Roman"/>
                            <w:sz w:val="32"/>
                            <w:szCs w:val="24"/>
                          </w:rPr>
                        </w:pPr>
                        <w:r>
                          <w:rPr>
                            <w:rFonts w:hAnsi="Calibri"/>
                            <w:color w:val="000000" w:themeColor="text1"/>
                            <w:kern w:val="24"/>
                            <w:sz w:val="32"/>
                            <w:szCs w:val="32"/>
                            <w:lang w:val="de-DE"/>
                          </w:rPr>
                          <w:t>Telefongespräch</w:t>
                        </w:r>
                      </w:p>
                      <w:p w14:paraId="48536274" w14:textId="77777777" w:rsidR="0009230F" w:rsidRDefault="0009230F" w:rsidP="00E67B82">
                        <w:pPr>
                          <w:pStyle w:val="ListParagraph"/>
                          <w:numPr>
                            <w:ilvl w:val="1"/>
                            <w:numId w:val="18"/>
                          </w:numPr>
                          <w:spacing w:after="0" w:line="216" w:lineRule="auto"/>
                          <w:rPr>
                            <w:rFonts w:eastAsia="Times New Roman"/>
                            <w:sz w:val="32"/>
                          </w:rPr>
                        </w:pPr>
                        <w:r>
                          <w:rPr>
                            <w:rFonts w:hAnsi="Calibri"/>
                            <w:color w:val="000000" w:themeColor="text1"/>
                            <w:kern w:val="24"/>
                            <w:sz w:val="32"/>
                            <w:szCs w:val="32"/>
                            <w:lang w:val="de-DE"/>
                          </w:rPr>
                          <w:t>Bei wichtigen Gesprächen: Aktennotiz</w:t>
                        </w:r>
                      </w:p>
                    </w:txbxContent>
                  </v:textbox>
                </v:shape>
                <v:shape id="Freeform: Shape 100" o:spid="_x0000_s1108" style="position:absolute;width:29260;height:7421;visibility:visible;mso-wrap-style:square;v-text-anchor:middle" coordsize="2926080,74215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" adj="-11796480,,5400" path="m,123695c,55380,55380,,123695,l2802385,v68315,,123695,55380,123695,123695l2926080,618461v,68315,-55380,123695,-123695,123695l123695,742156c55380,742156,,686776,,618461l,123695xe" fillcolor="white [3212]" strokecolor="#364354 [2562]" strokeweight="1pt">
                  <v:stroke joinstyle="miter"/>
                  <v:formulas/>
                  <v:path arrowok="t" o:connecttype="custom" o:connectlocs="0,123695;123695,0;2802385,0;2926080,123695;2926080,618461;2802385,742156;123695,742156;0,618461;0,123695" o:connectangles="0,0,0,0,0,0,0,0,0" textboxrect="0,0,2926080,742156"/>
                  <v:textbox inset="2.59386mm,1.80011mm,2.59386mm,1.80011mm">
                    <w:txbxContent>
                      <w:p w14:paraId="41F4EA10" w14:textId="77777777" w:rsidR="0009230F" w:rsidRDefault="0009230F" w:rsidP="0009230F">
                        <w:pPr>
                          <w:spacing w:after="126" w:line="21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hAnsi="Calibri"/>
                            <w:color w:val="ED7D31" w:themeColor="accent2"/>
                            <w:kern w:val="24"/>
                            <w:sz w:val="30"/>
                            <w:szCs w:val="30"/>
                            <w:lang w:val="de-DE"/>
                          </w:rPr>
                          <w:t>Ist eine Lösung per Telefon möglich?</w:t>
                        </w:r>
                      </w:p>
                    </w:txbxContent>
                  </v:textbox>
                </v:shape>
                <v:shape id="Freeform: Shape 101" o:spid="_x0000_s1109" style="position:absolute;left:29260;top:8463;width:52020;height:5938;visibility:visible;mso-wrap-style:square;v-text-anchor:middle" coordsize="593725,520192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" adj="-11796480,,5400" path="m593725,867006r,3467908c593725,4813747,588668,5201916,582431,5201916l,5201916r,l,4r,l582431,4v6237,,11294,388169,11294,867002xe" fillcolor="white [3212]" strokecolor="#44546a [3202]" strokeweight="1pt">
                  <v:stroke opacity="59110f" joinstyle="miter"/>
                  <v:formulas/>
                  <v:path arrowok="t" o:connecttype="custom" o:connectlocs="867003,0;4334918,0;5201921,11294;5201921,593726;5201921,593726;0,593726;0,593726;0,11294;867003,0" o:connectangles="0,0,0,0,0,0,0,0,0" textboxrect="0,0,593725,5201920"/>
                  <v:textbox inset="1.69336mm,1.65175mm,2.49842mm,1.65178mm">
                    <w:txbxContent>
                      <w:p w14:paraId="6BC42D32" w14:textId="77777777" w:rsidR="0009230F" w:rsidRDefault="0009230F" w:rsidP="00E67B82">
                        <w:pPr>
                          <w:pStyle w:val="ListParagraph"/>
                          <w:numPr>
                            <w:ilvl w:val="1"/>
                            <w:numId w:val="19"/>
                          </w:numPr>
                          <w:spacing w:after="0" w:line="216" w:lineRule="auto"/>
                          <w:rPr>
                            <w:rFonts w:eastAsia="Times New Roman"/>
                            <w:sz w:val="32"/>
                            <w:szCs w:val="24"/>
                          </w:rPr>
                        </w:pPr>
                        <w:r>
                          <w:rPr>
                            <w:rFonts w:hAnsi="Calibri"/>
                            <w:color w:val="000000" w:themeColor="text1"/>
                            <w:kern w:val="24"/>
                            <w:sz w:val="32"/>
                            <w:szCs w:val="32"/>
                            <w:lang w:val="de-DE"/>
                          </w:rPr>
                          <w:t>E-Mail oder Fax versenden</w:t>
                        </w:r>
                      </w:p>
                    </w:txbxContent>
                  </v:textbox>
                </v:shape>
                <v:shape id="Freeform: Shape 102" o:spid="_x0000_s1110" style="position:absolute;top:7792;width:29260;height:7422;visibility:visible;mso-wrap-style:square;v-text-anchor:middle" coordsize="2926080,74215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" adj="-11796480,,5400" path="m,123695c,55380,55380,,123695,l2802385,v68315,,123695,55380,123695,123695l2926080,618461v,68315,-55380,123695,-123695,123695l123695,742156c55380,742156,,686776,,618461l,123695xe" fillcolor="white [3212]" strokecolor="#364354 [2562]" strokeweight="1pt">
                  <v:stroke joinstyle="miter"/>
                  <v:formulas/>
                  <v:path arrowok="t" o:connecttype="custom" o:connectlocs="0,123695;123695,0;2802385,0;2926080,123695;2926080,618461;2802385,742156;123695,742156;0,618461;0,123695" o:connectangles="0,0,0,0,0,0,0,0,0" textboxrect="0,0,2926080,742156"/>
                  <v:textbox inset="2.59386mm,1.80011mm,2.59386mm,1.80011mm">
                    <w:txbxContent>
                      <w:p w14:paraId="6006B8A5" w14:textId="77777777" w:rsidR="0009230F" w:rsidRDefault="0009230F" w:rsidP="0009230F">
                        <w:pPr>
                          <w:spacing w:after="126" w:line="21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hAnsi="Calibri"/>
                            <w:color w:val="ED7D31" w:themeColor="accent2"/>
                            <w:kern w:val="24"/>
                            <w:sz w:val="30"/>
                            <w:szCs w:val="30"/>
                            <w:lang w:val="de-DE"/>
                          </w:rPr>
                          <w:t>Genügt eine Kurzantwort per E-Mail oder Fax</w:t>
                        </w:r>
                      </w:p>
                    </w:txbxContent>
                  </v:textbox>
                </v:shape>
                <v:shape id="Freeform: Shape 103" o:spid="_x0000_s1111" style="position:absolute;top:15585;width:29260;height:7421;visibility:visible;mso-wrap-style:square;v-text-anchor:middle" coordsize="2926080,74215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" adj="-11796480,,5400" path="m,123695c,55380,55380,,123695,l2802385,v68315,,123695,55380,123695,123695l2926080,618461v,68315,-55380,123695,-123695,123695l123695,742156c55380,742156,,686776,,618461l,123695xe" fillcolor="white [3212]" strokecolor="#364354 [2562]" strokeweight="1pt">
                  <v:stroke joinstyle="miter"/>
                  <v:formulas/>
                  <v:path arrowok="t" o:connecttype="custom" o:connectlocs="0,123695;123695,0;2802385,0;2926080,123695;2926080,618461;2802385,742156;123695,742156;0,618461;0,123695" o:connectangles="0,0,0,0,0,0,0,0,0" textboxrect="0,0,2926080,742156"/>
                  <v:textbox inset="2.59386mm,1.80011mm,2.59386mm,1.80011mm">
                    <w:txbxContent>
                      <w:p w14:paraId="7CE677EA" w14:textId="77777777" w:rsidR="0009230F" w:rsidRDefault="0009230F" w:rsidP="0009230F">
                        <w:pPr>
                          <w:spacing w:after="126" w:line="21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hAnsi="Calibri"/>
                            <w:color w:val="4472C4" w:themeColor="accent1"/>
                            <w:kern w:val="24"/>
                            <w:sz w:val="30"/>
                            <w:szCs w:val="30"/>
                            <w:lang w:val="de-DE"/>
                          </w:rPr>
                          <w:t>Geschäftsbrief</w:t>
                        </w:r>
                      </w:p>
                    </w:txbxContent>
                  </v:textbox>
                </v:shape>
                <v:shape id="Freeform: Shape 104" o:spid="_x0000_s1112" style="position:absolute;left:29260;top:24120;width:52020;height:5937;visibility:visible;mso-wrap-style:square;v-text-anchor:middle" coordsize="593725,520192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" adj="-11796480,,5400" path="m593725,867006r,3467908c593725,4813747,588668,5201916,582431,5201916l,5201916r,l,4r,l582431,4v6237,,11294,388169,11294,867002xe" fillcolor="white [3212]" strokecolor="#44546a [3202]" strokeweight="1pt">
                  <v:stroke opacity="59110f" joinstyle="miter"/>
                  <v:formulas/>
                  <v:path arrowok="t" o:connecttype="custom" o:connectlocs="867003,0;4334918,0;5201921,11294;5201921,593726;5201921,593726;0,593726;0,593726;0,11294;867003,0" o:connectangles="0,0,0,0,0,0,0,0,0" textboxrect="0,0,593725,5201920"/>
                  <v:textbox inset="1.69336mm,1.65178mm,2.49842mm,1.65175mm">
                    <w:txbxContent>
                      <w:p w14:paraId="30935461" w14:textId="77777777" w:rsidR="0009230F" w:rsidRDefault="0009230F" w:rsidP="00E67B82">
                        <w:pPr>
                          <w:pStyle w:val="ListParagraph"/>
                          <w:numPr>
                            <w:ilvl w:val="1"/>
                            <w:numId w:val="20"/>
                          </w:numPr>
                          <w:spacing w:after="0" w:line="216" w:lineRule="auto"/>
                          <w:rPr>
                            <w:rFonts w:eastAsia="Times New Roman"/>
                            <w:sz w:val="32"/>
                            <w:szCs w:val="24"/>
                          </w:rPr>
                        </w:pPr>
                        <w:r>
                          <w:rPr>
                            <w:rFonts w:hAnsi="Calibri"/>
                            <w:color w:val="000000" w:themeColor="text1"/>
                            <w:kern w:val="24"/>
                            <w:sz w:val="32"/>
                            <w:szCs w:val="32"/>
                            <w:lang w:val="de-DE"/>
                          </w:rPr>
                          <w:t>Standardbrief</w:t>
                        </w:r>
                      </w:p>
                    </w:txbxContent>
                  </v:textbox>
                </v:shape>
                <v:shape id="Freeform: Shape 105" o:spid="_x0000_s1113" style="position:absolute;top:23377;width:29260;height:7422;visibility:visible;mso-wrap-style:square;v-text-anchor:middle" coordsize="2926080,74215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" adj="-11796480,,5400" path="m,123695c,55380,55380,,123695,l2802385,v68315,,123695,55380,123695,123695l2926080,618461v,68315,-55380,123695,-123695,123695l123695,742156c55380,742156,,686776,,618461l,123695xe" fillcolor="white [3212]" strokecolor="#364354 [2562]" strokeweight="1pt">
                  <v:stroke joinstyle="miter"/>
                  <v:formulas/>
                  <v:path arrowok="t" o:connecttype="custom" o:connectlocs="0,123695;123695,0;2802385,0;2926080,123695;2926080,618461;2802385,742156;123695,742156;0,618461;0,123695" o:connectangles="0,0,0,0,0,0,0,0,0" textboxrect="0,0,2926080,742156"/>
                  <v:textbox inset="2.59386mm,1.80011mm,2.59386mm,1.80011mm">
                    <w:txbxContent>
                      <w:p w14:paraId="1F18D732" w14:textId="77777777" w:rsidR="0009230F" w:rsidRDefault="0009230F" w:rsidP="0009230F">
                        <w:pPr>
                          <w:spacing w:after="126" w:line="21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hAnsi="Calibri"/>
                            <w:color w:val="ED7D31" w:themeColor="accent2"/>
                            <w:kern w:val="24"/>
                            <w:sz w:val="30"/>
                            <w:szCs w:val="30"/>
                            <w:lang w:val="de-DE"/>
                          </w:rPr>
                          <w:t>Handelt es sich um einen Routinefall?</w:t>
                        </w:r>
                      </w:p>
                    </w:txbxContent>
                  </v:textbox>
                </v:shape>
                <v:shape id="Freeform: Shape 106" o:spid="_x0000_s1114" style="position:absolute;left:29260;top:31912;width:52020;height:5937;visibility:visible;mso-wrap-style:square;v-text-anchor:middle" coordsize="593725,520192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" adj="-11796480,,5400" path="m593725,867006r,3467908c593725,4813747,588668,5201916,582431,5201916l,5201916r,l,4r,l582431,4v6237,,11294,388169,11294,867002xe" fillcolor="white [3212]" strokecolor="#44546a [3202]" strokeweight="1pt">
                  <v:stroke opacity="59110f" joinstyle="miter"/>
                  <v:formulas/>
                  <v:path arrowok="t" o:connecttype="custom" o:connectlocs="867003,0;4334918,0;5201921,11294;5201921,593726;5201921,593726;0,593726;0,593726;0,11294;867003,0" o:connectangles="0,0,0,0,0,0,0,0,0" textboxrect="0,0,593725,5201920"/>
                  <v:textbox inset="1.69336mm,1.65178mm,2.49842mm,1.65175mm">
                    <w:txbxContent>
                      <w:p w14:paraId="1704575B" w14:textId="77777777" w:rsidR="0009230F" w:rsidRDefault="0009230F" w:rsidP="00E67B82">
                        <w:pPr>
                          <w:pStyle w:val="ListParagraph"/>
                          <w:numPr>
                            <w:ilvl w:val="1"/>
                            <w:numId w:val="21"/>
                          </w:numPr>
                          <w:spacing w:after="0" w:line="216" w:lineRule="auto"/>
                          <w:rPr>
                            <w:rFonts w:eastAsia="Times New Roman"/>
                            <w:sz w:val="32"/>
                            <w:szCs w:val="24"/>
                          </w:rPr>
                        </w:pPr>
                        <w:r>
                          <w:rPr>
                            <w:rFonts w:hAnsi="Calibri"/>
                            <w:color w:val="000000" w:themeColor="text1"/>
                            <w:kern w:val="24"/>
                            <w:sz w:val="32"/>
                            <w:szCs w:val="32"/>
                            <w:lang w:val="de-DE"/>
                          </w:rPr>
                          <w:t>Einzelentwurf-Brief nach „allgemeinem Aufbauschema“</w:t>
                        </w:r>
                      </w:p>
                    </w:txbxContent>
                  </v:textbox>
                </v:shape>
                <v:shape id="Freeform: Shape 107" o:spid="_x0000_s1115" style="position:absolute;top:31170;width:29260;height:7422;visibility:visible;mso-wrap-style:square;v-text-anchor:middle" coordsize="2926080,74215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" adj="-11796480,,5400" path="m,123695c,55380,55380,,123695,l2802385,v68315,,123695,55380,123695,123695l2926080,618461v,68315,-55380,123695,-123695,123695l123695,742156c55380,742156,,686776,,618461l,123695xe" fillcolor="white [3212]" strokecolor="#364354 [2562]" strokeweight="1pt">
                  <v:stroke joinstyle="miter"/>
                  <v:formulas/>
                  <v:path arrowok="t" o:connecttype="custom" o:connectlocs="0,123695;123695,0;2802385,0;2926080,123695;2926080,618461;2802385,742156;123695,742156;0,618461;0,123695" o:connectangles="0,0,0,0,0,0,0,0,0" textboxrect="0,0,2926080,742156"/>
                  <v:textbox inset="2.59386mm,1.80011mm,2.59386mm,1.80011mm">
                    <w:txbxContent>
                      <w:p w14:paraId="1C980EC2" w14:textId="77777777" w:rsidR="0009230F" w:rsidRDefault="0009230F" w:rsidP="0009230F">
                        <w:pPr>
                          <w:spacing w:after="126" w:line="21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hAnsi="Calibri"/>
                            <w:color w:val="ED7D31" w:themeColor="accent2"/>
                            <w:kern w:val="24"/>
                            <w:sz w:val="30"/>
                            <w:szCs w:val="30"/>
                            <w:lang w:val="de-DE"/>
                          </w:rPr>
                          <w:t>Der Sachbearbeitende entwirft und schreibt den Brief selbst</w:t>
                        </w:r>
                      </w:p>
                    </w:txbxContent>
                  </v:textbox>
                </v:shape>
                <v:shape id="Freeform: Shape 108" o:spid="_x0000_s1116" style="position:absolute;top:38963;width:29260;height:7421;visibility:visible;mso-wrap-style:square;v-text-anchor:middle" coordsize="2926080,74215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" adj="-11796480,,5400" path="m,123695c,55380,55380,,123695,l2802385,v68315,,123695,55380,123695,123695l2926080,618461v,68315,-55380,123695,-123695,123695l123695,742156c55380,742156,,686776,,618461l,123695xe" fillcolor="white [3212]" strokecolor="#364354 [2562]" strokeweight="1pt">
                  <v:stroke joinstyle="miter"/>
                  <v:formulas/>
                  <v:path arrowok="t" o:connecttype="custom" o:connectlocs="0,123695;123695,0;2802385,0;2926080,123695;2926080,618461;2802385,742156;123695,742156;0,618461;0,123695" o:connectangles="0,0,0,0,0,0,0,0,0" textboxrect="0,0,2926080,742156"/>
                  <v:textbox inset="2.59386mm,1.80011mm,2.59386mm,1.80011mm">
                    <w:txbxContent>
                      <w:p w14:paraId="107AF402" w14:textId="77777777" w:rsidR="0009230F" w:rsidRDefault="0009230F" w:rsidP="0009230F">
                        <w:pPr>
                          <w:spacing w:after="126" w:line="21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hAnsi="Calibri"/>
                            <w:color w:val="ED7D31" w:themeColor="accent2"/>
                            <w:kern w:val="24"/>
                            <w:sz w:val="30"/>
                            <w:szCs w:val="30"/>
                            <w:lang w:val="de-DE"/>
                          </w:rPr>
                          <w:t xml:space="preserve">Der Sachbearbeitende entwirft </w:t>
                        </w:r>
                        <w:proofErr w:type="gramStart"/>
                        <w:r>
                          <w:rPr>
                            <w:rFonts w:hAnsi="Calibri"/>
                            <w:color w:val="ED7D31" w:themeColor="accent2"/>
                            <w:kern w:val="24"/>
                            <w:sz w:val="30"/>
                            <w:szCs w:val="30"/>
                            <w:lang w:val="de-DE"/>
                          </w:rPr>
                          <w:t>und  diktiert</w:t>
                        </w:r>
                        <w:proofErr w:type="gramEnd"/>
                        <w:r>
                          <w:rPr>
                            <w:rFonts w:hAnsi="Calibri"/>
                            <w:color w:val="ED7D31" w:themeColor="accent2"/>
                            <w:kern w:val="24"/>
                            <w:sz w:val="30"/>
                            <w:szCs w:val="30"/>
                            <w:lang w:val="de-DE"/>
                          </w:rPr>
                          <w:t xml:space="preserve"> den Brief. </w:t>
                        </w:r>
                        <w:r>
                          <w:rPr>
                            <w:rFonts w:hAnsi="Calibri"/>
                            <w:color w:val="ED7D31" w:themeColor="accent2"/>
                            <w:kern w:val="24"/>
                            <w:sz w:val="30"/>
                            <w:szCs w:val="30"/>
                            <w:lang w:val="de-DE"/>
                          </w:rPr>
                          <w:br/>
                          <w:t>Eine Schreibkraft gestaltet ihn</w:t>
                        </w:r>
                      </w:p>
                    </w:txbxContent>
                  </v:textbox>
                </v:shape>
                <v:shape id="Freeform: Shape 109" o:spid="_x0000_s1117" style="position:absolute;top:46755;width:81200;height:7422;visibility:visible;mso-wrap-style:square;v-text-anchor:middle" coordsize="8120068,74215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" adj="-11796480,,5400" path="m,123695c,55380,55380,,123695,l7996373,v68315,,123695,55380,123695,123695l8120068,618461v,68315,-55380,123695,-123695,123695l123695,742156c55380,742156,,686776,,618461l,123695xe" fillcolor="white [3212]" strokecolor="#364354 [2562]" strokeweight="1pt">
                  <v:stroke joinstyle="miter"/>
                  <v:formulas/>
                  <v:path arrowok="t" o:connecttype="custom" o:connectlocs="0,123695;123695,0;7996373,0;8120068,123695;8120068,618461;7996373,742156;123695,742156;0,618461;0,123695" o:connectangles="0,0,0,0,0,0,0,0,0" textboxrect="0,0,8120068,742156"/>
                  <v:textbox inset="2.59386mm,1.80011mm,2.59386mm,1.80011mm">
                    <w:txbxContent>
                      <w:p w14:paraId="57EFA7CC" w14:textId="77777777" w:rsidR="0009230F" w:rsidRDefault="0009230F" w:rsidP="0009230F">
                        <w:pPr>
                          <w:spacing w:after="126" w:line="21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hAnsi="Calibri"/>
                            <w:color w:val="4472C4" w:themeColor="accent1"/>
                            <w:kern w:val="24"/>
                            <w:sz w:val="30"/>
                            <w:szCs w:val="30"/>
                            <w:lang w:val="de-DE"/>
                          </w:rPr>
                          <w:t>Versand</w:t>
                        </w:r>
                        <w:r>
                          <w:rPr>
                            <w:rFonts w:hAnsi="Calibri"/>
                            <w:color w:val="000000" w:themeColor="text1"/>
                            <w:kern w:val="24"/>
                            <w:sz w:val="30"/>
                            <w:szCs w:val="30"/>
                            <w:lang w:val="de-DE"/>
                          </w:rPr>
                          <w:br/>
                          <w:t>per Post oder privaten Zustelldienst</w:t>
                        </w:r>
                        <w:r>
                          <w:rPr>
                            <w:rFonts w:hAnsi="Calibri"/>
                            <w:color w:val="000000" w:themeColor="text1"/>
                            <w:kern w:val="24"/>
                            <w:sz w:val="30"/>
                            <w:szCs w:val="30"/>
                            <w:lang w:val="de-DE"/>
                          </w:rPr>
                          <w:br/>
                          <w:t>oder als Attachment zu einer E-Mail</w:t>
                        </w:r>
                      </w:p>
                    </w:txbxContent>
                  </v:textbox>
                </v:shape>
                <w10:wrap type="topAndBottom" anchorx="margin"/>
              </v:group>
            </w:pict>
          </mc:Fallback>
        </mc:AlternateContent>
      </w:r>
      <w:r>
        <w:t>Effizientes Kommunizieren</w:t>
      </w:r>
    </w:p>
    <w:p w14:paraId="7EA8284A" w14:textId="5CB2B761" w:rsidR="0009230F" w:rsidRDefault="0009230F" w:rsidP="0009230F"/>
    <w:p w14:paraId="2EA22DB4" w14:textId="08C62665" w:rsidR="009E35A1" w:rsidRPr="009E35A1" w:rsidRDefault="009E35A1" w:rsidP="009E35A1">
      <w:pPr>
        <w:pStyle w:val="Heading3"/>
      </w:pPr>
      <w:r>
        <w:t>Dokumentmanagement</w:t>
      </w:r>
    </w:p>
    <w:p w14:paraId="67603DBE" w14:textId="77777777" w:rsidR="009E35A1" w:rsidRPr="009E35A1" w:rsidRDefault="009E35A1" w:rsidP="00E67B82">
      <w:pPr>
        <w:pStyle w:val="ListParagraph"/>
        <w:numPr>
          <w:ilvl w:val="0"/>
          <w:numId w:val="17"/>
        </w:numPr>
      </w:pPr>
      <w:r w:rsidRPr="009E35A1">
        <w:rPr>
          <w:lang w:val="de-DE"/>
        </w:rPr>
        <w:t>Aufbewahrung zur raschen Wiederfindung</w:t>
      </w:r>
    </w:p>
    <w:p w14:paraId="722DA2AC" w14:textId="77777777" w:rsidR="009E35A1" w:rsidRPr="009E35A1" w:rsidRDefault="009E35A1" w:rsidP="00E67B82">
      <w:pPr>
        <w:pStyle w:val="ListParagraph"/>
        <w:numPr>
          <w:ilvl w:val="0"/>
          <w:numId w:val="17"/>
        </w:numPr>
      </w:pPr>
      <w:r w:rsidRPr="009E35A1">
        <w:rPr>
          <w:lang w:val="de-DE"/>
        </w:rPr>
        <w:t>Schriftstücke werden geordnet nach:</w:t>
      </w:r>
    </w:p>
    <w:p w14:paraId="5BC69BF7" w14:textId="77777777" w:rsidR="009E35A1" w:rsidRPr="009E35A1" w:rsidRDefault="009E35A1" w:rsidP="00E67B82">
      <w:pPr>
        <w:pStyle w:val="ListParagraph"/>
        <w:numPr>
          <w:ilvl w:val="1"/>
          <w:numId w:val="17"/>
        </w:numPr>
      </w:pPr>
      <w:r w:rsidRPr="009E35A1">
        <w:rPr>
          <w:lang w:val="de-DE"/>
        </w:rPr>
        <w:t xml:space="preserve">Themen, </w:t>
      </w:r>
    </w:p>
    <w:p w14:paraId="6D5A39C1" w14:textId="77777777" w:rsidR="009E35A1" w:rsidRPr="009E35A1" w:rsidRDefault="009E35A1" w:rsidP="00E67B82">
      <w:pPr>
        <w:pStyle w:val="ListParagraph"/>
        <w:numPr>
          <w:ilvl w:val="1"/>
          <w:numId w:val="17"/>
        </w:numPr>
      </w:pPr>
      <w:r w:rsidRPr="009E35A1">
        <w:rPr>
          <w:lang w:val="de-DE"/>
        </w:rPr>
        <w:t>Geschäftspartnern,</w:t>
      </w:r>
    </w:p>
    <w:p w14:paraId="396697F3" w14:textId="77777777" w:rsidR="009E35A1" w:rsidRPr="009E35A1" w:rsidRDefault="009E35A1" w:rsidP="00E67B82">
      <w:pPr>
        <w:pStyle w:val="ListParagraph"/>
        <w:numPr>
          <w:ilvl w:val="1"/>
          <w:numId w:val="17"/>
        </w:numPr>
      </w:pPr>
      <w:r w:rsidRPr="009E35A1">
        <w:rPr>
          <w:lang w:val="de-DE"/>
        </w:rPr>
        <w:t xml:space="preserve">Alphabetisch, </w:t>
      </w:r>
    </w:p>
    <w:p w14:paraId="2FE0226A" w14:textId="77777777" w:rsidR="009E35A1" w:rsidRPr="009E35A1" w:rsidRDefault="009E35A1" w:rsidP="00E67B82">
      <w:pPr>
        <w:pStyle w:val="ListParagraph"/>
        <w:numPr>
          <w:ilvl w:val="1"/>
          <w:numId w:val="17"/>
        </w:numPr>
      </w:pPr>
      <w:r w:rsidRPr="009E35A1">
        <w:rPr>
          <w:lang w:val="de-DE"/>
        </w:rPr>
        <w:t>Chronologisch,</w:t>
      </w:r>
    </w:p>
    <w:p w14:paraId="44950DE1" w14:textId="1BCFB180" w:rsidR="009E35A1" w:rsidRPr="009E35A1" w:rsidRDefault="009E35A1" w:rsidP="00E67B82">
      <w:pPr>
        <w:pStyle w:val="ListParagraph"/>
        <w:numPr>
          <w:ilvl w:val="1"/>
          <w:numId w:val="17"/>
        </w:numPr>
      </w:pPr>
      <w:r w:rsidRPr="009E35A1">
        <w:rPr>
          <w:lang w:val="de-DE"/>
        </w:rPr>
        <w:t>…</w:t>
      </w:r>
    </w:p>
    <w:p w14:paraId="09D9429C" w14:textId="329EB755" w:rsidR="009E35A1" w:rsidRDefault="009E35A1">
      <w:r>
        <w:br w:type="page"/>
      </w:r>
    </w:p>
    <w:p w14:paraId="0DEBFF24" w14:textId="2217D4C2" w:rsidR="009E35A1" w:rsidRDefault="009E35A1" w:rsidP="009E35A1">
      <w:pPr>
        <w:pStyle w:val="Heading2"/>
      </w:pPr>
      <w:r>
        <w:lastRenderedPageBreak/>
        <w:t>Kaufverträge anbahnen</w:t>
      </w:r>
    </w:p>
    <w:p w14:paraId="658FB56F" w14:textId="29FD8761" w:rsidR="009E35A1" w:rsidRDefault="009E35A1" w:rsidP="009E35A1">
      <w:pPr>
        <w:pStyle w:val="Heading3"/>
      </w:pPr>
      <w:r>
        <w:t>Arten der Anfrage</w:t>
      </w:r>
    </w:p>
    <w:p w14:paraId="455250CA" w14:textId="43F06508" w:rsidR="009E35A1" w:rsidRDefault="009E35A1" w:rsidP="009E35A1">
      <w:pPr>
        <w:pStyle w:val="Heading4"/>
      </w:pPr>
      <w:r>
        <w:t>Telefonische Anfrage</w:t>
      </w:r>
    </w:p>
    <w:p w14:paraId="7860CCE1" w14:textId="2C673D0E" w:rsidR="009E35A1" w:rsidRPr="009E35A1" w:rsidRDefault="009E35A1" w:rsidP="00E67B82">
      <w:pPr>
        <w:pStyle w:val="ListParagraph"/>
        <w:numPr>
          <w:ilvl w:val="0"/>
          <w:numId w:val="22"/>
        </w:numPr>
      </w:pPr>
      <w:r>
        <w:t>Häufigste Art der Anfrage</w:t>
      </w:r>
    </w:p>
    <w:p w14:paraId="37E872AE" w14:textId="558EC7C6" w:rsidR="009E35A1" w:rsidRDefault="009E35A1" w:rsidP="009E35A1">
      <w:pPr>
        <w:pStyle w:val="Heading4"/>
      </w:pPr>
      <w:r>
        <w:t>Schriftliche Anfrage</w:t>
      </w:r>
    </w:p>
    <w:p w14:paraId="6192E4EC" w14:textId="4F9749DE" w:rsidR="009E35A1" w:rsidRDefault="009E35A1" w:rsidP="00E67B82">
      <w:pPr>
        <w:pStyle w:val="ListParagraph"/>
        <w:numPr>
          <w:ilvl w:val="0"/>
          <w:numId w:val="22"/>
        </w:numPr>
      </w:pPr>
      <w:r>
        <w:t>Für umfangreiche oder spezielle Informationen</w:t>
      </w:r>
    </w:p>
    <w:p w14:paraId="79F9AB34" w14:textId="16EDA4D6" w:rsidR="009E35A1" w:rsidRDefault="009E35A1" w:rsidP="00E67B82">
      <w:pPr>
        <w:pStyle w:val="ListParagraph"/>
        <w:numPr>
          <w:ilvl w:val="0"/>
          <w:numId w:val="22"/>
        </w:numPr>
      </w:pPr>
      <w:r>
        <w:t>Folgt dem „allgemeinem Aufbauschema“</w:t>
      </w:r>
    </w:p>
    <w:p w14:paraId="35D955C6" w14:textId="3FA64889" w:rsidR="009E35A1" w:rsidRDefault="009E35A1" w:rsidP="009E35A1">
      <w:pPr>
        <w:pStyle w:val="Heading3"/>
      </w:pPr>
      <w:r>
        <w:t>Arten des Angebots</w:t>
      </w:r>
    </w:p>
    <w:p w14:paraId="69398483" w14:textId="352390A9" w:rsidR="009E35A1" w:rsidRDefault="00E67B82" w:rsidP="009E35A1">
      <w:pPr>
        <w:pStyle w:val="Heading4"/>
        <w:rPr>
          <w:lang w:val="de-DE"/>
        </w:rPr>
      </w:pPr>
      <w:r w:rsidRPr="00E67B82">
        <w:rPr>
          <w:lang w:val="de-DE"/>
        </w:rPr>
        <w:t>Unterscheidung nach dem Grund der Erstellung</w:t>
      </w:r>
    </w:p>
    <w:p w14:paraId="30717DD6" w14:textId="2791B01F" w:rsidR="00E67B82" w:rsidRDefault="00E67B82" w:rsidP="00E67B82">
      <w:pPr>
        <w:pStyle w:val="Heading5"/>
        <w:rPr>
          <w:lang w:val="de-DE"/>
        </w:rPr>
      </w:pPr>
      <w:r>
        <w:rPr>
          <w:lang w:val="de-DE"/>
        </w:rPr>
        <w:t>Unverlangtes Angebot</w:t>
      </w:r>
    </w:p>
    <w:p w14:paraId="1B1E6344" w14:textId="40A291BC" w:rsidR="00E67B82" w:rsidRDefault="00E67B82" w:rsidP="00E67B82">
      <w:pPr>
        <w:pStyle w:val="ListParagraph"/>
        <w:numPr>
          <w:ilvl w:val="0"/>
          <w:numId w:val="23"/>
        </w:numPr>
        <w:rPr>
          <w:lang w:val="de-DE"/>
        </w:rPr>
      </w:pPr>
      <w:r>
        <w:rPr>
          <w:lang w:val="de-DE"/>
        </w:rPr>
        <w:t>Es liegt keine Anfrage eines Käufers vor</w:t>
      </w:r>
    </w:p>
    <w:p w14:paraId="37BDB396" w14:textId="127BBCF5" w:rsidR="00E67B82" w:rsidRDefault="00E67B82" w:rsidP="00E67B82">
      <w:pPr>
        <w:pStyle w:val="Heading5"/>
        <w:rPr>
          <w:lang w:val="de-DE"/>
        </w:rPr>
      </w:pPr>
      <w:r>
        <w:rPr>
          <w:lang w:val="de-DE"/>
        </w:rPr>
        <w:t>Verlangtes Angebot</w:t>
      </w:r>
    </w:p>
    <w:p w14:paraId="300CCD8F" w14:textId="6C6318F1" w:rsidR="00E67B82" w:rsidRDefault="00E67B82" w:rsidP="00E67B82">
      <w:pPr>
        <w:pStyle w:val="ListParagraph"/>
        <w:numPr>
          <w:ilvl w:val="0"/>
          <w:numId w:val="23"/>
        </w:numPr>
        <w:rPr>
          <w:lang w:val="de-DE"/>
        </w:rPr>
      </w:pPr>
      <w:r>
        <w:rPr>
          <w:lang w:val="de-DE"/>
        </w:rPr>
        <w:t>Es liegt eine Anfrage des Käufers vor</w:t>
      </w:r>
    </w:p>
    <w:p w14:paraId="30C0B60F" w14:textId="748DFD1B" w:rsidR="00E67B82" w:rsidRDefault="00E67B82" w:rsidP="00E67B82">
      <w:pPr>
        <w:pStyle w:val="Heading4"/>
        <w:rPr>
          <w:lang w:val="de-DE"/>
        </w:rPr>
      </w:pPr>
      <w:r>
        <w:rPr>
          <w:lang w:val="de-DE"/>
        </w:rPr>
        <w:t>Unterscheidung nach der Bindung</w:t>
      </w:r>
    </w:p>
    <w:p w14:paraId="0633FB4F" w14:textId="503EEB2C" w:rsidR="00E67B82" w:rsidRDefault="00E67B82" w:rsidP="00E67B82">
      <w:pPr>
        <w:pStyle w:val="Heading5"/>
        <w:rPr>
          <w:lang w:val="de-DE"/>
        </w:rPr>
      </w:pPr>
      <w:r>
        <w:rPr>
          <w:lang w:val="de-DE"/>
        </w:rPr>
        <w:t>Bindendes Angebot</w:t>
      </w:r>
    </w:p>
    <w:p w14:paraId="0DFBDE80" w14:textId="77777777" w:rsidR="00E67B82" w:rsidRPr="00E67B82" w:rsidRDefault="00E67B82" w:rsidP="00E67B82">
      <w:pPr>
        <w:pStyle w:val="ListParagraph"/>
        <w:numPr>
          <w:ilvl w:val="0"/>
          <w:numId w:val="23"/>
        </w:numPr>
      </w:pPr>
      <w:r w:rsidRPr="00E67B82">
        <w:rPr>
          <w:lang w:val="de-DE"/>
        </w:rPr>
        <w:t>Mit gesetzlicher Bindungs- oder spezifizierter Bindungsdauer</w:t>
      </w:r>
    </w:p>
    <w:p w14:paraId="12938B47" w14:textId="77777777" w:rsidR="00E67B82" w:rsidRPr="00E67B82" w:rsidRDefault="00E67B82" w:rsidP="00E67B82">
      <w:pPr>
        <w:pStyle w:val="ListParagraph"/>
        <w:numPr>
          <w:ilvl w:val="0"/>
          <w:numId w:val="23"/>
        </w:numPr>
      </w:pPr>
      <w:r w:rsidRPr="00E67B82">
        <w:rPr>
          <w:lang w:val="de-DE"/>
        </w:rPr>
        <w:t>Merkmale:</w:t>
      </w:r>
    </w:p>
    <w:p w14:paraId="4152CDCD" w14:textId="77777777" w:rsidR="00E67B82" w:rsidRPr="00E67B82" w:rsidRDefault="00E67B82" w:rsidP="00E67B82">
      <w:pPr>
        <w:pStyle w:val="ListParagraph"/>
        <w:numPr>
          <w:ilvl w:val="1"/>
          <w:numId w:val="23"/>
        </w:numPr>
      </w:pPr>
      <w:r w:rsidRPr="00E67B82">
        <w:rPr>
          <w:lang w:val="de-DE"/>
        </w:rPr>
        <w:t>Von einer bestimmten Person an eine bestimmte Person gerichtet</w:t>
      </w:r>
    </w:p>
    <w:p w14:paraId="20AE155B" w14:textId="77777777" w:rsidR="00E67B82" w:rsidRPr="00E67B82" w:rsidRDefault="00E67B82" w:rsidP="00E67B82">
      <w:pPr>
        <w:pStyle w:val="ListParagraph"/>
        <w:numPr>
          <w:ilvl w:val="1"/>
          <w:numId w:val="23"/>
        </w:numPr>
      </w:pPr>
      <w:r w:rsidRPr="00E67B82">
        <w:rPr>
          <w:lang w:val="de-DE"/>
        </w:rPr>
        <w:t>Inhaltlich ausreichend bestimmt</w:t>
      </w:r>
    </w:p>
    <w:p w14:paraId="5175FC67" w14:textId="77777777" w:rsidR="00E67B82" w:rsidRPr="00E67B82" w:rsidRDefault="00E67B82" w:rsidP="00E67B82">
      <w:pPr>
        <w:pStyle w:val="ListParagraph"/>
        <w:numPr>
          <w:ilvl w:val="1"/>
          <w:numId w:val="23"/>
        </w:numPr>
      </w:pPr>
      <w:r w:rsidRPr="00E67B82">
        <w:rPr>
          <w:lang w:val="de-DE"/>
        </w:rPr>
        <w:t>Bringt eindeutig eine Verkaufswilligkeit zum Ausdruck</w:t>
      </w:r>
    </w:p>
    <w:p w14:paraId="18D0CCEE" w14:textId="7B84913E" w:rsidR="00E67B82" w:rsidRPr="00E67B82" w:rsidRDefault="00E67B82" w:rsidP="00E67B82">
      <w:pPr>
        <w:pStyle w:val="ListParagraph"/>
        <w:numPr>
          <w:ilvl w:val="1"/>
          <w:numId w:val="23"/>
        </w:numPr>
      </w:pPr>
      <w:r w:rsidRPr="00E67B82">
        <w:rPr>
          <w:lang w:val="de-DE"/>
        </w:rPr>
        <w:t>Enthält keinen Hinweis auf freibleibendes Angebot („Wir bieten freibleibend an“)</w:t>
      </w:r>
    </w:p>
    <w:p w14:paraId="79D067F1" w14:textId="27C4FE8C" w:rsidR="00E67B82" w:rsidRDefault="00E67B82" w:rsidP="00E67B82">
      <w:pPr>
        <w:pStyle w:val="Heading5"/>
        <w:rPr>
          <w:lang w:val="de-DE"/>
        </w:rPr>
      </w:pPr>
      <w:r>
        <w:rPr>
          <w:lang w:val="de-DE"/>
        </w:rPr>
        <w:t>Bindungsdauer von Angeboten</w:t>
      </w:r>
    </w:p>
    <w:p w14:paraId="2C5252FE" w14:textId="77777777" w:rsidR="00E67B82" w:rsidRPr="00E67B82" w:rsidRDefault="00E67B82" w:rsidP="00E67B82">
      <w:pPr>
        <w:pStyle w:val="ListParagraph"/>
        <w:numPr>
          <w:ilvl w:val="0"/>
          <w:numId w:val="24"/>
        </w:numPr>
      </w:pPr>
      <w:r w:rsidRPr="00E67B82">
        <w:rPr>
          <w:lang w:val="de-DE"/>
        </w:rPr>
        <w:t>Bindungsdauer im Angebot angegeben</w:t>
      </w:r>
    </w:p>
    <w:p w14:paraId="6D46AB7E" w14:textId="77777777" w:rsidR="00E67B82" w:rsidRPr="00E67B82" w:rsidRDefault="00E67B82" w:rsidP="00E67B82">
      <w:pPr>
        <w:pStyle w:val="ListParagraph"/>
        <w:numPr>
          <w:ilvl w:val="1"/>
          <w:numId w:val="24"/>
        </w:numPr>
      </w:pPr>
      <w:r w:rsidRPr="00E67B82">
        <w:rPr>
          <w:lang w:val="de-DE"/>
        </w:rPr>
        <w:t>Angegebene Bindungsdauer gilt</w:t>
      </w:r>
    </w:p>
    <w:p w14:paraId="4B2DFD14" w14:textId="77777777" w:rsidR="00E67B82" w:rsidRPr="00E67B82" w:rsidRDefault="00E67B82" w:rsidP="00E67B82">
      <w:pPr>
        <w:pStyle w:val="ListParagraph"/>
        <w:numPr>
          <w:ilvl w:val="0"/>
          <w:numId w:val="24"/>
        </w:numPr>
      </w:pPr>
      <w:r w:rsidRPr="00E67B82">
        <w:rPr>
          <w:lang w:val="de-DE"/>
        </w:rPr>
        <w:t>Bindungsdauer im Angebot nicht angegeben</w:t>
      </w:r>
    </w:p>
    <w:p w14:paraId="3E52CF4B" w14:textId="77777777" w:rsidR="00E67B82" w:rsidRPr="00E67B82" w:rsidRDefault="00E67B82" w:rsidP="00E67B82">
      <w:pPr>
        <w:pStyle w:val="ListParagraph"/>
        <w:numPr>
          <w:ilvl w:val="1"/>
          <w:numId w:val="24"/>
        </w:numPr>
      </w:pPr>
      <w:r w:rsidRPr="00E67B82">
        <w:rPr>
          <w:lang w:val="de-DE"/>
        </w:rPr>
        <w:t>Gesetzliche Bindungsdauer laut ABGB bzw. ECG</w:t>
      </w:r>
    </w:p>
    <w:p w14:paraId="4B66009F" w14:textId="0475901E" w:rsidR="00E67B82" w:rsidRPr="00E67B82" w:rsidRDefault="00E67B82" w:rsidP="00E67B82">
      <w:pPr>
        <w:pStyle w:val="ListParagraph"/>
        <w:numPr>
          <w:ilvl w:val="1"/>
          <w:numId w:val="24"/>
        </w:numPr>
      </w:pPr>
      <w:r w:rsidRPr="00E67B82">
        <w:rPr>
          <w:lang w:val="de-DE"/>
        </w:rPr>
        <w:t>Feststellung der tatsächlich gültigen Bindungsdauer ist sehr schwer</w:t>
      </w:r>
    </w:p>
    <w:p w14:paraId="3494C237" w14:textId="40B8847D" w:rsidR="00E67B82" w:rsidRDefault="00E67B82" w:rsidP="00E67B82">
      <w:pPr>
        <w:pStyle w:val="Heading4"/>
        <w:rPr>
          <w:lang w:val="de-DE"/>
        </w:rPr>
      </w:pPr>
      <w:r>
        <w:rPr>
          <w:lang w:val="de-DE"/>
        </w:rPr>
        <w:t>Freibleibendes Angebot</w:t>
      </w:r>
    </w:p>
    <w:p w14:paraId="05CE9D1E" w14:textId="77777777" w:rsidR="00E67B82" w:rsidRPr="00E67B82" w:rsidRDefault="00E67B82" w:rsidP="00E67B82">
      <w:pPr>
        <w:pStyle w:val="ListParagraph"/>
        <w:numPr>
          <w:ilvl w:val="0"/>
          <w:numId w:val="25"/>
        </w:numPr>
      </w:pPr>
      <w:r w:rsidRPr="00E67B82">
        <w:rPr>
          <w:lang w:val="de-DE"/>
        </w:rPr>
        <w:t>Anbietender ist nicht gebunden.</w:t>
      </w:r>
    </w:p>
    <w:p w14:paraId="626E3AFF" w14:textId="77777777" w:rsidR="00E67B82" w:rsidRPr="00E67B82" w:rsidRDefault="00E67B82" w:rsidP="00E67B82">
      <w:pPr>
        <w:pStyle w:val="ListParagraph"/>
        <w:numPr>
          <w:ilvl w:val="0"/>
          <w:numId w:val="25"/>
        </w:numPr>
      </w:pPr>
      <w:r w:rsidRPr="00E67B82">
        <w:rPr>
          <w:lang w:val="de-DE"/>
        </w:rPr>
        <w:t>Wird durch „Freizeichnungsklausel“ gekennzeichnet</w:t>
      </w:r>
    </w:p>
    <w:p w14:paraId="39DA4432" w14:textId="77777777" w:rsidR="00E67B82" w:rsidRPr="00E67B82" w:rsidRDefault="00E67B82" w:rsidP="00E67B82">
      <w:pPr>
        <w:pStyle w:val="ListParagraph"/>
        <w:numPr>
          <w:ilvl w:val="0"/>
          <w:numId w:val="25"/>
        </w:numPr>
      </w:pPr>
      <w:r w:rsidRPr="00E67B82">
        <w:rPr>
          <w:lang w:val="de-DE"/>
        </w:rPr>
        <w:t>Beispiele:</w:t>
      </w:r>
    </w:p>
    <w:p w14:paraId="0576F9CD" w14:textId="77777777" w:rsidR="00E67B82" w:rsidRPr="00E67B82" w:rsidRDefault="00E67B82" w:rsidP="00E67B82">
      <w:pPr>
        <w:pStyle w:val="ListParagraph"/>
        <w:numPr>
          <w:ilvl w:val="1"/>
          <w:numId w:val="25"/>
        </w:numPr>
      </w:pPr>
      <w:r w:rsidRPr="00E67B82">
        <w:rPr>
          <w:lang w:val="de-DE"/>
        </w:rPr>
        <w:t>„Ich biete Ihnen freibleibend an …“</w:t>
      </w:r>
    </w:p>
    <w:p w14:paraId="4059D376" w14:textId="77777777" w:rsidR="00E67B82" w:rsidRPr="00E67B82" w:rsidRDefault="00E67B82" w:rsidP="00E67B82">
      <w:pPr>
        <w:pStyle w:val="ListParagraph"/>
        <w:numPr>
          <w:ilvl w:val="1"/>
          <w:numId w:val="25"/>
        </w:numPr>
      </w:pPr>
      <w:r w:rsidRPr="00E67B82">
        <w:rPr>
          <w:lang w:val="de-DE"/>
        </w:rPr>
        <w:t>„Zwischenverkauf vorbehalten.“</w:t>
      </w:r>
    </w:p>
    <w:p w14:paraId="01BF8EB9" w14:textId="15A0FC6B" w:rsidR="00E67B82" w:rsidRPr="00E67B82" w:rsidRDefault="00E67B82" w:rsidP="00E67B82">
      <w:pPr>
        <w:pStyle w:val="ListParagraph"/>
        <w:numPr>
          <w:ilvl w:val="1"/>
          <w:numId w:val="25"/>
        </w:numPr>
      </w:pPr>
      <w:r w:rsidRPr="00E67B82">
        <w:rPr>
          <w:lang w:val="de-DE"/>
        </w:rPr>
        <w:t>„Solange der Vorrat reicht.“</w:t>
      </w:r>
    </w:p>
    <w:p w14:paraId="39A1F581" w14:textId="15543793" w:rsidR="00E67B82" w:rsidRDefault="00E67B82">
      <w:pPr>
        <w:rPr>
          <w:rFonts w:asciiTheme="majorHAnsi" w:eastAsiaTheme="majorEastAsia" w:hAnsiTheme="majorHAnsi" w:cstheme="majorBidi"/>
          <w:i/>
          <w:iCs/>
          <w:sz w:val="28"/>
          <w:szCs w:val="28"/>
          <w:lang w:val="de-DE"/>
        </w:rPr>
      </w:pPr>
      <w:r>
        <w:rPr>
          <w:lang w:val="de-DE"/>
        </w:rPr>
        <w:br w:type="page"/>
      </w:r>
    </w:p>
    <w:p w14:paraId="36ED5368" w14:textId="125353BA" w:rsidR="00E67B82" w:rsidRDefault="00E67B82" w:rsidP="00E67B82">
      <w:pPr>
        <w:pStyle w:val="Heading4"/>
        <w:rPr>
          <w:lang w:val="de-DE"/>
        </w:rPr>
      </w:pPr>
      <w:r>
        <w:rPr>
          <w:lang w:val="de-DE"/>
        </w:rPr>
        <w:lastRenderedPageBreak/>
        <w:t>Angebotsähnliche Formen</w:t>
      </w:r>
    </w:p>
    <w:p w14:paraId="2CBD905E" w14:textId="77777777" w:rsidR="00E67B82" w:rsidRPr="00E67B82" w:rsidRDefault="00E67B82" w:rsidP="00E67B82">
      <w:pPr>
        <w:pStyle w:val="ListParagraph"/>
        <w:numPr>
          <w:ilvl w:val="0"/>
          <w:numId w:val="26"/>
        </w:numPr>
      </w:pPr>
      <w:r w:rsidRPr="00E67B82">
        <w:rPr>
          <w:lang w:val="de-DE"/>
        </w:rPr>
        <w:t>Anbietender ist nicht gebunden</w:t>
      </w:r>
    </w:p>
    <w:p w14:paraId="7F582A8E" w14:textId="77777777" w:rsidR="00E67B82" w:rsidRPr="00E67B82" w:rsidRDefault="00E67B82" w:rsidP="00E67B82">
      <w:pPr>
        <w:pStyle w:val="ListParagraph"/>
        <w:numPr>
          <w:ilvl w:val="0"/>
          <w:numId w:val="26"/>
        </w:numPr>
      </w:pPr>
      <w:r w:rsidRPr="00E67B82">
        <w:rPr>
          <w:lang w:val="de-DE"/>
        </w:rPr>
        <w:t>Anregungen zum Kauf, bei dem mindestens ein Merkmal eines Angebots fehlt</w:t>
      </w:r>
    </w:p>
    <w:p w14:paraId="74658391" w14:textId="77777777" w:rsidR="00E67B82" w:rsidRPr="00E67B82" w:rsidRDefault="00E67B82" w:rsidP="00E67B82">
      <w:pPr>
        <w:pStyle w:val="ListParagraph"/>
        <w:numPr>
          <w:ilvl w:val="0"/>
          <w:numId w:val="26"/>
        </w:numPr>
      </w:pPr>
      <w:r w:rsidRPr="00E67B82">
        <w:rPr>
          <w:lang w:val="de-DE"/>
        </w:rPr>
        <w:t>Beispiele:</w:t>
      </w:r>
    </w:p>
    <w:p w14:paraId="757546C9" w14:textId="77777777" w:rsidR="00E67B82" w:rsidRPr="00E67B82" w:rsidRDefault="00E67B82" w:rsidP="00E67B82">
      <w:pPr>
        <w:pStyle w:val="ListParagraph"/>
        <w:numPr>
          <w:ilvl w:val="1"/>
          <w:numId w:val="26"/>
        </w:numPr>
      </w:pPr>
      <w:r w:rsidRPr="00E67B82">
        <w:rPr>
          <w:lang w:val="de-DE"/>
        </w:rPr>
        <w:t>Zusendung von Katalogen; Menge ist nicht genau gegeben</w:t>
      </w:r>
    </w:p>
    <w:p w14:paraId="2F2989A0" w14:textId="77777777" w:rsidR="00E67B82" w:rsidRPr="00E67B82" w:rsidRDefault="00E67B82" w:rsidP="00E67B82">
      <w:pPr>
        <w:pStyle w:val="ListParagraph"/>
        <w:numPr>
          <w:ilvl w:val="1"/>
          <w:numId w:val="26"/>
        </w:numPr>
      </w:pPr>
      <w:r w:rsidRPr="00E67B82">
        <w:rPr>
          <w:lang w:val="de-DE"/>
        </w:rPr>
        <w:t>Postwurfsendungen; Nicht an eine bestimmte Person gerichtet</w:t>
      </w:r>
    </w:p>
    <w:p w14:paraId="21BFAF69" w14:textId="77777777" w:rsidR="00E67B82" w:rsidRPr="00E67B82" w:rsidRDefault="00E67B82" w:rsidP="00E67B82"/>
    <w:sectPr w:rsidR="00E67B82" w:rsidRPr="00E67B82" w:rsidSect="00A90839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2C11CC"/>
    <w:multiLevelType w:val="hybridMultilevel"/>
    <w:tmpl w:val="C7F6A15E"/>
    <w:lvl w:ilvl="0" w:tplc="0C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7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7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5B43DA"/>
    <w:multiLevelType w:val="hybridMultilevel"/>
    <w:tmpl w:val="6FCC5060"/>
    <w:lvl w:ilvl="0" w:tplc="0C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5D1410"/>
    <w:multiLevelType w:val="hybridMultilevel"/>
    <w:tmpl w:val="9B7C6890"/>
    <w:lvl w:ilvl="0" w:tplc="D856E5B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4B02F4E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BB0E97E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DBEE81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65CCAA0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DBACD02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4BE4008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684BC0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D21C354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" w15:restartNumberingAfterBreak="0">
    <w:nsid w:val="08BF3091"/>
    <w:multiLevelType w:val="hybridMultilevel"/>
    <w:tmpl w:val="BF9E944E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2A782B"/>
    <w:multiLevelType w:val="hybridMultilevel"/>
    <w:tmpl w:val="95623B36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2218E0"/>
    <w:multiLevelType w:val="hybridMultilevel"/>
    <w:tmpl w:val="1026C02E"/>
    <w:lvl w:ilvl="0" w:tplc="43CA193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9190A69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0E46F0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2D7E94F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382B63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8E94645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6A84C3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ABC80E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9E2C713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6" w15:restartNumberingAfterBreak="0">
    <w:nsid w:val="1C0E072E"/>
    <w:multiLevelType w:val="hybridMultilevel"/>
    <w:tmpl w:val="49D86EEC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E52D08"/>
    <w:multiLevelType w:val="hybridMultilevel"/>
    <w:tmpl w:val="6A0E08D0"/>
    <w:lvl w:ilvl="0" w:tplc="0C07000F">
      <w:start w:val="1"/>
      <w:numFmt w:val="decimal"/>
      <w:lvlText w:val="%1."/>
      <w:lvlJc w:val="left"/>
      <w:pPr>
        <w:ind w:left="720" w:hanging="360"/>
      </w:pPr>
    </w:lvl>
    <w:lvl w:ilvl="1" w:tplc="0C070019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B7024C"/>
    <w:multiLevelType w:val="hybridMultilevel"/>
    <w:tmpl w:val="69764106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0D2331"/>
    <w:multiLevelType w:val="hybridMultilevel"/>
    <w:tmpl w:val="3D8C8C76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263C15"/>
    <w:multiLevelType w:val="hybridMultilevel"/>
    <w:tmpl w:val="7DE8B4E6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DD2678"/>
    <w:multiLevelType w:val="hybridMultilevel"/>
    <w:tmpl w:val="2468EC04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D908BD"/>
    <w:multiLevelType w:val="hybridMultilevel"/>
    <w:tmpl w:val="D00293D8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D35F22"/>
    <w:multiLevelType w:val="hybridMultilevel"/>
    <w:tmpl w:val="EF588A08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2455A0"/>
    <w:multiLevelType w:val="hybridMultilevel"/>
    <w:tmpl w:val="BD90E622"/>
    <w:lvl w:ilvl="0" w:tplc="B5B21A9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7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A222736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6E8199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68A3BA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DA2819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BACAF3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A7C927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8A52D39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4A01962"/>
    <w:multiLevelType w:val="hybridMultilevel"/>
    <w:tmpl w:val="1F3A775A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810078B"/>
    <w:multiLevelType w:val="hybridMultilevel"/>
    <w:tmpl w:val="0562DB52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C873CB6"/>
    <w:multiLevelType w:val="hybridMultilevel"/>
    <w:tmpl w:val="8E6C6F18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C9B430D"/>
    <w:multiLevelType w:val="hybridMultilevel"/>
    <w:tmpl w:val="08867E76"/>
    <w:lvl w:ilvl="0" w:tplc="E758DA3C">
      <w:start w:val="1"/>
      <w:numFmt w:val="bullet"/>
      <w:lvlText w:val="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ABBE0710">
      <w:numFmt w:val="bullet"/>
      <w:lvlText w:val="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48380090" w:tentative="1">
      <w:start w:val="1"/>
      <w:numFmt w:val="bullet"/>
      <w:lvlText w:val="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112E6520" w:tentative="1">
      <w:start w:val="1"/>
      <w:numFmt w:val="bullet"/>
      <w:lvlText w:val="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139A8200" w:tentative="1">
      <w:start w:val="1"/>
      <w:numFmt w:val="bullet"/>
      <w:lvlText w:val="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CD582722" w:tentative="1">
      <w:start w:val="1"/>
      <w:numFmt w:val="bullet"/>
      <w:lvlText w:val="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907C85B2" w:tentative="1">
      <w:start w:val="1"/>
      <w:numFmt w:val="bullet"/>
      <w:lvlText w:val="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7F14C542" w:tentative="1">
      <w:start w:val="1"/>
      <w:numFmt w:val="bullet"/>
      <w:lvlText w:val="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1038A70A" w:tentative="1">
      <w:start w:val="1"/>
      <w:numFmt w:val="bullet"/>
      <w:lvlText w:val="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9" w15:restartNumberingAfterBreak="0">
    <w:nsid w:val="42AE5B09"/>
    <w:multiLevelType w:val="hybridMultilevel"/>
    <w:tmpl w:val="441C4216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77877B9"/>
    <w:multiLevelType w:val="hybridMultilevel"/>
    <w:tmpl w:val="6A34A640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77F0A34"/>
    <w:multiLevelType w:val="hybridMultilevel"/>
    <w:tmpl w:val="B25E369C"/>
    <w:lvl w:ilvl="0" w:tplc="0C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7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7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B7C0731"/>
    <w:multiLevelType w:val="hybridMultilevel"/>
    <w:tmpl w:val="2CAC1AE4"/>
    <w:lvl w:ilvl="0" w:tplc="EA20933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8064EDF8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CBB440B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11B0024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AE0FD7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7652977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DCE0FB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61CE8CD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6FA2FF8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3" w15:restartNumberingAfterBreak="0">
    <w:nsid w:val="5A7865A4"/>
    <w:multiLevelType w:val="hybridMultilevel"/>
    <w:tmpl w:val="43C2B80A"/>
    <w:lvl w:ilvl="0" w:tplc="052E057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6F7ECA84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BD4A5BB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C84EE8D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8AD6D16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7DF6ADE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D9B2343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E505F1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2B48B03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4" w15:restartNumberingAfterBreak="0">
    <w:nsid w:val="5C752FC9"/>
    <w:multiLevelType w:val="hybridMultilevel"/>
    <w:tmpl w:val="E3D0604E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0171F0C"/>
    <w:multiLevelType w:val="hybridMultilevel"/>
    <w:tmpl w:val="84F2D42C"/>
    <w:lvl w:ilvl="0" w:tplc="0C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3A13380"/>
    <w:multiLevelType w:val="hybridMultilevel"/>
    <w:tmpl w:val="0A9ED15C"/>
    <w:lvl w:ilvl="0" w:tplc="0C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7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5447AF1"/>
    <w:multiLevelType w:val="hybridMultilevel"/>
    <w:tmpl w:val="61D82596"/>
    <w:lvl w:ilvl="0" w:tplc="0C07000F">
      <w:start w:val="1"/>
      <w:numFmt w:val="decimal"/>
      <w:lvlText w:val="%1."/>
      <w:lvlJc w:val="left"/>
      <w:pPr>
        <w:ind w:left="720" w:hanging="360"/>
      </w:pPr>
    </w:lvl>
    <w:lvl w:ilvl="1" w:tplc="0C070019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7D16FAF"/>
    <w:multiLevelType w:val="hybridMultilevel"/>
    <w:tmpl w:val="0E9CCA4A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7"/>
  </w:num>
  <w:num w:numId="2">
    <w:abstractNumId w:val="7"/>
  </w:num>
  <w:num w:numId="3">
    <w:abstractNumId w:val="14"/>
  </w:num>
  <w:num w:numId="4">
    <w:abstractNumId w:val="25"/>
  </w:num>
  <w:num w:numId="5">
    <w:abstractNumId w:val="1"/>
  </w:num>
  <w:num w:numId="6">
    <w:abstractNumId w:val="21"/>
  </w:num>
  <w:num w:numId="7">
    <w:abstractNumId w:val="0"/>
  </w:num>
  <w:num w:numId="8">
    <w:abstractNumId w:val="26"/>
  </w:num>
  <w:num w:numId="9">
    <w:abstractNumId w:val="6"/>
  </w:num>
  <w:num w:numId="10">
    <w:abstractNumId w:val="11"/>
  </w:num>
  <w:num w:numId="11">
    <w:abstractNumId w:val="4"/>
  </w:num>
  <w:num w:numId="12">
    <w:abstractNumId w:val="19"/>
  </w:num>
  <w:num w:numId="13">
    <w:abstractNumId w:val="13"/>
  </w:num>
  <w:num w:numId="14">
    <w:abstractNumId w:val="16"/>
  </w:num>
  <w:num w:numId="15">
    <w:abstractNumId w:val="24"/>
  </w:num>
  <w:num w:numId="16">
    <w:abstractNumId w:val="9"/>
  </w:num>
  <w:num w:numId="17">
    <w:abstractNumId w:val="8"/>
  </w:num>
  <w:num w:numId="18">
    <w:abstractNumId w:val="5"/>
  </w:num>
  <w:num w:numId="19">
    <w:abstractNumId w:val="2"/>
  </w:num>
  <w:num w:numId="20">
    <w:abstractNumId w:val="23"/>
  </w:num>
  <w:num w:numId="21">
    <w:abstractNumId w:val="22"/>
  </w:num>
  <w:num w:numId="22">
    <w:abstractNumId w:val="15"/>
  </w:num>
  <w:num w:numId="23">
    <w:abstractNumId w:val="28"/>
  </w:num>
  <w:num w:numId="24">
    <w:abstractNumId w:val="10"/>
  </w:num>
  <w:num w:numId="25">
    <w:abstractNumId w:val="17"/>
  </w:num>
  <w:num w:numId="26">
    <w:abstractNumId w:val="3"/>
  </w:num>
  <w:num w:numId="27">
    <w:abstractNumId w:val="18"/>
  </w:num>
  <w:num w:numId="28">
    <w:abstractNumId w:val="20"/>
  </w:num>
  <w:num w:numId="29">
    <w:abstractNumId w:val="12"/>
  </w:num>
  <w:numIdMacAtCleanup w:val="2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wMDMxNDQ3MjY1MjZX0lEKTi0uzszPAykwqgUAEruo0SwAAAA="/>
  </w:docVars>
  <w:rsids>
    <w:rsidRoot w:val="00770830"/>
    <w:rsid w:val="0009230F"/>
    <w:rsid w:val="000F61B2"/>
    <w:rsid w:val="00397C6F"/>
    <w:rsid w:val="005E55E9"/>
    <w:rsid w:val="00634408"/>
    <w:rsid w:val="007559FF"/>
    <w:rsid w:val="00770830"/>
    <w:rsid w:val="00955A6F"/>
    <w:rsid w:val="009E35A1"/>
    <w:rsid w:val="00A5590D"/>
    <w:rsid w:val="00A90839"/>
    <w:rsid w:val="00B76C57"/>
    <w:rsid w:val="00D31B8F"/>
    <w:rsid w:val="00E67B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7206F9"/>
  <w15:chartTrackingRefBased/>
  <w15:docId w15:val="{1EB9EF73-99DE-4426-B4D8-074D47A3B3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de-AT" w:eastAsia="ja-JP" w:bidi="ar-SA"/>
      </w:rPr>
    </w:rPrDefault>
    <w:pPrDefault>
      <w:pPr>
        <w:spacing w:after="160" w:line="312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559FF"/>
  </w:style>
  <w:style w:type="paragraph" w:styleId="Heading1">
    <w:name w:val="heading 1"/>
    <w:basedOn w:val="Normal"/>
    <w:next w:val="Normal"/>
    <w:link w:val="Heading1Char"/>
    <w:uiPriority w:val="9"/>
    <w:qFormat/>
    <w:rsid w:val="007559FF"/>
    <w:pPr>
      <w:keepNext/>
      <w:keepLines/>
      <w:pBdr>
        <w:left w:val="single" w:sz="12" w:space="12" w:color="ED7D31" w:themeColor="accent2"/>
      </w:pBdr>
      <w:spacing w:before="80" w:after="80" w:line="240" w:lineRule="auto"/>
      <w:outlineLvl w:val="0"/>
    </w:pPr>
    <w:rPr>
      <w:rFonts w:asciiTheme="majorHAnsi" w:eastAsiaTheme="majorEastAsia" w:hAnsiTheme="majorHAnsi" w:cstheme="majorBidi"/>
      <w:caps/>
      <w:spacing w:val="10"/>
      <w:sz w:val="28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559FF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559FF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aps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559FF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559FF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559FF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559FF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color w:val="595959" w:themeColor="text1" w:themeTint="A6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559FF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ap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559FF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ap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559FF"/>
    <w:rPr>
      <w:rFonts w:asciiTheme="majorHAnsi" w:eastAsiaTheme="majorEastAsia" w:hAnsiTheme="majorHAnsi" w:cstheme="majorBidi"/>
      <w:caps/>
      <w:spacing w:val="10"/>
      <w:sz w:val="28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7559FF"/>
    <w:rPr>
      <w:rFonts w:asciiTheme="majorHAnsi" w:eastAsiaTheme="majorEastAsia" w:hAnsiTheme="majorHAnsi" w:cstheme="majorBidi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7559FF"/>
    <w:rPr>
      <w:rFonts w:asciiTheme="majorHAnsi" w:eastAsiaTheme="majorEastAsia" w:hAnsiTheme="majorHAnsi" w:cstheme="majorBidi"/>
      <w:caps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7559FF"/>
    <w:rPr>
      <w:rFonts w:asciiTheme="majorHAnsi" w:eastAsiaTheme="majorEastAsia" w:hAnsiTheme="majorHAnsi" w:cstheme="majorBidi"/>
      <w:i/>
      <w:i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rsid w:val="007559FF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559FF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559FF"/>
    <w:rPr>
      <w:rFonts w:asciiTheme="majorHAnsi" w:eastAsiaTheme="majorEastAsia" w:hAnsiTheme="majorHAnsi" w:cstheme="majorBidi"/>
      <w:color w:val="595959" w:themeColor="text1" w:themeTint="A6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559FF"/>
    <w:rPr>
      <w:rFonts w:asciiTheme="majorHAnsi" w:eastAsiaTheme="majorEastAsia" w:hAnsiTheme="majorHAnsi" w:cstheme="majorBidi"/>
      <w:caps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559FF"/>
    <w:rPr>
      <w:rFonts w:asciiTheme="majorHAnsi" w:eastAsiaTheme="majorEastAsia" w:hAnsiTheme="majorHAnsi" w:cstheme="majorBidi"/>
      <w:i/>
      <w:iCs/>
      <w:cap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559FF"/>
    <w:pPr>
      <w:spacing w:line="240" w:lineRule="auto"/>
    </w:pPr>
    <w:rPr>
      <w:b/>
      <w:bCs/>
      <w:color w:val="ED7D31" w:themeColor="accent2"/>
      <w:spacing w:val="10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7559FF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spacing w:val="40"/>
      <w:sz w:val="76"/>
      <w:szCs w:val="76"/>
    </w:rPr>
  </w:style>
  <w:style w:type="character" w:customStyle="1" w:styleId="TitleChar">
    <w:name w:val="Title Char"/>
    <w:basedOn w:val="DefaultParagraphFont"/>
    <w:link w:val="Title"/>
    <w:uiPriority w:val="10"/>
    <w:rsid w:val="007559FF"/>
    <w:rPr>
      <w:rFonts w:asciiTheme="majorHAnsi" w:eastAsiaTheme="majorEastAsia" w:hAnsiTheme="majorHAnsi" w:cstheme="majorBidi"/>
      <w:caps/>
      <w:spacing w:val="40"/>
      <w:sz w:val="76"/>
      <w:szCs w:val="7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559FF"/>
    <w:pPr>
      <w:numPr>
        <w:ilvl w:val="1"/>
      </w:numPr>
      <w:spacing w:after="240"/>
    </w:pPr>
    <w:rPr>
      <w:color w:val="000000" w:themeColor="text1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7559FF"/>
    <w:rPr>
      <w:color w:val="000000" w:themeColor="text1"/>
      <w:sz w:val="24"/>
      <w:szCs w:val="24"/>
    </w:rPr>
  </w:style>
  <w:style w:type="character" w:styleId="Strong">
    <w:name w:val="Strong"/>
    <w:basedOn w:val="DefaultParagraphFont"/>
    <w:uiPriority w:val="22"/>
    <w:qFormat/>
    <w:rsid w:val="007559FF"/>
    <w:rPr>
      <w:rFonts w:asciiTheme="minorHAnsi" w:eastAsiaTheme="minorEastAsia" w:hAnsiTheme="minorHAnsi" w:cstheme="minorBidi"/>
      <w:b/>
      <w:bCs/>
      <w:spacing w:val="0"/>
      <w:w w:val="100"/>
      <w:position w:val="0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7559FF"/>
    <w:rPr>
      <w:rFonts w:asciiTheme="minorHAnsi" w:eastAsiaTheme="minorEastAsia" w:hAnsiTheme="minorHAnsi" w:cstheme="minorBidi"/>
      <w:i/>
      <w:iCs/>
      <w:color w:val="C45911" w:themeColor="accent2" w:themeShade="BF"/>
      <w:sz w:val="20"/>
      <w:szCs w:val="20"/>
    </w:rPr>
  </w:style>
  <w:style w:type="paragraph" w:styleId="NoSpacing">
    <w:name w:val="No Spacing"/>
    <w:uiPriority w:val="1"/>
    <w:qFormat/>
    <w:rsid w:val="007559FF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7559FF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7559FF"/>
    <w:pPr>
      <w:spacing w:before="160"/>
      <w:ind w:left="72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7559FF"/>
    <w:rPr>
      <w:rFonts w:asciiTheme="majorHAnsi" w:eastAsiaTheme="majorEastAsia" w:hAnsiTheme="majorHAnsi" w:cstheme="majorBidi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559FF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caps/>
      <w:color w:val="C45911" w:themeColor="accent2" w:themeShade="BF"/>
      <w:spacing w:val="10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559FF"/>
    <w:rPr>
      <w:rFonts w:asciiTheme="majorHAnsi" w:eastAsiaTheme="majorEastAsia" w:hAnsiTheme="majorHAnsi" w:cstheme="majorBidi"/>
      <w:caps/>
      <w:color w:val="C45911" w:themeColor="accent2" w:themeShade="BF"/>
      <w:spacing w:val="10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7559FF"/>
    <w:rPr>
      <w:i/>
      <w:iCs/>
      <w:color w:val="auto"/>
    </w:rPr>
  </w:style>
  <w:style w:type="character" w:styleId="IntenseEmphasis">
    <w:name w:val="Intense Emphasis"/>
    <w:basedOn w:val="DefaultParagraphFont"/>
    <w:uiPriority w:val="21"/>
    <w:qFormat/>
    <w:rsid w:val="007559FF"/>
    <w:rPr>
      <w:rFonts w:asciiTheme="minorHAnsi" w:eastAsiaTheme="minorEastAsia" w:hAnsiTheme="minorHAnsi" w:cstheme="minorBidi"/>
      <w:b/>
      <w:bCs/>
      <w:i/>
      <w:iCs/>
      <w:color w:val="C45911" w:themeColor="accent2" w:themeShade="BF"/>
      <w:spacing w:val="0"/>
      <w:w w:val="100"/>
      <w:position w:val="0"/>
      <w:sz w:val="20"/>
      <w:szCs w:val="20"/>
    </w:rPr>
  </w:style>
  <w:style w:type="character" w:styleId="SubtleReference">
    <w:name w:val="Subtle Reference"/>
    <w:basedOn w:val="DefaultParagraphFont"/>
    <w:uiPriority w:val="31"/>
    <w:qFormat/>
    <w:rsid w:val="007559FF"/>
    <w:rPr>
      <w:rFonts w:asciiTheme="minorHAnsi" w:eastAsiaTheme="minorEastAsia" w:hAnsiTheme="minorHAnsi" w:cstheme="minorBidi"/>
      <w:caps w:val="0"/>
      <w:smallCaps/>
      <w:color w:val="auto"/>
      <w:spacing w:val="10"/>
      <w:w w:val="100"/>
      <w:sz w:val="20"/>
      <w:szCs w:val="2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7559FF"/>
    <w:rPr>
      <w:rFonts w:asciiTheme="minorHAnsi" w:eastAsiaTheme="minorEastAsia" w:hAnsiTheme="minorHAnsi" w:cstheme="minorBidi"/>
      <w:b/>
      <w:bCs/>
      <w:caps w:val="0"/>
      <w:smallCaps/>
      <w:color w:val="191919" w:themeColor="text1" w:themeTint="E6"/>
      <w:spacing w:val="10"/>
      <w:w w:val="100"/>
      <w:position w:val="0"/>
      <w:sz w:val="20"/>
      <w:szCs w:val="20"/>
      <w:u w:val="single"/>
    </w:rPr>
  </w:style>
  <w:style w:type="character" w:styleId="BookTitle">
    <w:name w:val="Book Title"/>
    <w:basedOn w:val="DefaultParagraphFont"/>
    <w:uiPriority w:val="33"/>
    <w:qFormat/>
    <w:rsid w:val="007559FF"/>
    <w:rPr>
      <w:rFonts w:asciiTheme="minorHAnsi" w:eastAsiaTheme="minorEastAsia" w:hAnsiTheme="minorHAnsi" w:cstheme="minorBidi"/>
      <w:b/>
      <w:bCs/>
      <w:i/>
      <w:iCs/>
      <w:caps w:val="0"/>
      <w:smallCaps w:val="0"/>
      <w:color w:val="auto"/>
      <w:spacing w:val="10"/>
      <w:w w:val="100"/>
      <w:sz w:val="20"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559FF"/>
    <w:pPr>
      <w:outlineLvl w:val="9"/>
    </w:pPr>
  </w:style>
  <w:style w:type="table" w:styleId="TableGrid">
    <w:name w:val="Table Grid"/>
    <w:basedOn w:val="TableNormal"/>
    <w:uiPriority w:val="39"/>
    <w:rsid w:val="0077083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2">
    <w:name w:val="Grid Table 4 Accent 2"/>
    <w:basedOn w:val="TableNormal"/>
    <w:uiPriority w:val="49"/>
    <w:rsid w:val="00770830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5Dark-Accent3">
    <w:name w:val="Grid Table 5 Dark Accent 3"/>
    <w:basedOn w:val="TableNormal"/>
    <w:uiPriority w:val="50"/>
    <w:rsid w:val="0077083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GridTable4-Accent3">
    <w:name w:val="Grid Table 4 Accent 3"/>
    <w:basedOn w:val="TableNormal"/>
    <w:uiPriority w:val="49"/>
    <w:rsid w:val="00770830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90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837742">
          <w:marLeft w:val="547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515582">
          <w:marLeft w:val="547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54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972284">
          <w:marLeft w:val="547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917987">
          <w:marLeft w:val="547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895919">
          <w:marLeft w:val="1138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5508">
          <w:marLeft w:val="1138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40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5000829">
          <w:marLeft w:val="547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2188">
          <w:marLeft w:val="547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054305">
          <w:marLeft w:val="547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303397">
          <w:marLeft w:val="547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407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892507">
          <w:marLeft w:val="547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93531">
          <w:marLeft w:val="547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835093">
          <w:marLeft w:val="1138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218566">
          <w:marLeft w:val="1138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36145">
          <w:marLeft w:val="547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859664">
          <w:marLeft w:val="547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7301">
          <w:marLeft w:val="1138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838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785943">
          <w:marLeft w:val="547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590517">
          <w:marLeft w:val="1138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257689">
          <w:marLeft w:val="547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383970">
          <w:marLeft w:val="1138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272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783011">
          <w:marLeft w:val="1138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368871">
          <w:marLeft w:val="1613"/>
          <w:marRight w:val="0"/>
          <w:marTop w:val="77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524906">
          <w:marLeft w:val="1613"/>
          <w:marRight w:val="0"/>
          <w:marTop w:val="77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4516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700054">
          <w:marLeft w:val="547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473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366187">
          <w:marLeft w:val="547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792390">
          <w:marLeft w:val="547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237846">
          <w:marLeft w:val="1138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439792">
          <w:marLeft w:val="1138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875484">
          <w:marLeft w:val="1138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143214">
          <w:marLeft w:val="1138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320573">
          <w:marLeft w:val="1138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719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61009">
          <w:marLeft w:val="547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388488">
          <w:marLeft w:val="547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62575">
          <w:marLeft w:val="547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053080">
          <w:marLeft w:val="1138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899577">
          <w:marLeft w:val="1138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109588">
          <w:marLeft w:val="1138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924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449202">
          <w:marLeft w:val="547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343141">
          <w:marLeft w:val="547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444229">
          <w:marLeft w:val="547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5247">
          <w:marLeft w:val="1138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23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58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6073767">
          <w:marLeft w:val="547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83110">
          <w:marLeft w:val="1138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413493">
          <w:marLeft w:val="547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41030">
          <w:marLeft w:val="1138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152586">
          <w:marLeft w:val="547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87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965919">
          <w:marLeft w:val="547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073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7468">
          <w:marLeft w:val="547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732765">
          <w:marLeft w:val="1138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976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693346">
          <w:marLeft w:val="778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313841">
          <w:marLeft w:val="1138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864265">
          <w:marLeft w:val="778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988">
          <w:marLeft w:val="1138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90695">
          <w:marLeft w:val="778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448923">
          <w:marLeft w:val="778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352963">
          <w:marLeft w:val="778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312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895904">
          <w:marLeft w:val="547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260086">
          <w:marLeft w:val="1138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718305">
          <w:marLeft w:val="547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236727">
          <w:marLeft w:val="1138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335243">
          <w:marLeft w:val="547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544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948744">
          <w:marLeft w:val="547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464433">
          <w:marLeft w:val="547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714415">
          <w:marLeft w:val="1138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185803">
          <w:marLeft w:val="1138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559858">
          <w:marLeft w:val="1138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597579">
          <w:marLeft w:val="1138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434100">
          <w:marLeft w:val="1138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543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8593328">
          <w:marLeft w:val="547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55010">
          <w:marLeft w:val="547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61667">
          <w:marLeft w:val="547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43513">
          <w:marLeft w:val="547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451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0775839">
          <w:marLeft w:val="547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480541">
          <w:marLeft w:val="547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530995">
          <w:marLeft w:val="547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94142">
          <w:marLeft w:val="1138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644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59120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229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34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938959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483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979728">
          <w:marLeft w:val="547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16328">
          <w:marLeft w:val="547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22485">
          <w:marLeft w:val="547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59918">
          <w:marLeft w:val="1138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606035">
          <w:marLeft w:val="1138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512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119818">
          <w:marLeft w:val="547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439293">
          <w:marLeft w:val="547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93030">
          <w:marLeft w:val="547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067513">
          <w:marLeft w:val="1138"/>
          <w:marRight w:val="0"/>
          <w:marTop w:val="53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129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3349613">
          <w:marLeft w:val="547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844105">
          <w:marLeft w:val="547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653840">
          <w:marLeft w:val="547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598775">
          <w:marLeft w:val="547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077848">
          <w:marLeft w:val="1138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412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088753">
          <w:marLeft w:val="547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8460">
          <w:marLeft w:val="1138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274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431041">
          <w:marLeft w:val="547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699630">
          <w:marLeft w:val="547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263916">
          <w:marLeft w:val="547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5348">
          <w:marLeft w:val="1138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093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0508818">
          <w:marLeft w:val="547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847501">
          <w:marLeft w:val="1138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797953">
          <w:marLeft w:val="547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978932">
          <w:marLeft w:val="1138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522576">
          <w:marLeft w:val="1138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987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83561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758951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328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568305">
          <w:marLeft w:val="778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88240">
          <w:marLeft w:val="778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7508">
          <w:marLeft w:val="1368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199373">
          <w:marLeft w:val="778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949885">
          <w:marLeft w:val="778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48035">
          <w:marLeft w:val="778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64065">
          <w:marLeft w:val="778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102763">
          <w:marLeft w:val="778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0116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364533">
          <w:marLeft w:val="1138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5813">
          <w:marLeft w:val="1138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60477">
          <w:marLeft w:val="1613"/>
          <w:marRight w:val="0"/>
          <w:marTop w:val="77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538572">
          <w:marLeft w:val="1613"/>
          <w:marRight w:val="0"/>
          <w:marTop w:val="77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798982">
          <w:marLeft w:val="1613"/>
          <w:marRight w:val="0"/>
          <w:marTop w:val="77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556145">
          <w:marLeft w:val="1613"/>
          <w:marRight w:val="0"/>
          <w:marTop w:val="77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79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301479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93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672243">
          <w:marLeft w:val="547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058144">
          <w:marLeft w:val="1138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004262">
          <w:marLeft w:val="1138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742198">
          <w:marLeft w:val="547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877782">
          <w:marLeft w:val="1138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22</Words>
  <Characters>5179</Characters>
  <Application>Microsoft Office Word</Application>
  <DocSecurity>0</DocSecurity>
  <Lines>43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ris Tomassetti</dc:creator>
  <cp:keywords/>
  <dc:description/>
  <cp:lastModifiedBy>Loris Tomassetti</cp:lastModifiedBy>
  <cp:revision>5</cp:revision>
  <dcterms:created xsi:type="dcterms:W3CDTF">2020-11-16T13:20:00Z</dcterms:created>
  <dcterms:modified xsi:type="dcterms:W3CDTF">2020-11-17T08:55:00Z</dcterms:modified>
</cp:coreProperties>
</file>